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8BD8B" w14:textId="6CFFC55A" w:rsidR="00F87D04" w:rsidRPr="00834EF8" w:rsidRDefault="00DC6EB7" w:rsidP="00F25C1E">
      <w:pPr>
        <w:spacing w:after="0" w:line="240" w:lineRule="auto"/>
        <w:ind w:left="851" w:hanging="567"/>
        <w:jc w:val="right"/>
        <w:rPr>
          <w:rFonts w:ascii="Times New Roman" w:hAnsi="Times New Roman" w:cs="Times New Roman"/>
          <w:iCs/>
          <w:sz w:val="20"/>
          <w:szCs w:val="20"/>
          <w:lang w:val="en-US"/>
        </w:rPr>
      </w:pPr>
      <w:r w:rsidRPr="00834EF8">
        <w:rPr>
          <w:rFonts w:ascii="Times New Roman" w:hAnsi="Times New Roman" w:cs="Times New Roman"/>
          <w:iCs/>
          <w:sz w:val="20"/>
          <w:szCs w:val="20"/>
          <w:lang w:val="en-US"/>
        </w:rPr>
        <w:t>Appendix No.</w:t>
      </w:r>
      <w:r w:rsidR="00F87D04" w:rsidRPr="00834EF8">
        <w:rPr>
          <w:rFonts w:ascii="Times New Roman" w:hAnsi="Times New Roman" w:cs="Times New Roman"/>
          <w:iCs/>
          <w:sz w:val="20"/>
          <w:szCs w:val="20"/>
          <w:lang w:val="en-US"/>
        </w:rPr>
        <w:t xml:space="preserve"> 1 </w:t>
      </w:r>
      <w:r w:rsidRPr="00834EF8">
        <w:rPr>
          <w:rFonts w:ascii="Times New Roman" w:hAnsi="Times New Roman" w:cs="Times New Roman"/>
          <w:iCs/>
          <w:sz w:val="20"/>
          <w:szCs w:val="20"/>
          <w:lang w:val="en-US"/>
        </w:rPr>
        <w:t>to the Regulations</w:t>
      </w:r>
      <w:r w:rsidR="00F87D04" w:rsidRPr="00834EF8">
        <w:rPr>
          <w:rFonts w:ascii="Times New Roman" w:hAnsi="Times New Roman" w:cs="Times New Roman"/>
          <w:iCs/>
          <w:sz w:val="20"/>
          <w:szCs w:val="20"/>
          <w:lang w:val="en-US"/>
        </w:rPr>
        <w:t xml:space="preserve"> </w:t>
      </w:r>
    </w:p>
    <w:p w14:paraId="4F3A3602" w14:textId="598AC7AC" w:rsidR="00FB6556" w:rsidRPr="00834EF8" w:rsidRDefault="00834EF8" w:rsidP="00834EF8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Zał_2_Wniosek_o_grant"/>
      <w:bookmarkStart w:id="1" w:name="_GoBack"/>
      <w:bookmarkEnd w:id="0"/>
      <w:r w:rsidRPr="00834EF8">
        <w:rPr>
          <w:rFonts w:ascii="Times New Roman" w:hAnsi="Times New Roman" w:cs="Times New Roman"/>
          <w:b/>
          <w:bCs/>
          <w:sz w:val="24"/>
          <w:szCs w:val="24"/>
          <w:lang w:val="en-US"/>
        </w:rPr>
        <w:t>Application</w:t>
      </w:r>
      <w:bookmarkEnd w:id="1"/>
      <w:r w:rsidRPr="00834EF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for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 </w:t>
      </w:r>
      <w:r w:rsidRPr="00834EF8">
        <w:rPr>
          <w:rFonts w:ascii="Times New Roman" w:hAnsi="Times New Roman" w:cs="Times New Roman"/>
          <w:b/>
          <w:bCs/>
          <w:sz w:val="24"/>
          <w:szCs w:val="24"/>
          <w:lang w:val="en-US"/>
        </w:rPr>
        <w:t>research project</w:t>
      </w:r>
      <w:r w:rsidR="00FB6556" w:rsidRPr="00834EF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within the </w:t>
      </w:r>
      <w:r w:rsidR="004B4EC0">
        <w:rPr>
          <w:rFonts w:ascii="Times New Roman" w:hAnsi="Times New Roman" w:cs="Times New Roman"/>
          <w:b/>
          <w:bCs/>
          <w:sz w:val="24"/>
          <w:szCs w:val="24"/>
          <w:lang w:val="en-US"/>
        </w:rPr>
        <w:t>fir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B4EC0">
        <w:rPr>
          <w:rFonts w:ascii="Times New Roman" w:hAnsi="Times New Roman" w:cs="Times New Roman"/>
          <w:b/>
          <w:bCs/>
          <w:sz w:val="24"/>
          <w:szCs w:val="24"/>
          <w:lang w:val="en-US"/>
        </w:rPr>
        <w:t>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ition of the </w:t>
      </w:r>
      <w:r w:rsidR="005748D0" w:rsidRPr="00834EF8">
        <w:rPr>
          <w:rFonts w:ascii="Times New Roman" w:hAnsi="Times New Roman" w:cs="Times New Roman"/>
          <w:b/>
          <w:bCs/>
          <w:sz w:val="24"/>
          <w:szCs w:val="24"/>
          <w:lang w:val="en-US"/>
        </w:rPr>
        <w:t>DEMO-Center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ompetition</w:t>
      </w:r>
    </w:p>
    <w:p w14:paraId="44121B0F" w14:textId="77777777" w:rsidR="0003384F" w:rsidRPr="00834EF8" w:rsidRDefault="0003384F" w:rsidP="00F25C1E">
      <w:pPr>
        <w:spacing w:after="0" w:line="240" w:lineRule="auto"/>
        <w:ind w:left="851" w:hanging="567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736CD30" w14:textId="3881341C" w:rsidR="00FB6556" w:rsidRPr="00431728" w:rsidRDefault="00834EF8" w:rsidP="00633056">
      <w:pPr>
        <w:pStyle w:val="Akapitzlist"/>
        <w:numPr>
          <w:ilvl w:val="0"/>
          <w:numId w:val="6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KEY DATA</w:t>
      </w:r>
    </w:p>
    <w:p w14:paraId="5C6A5179" w14:textId="091337F6" w:rsidR="00FB6556" w:rsidRPr="00834EF8" w:rsidRDefault="00834EF8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  <w:lang w:val="en-US"/>
        </w:rPr>
      </w:pPr>
      <w:r w:rsidRPr="00834EF8">
        <w:rPr>
          <w:rFonts w:ascii="Times New Roman" w:hAnsi="Times New Roman" w:cs="Times New Roman"/>
          <w:sz w:val="24"/>
          <w:szCs w:val="24"/>
          <w:lang w:val="en-US"/>
        </w:rPr>
        <w:t>Data of the</w:t>
      </w:r>
      <w:r w:rsidR="00923F28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Pr="00834EF8">
        <w:rPr>
          <w:rFonts w:ascii="Times New Roman" w:hAnsi="Times New Roman" w:cs="Times New Roman"/>
          <w:sz w:val="24"/>
          <w:szCs w:val="24"/>
          <w:lang w:val="en-US"/>
        </w:rPr>
        <w:t>pplicant</w:t>
      </w:r>
      <w:r w:rsidR="00FB6556" w:rsidRPr="00834EF8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923F28">
        <w:rPr>
          <w:rFonts w:ascii="Times New Roman" w:hAnsi="Times New Roman" w:cs="Times New Roman"/>
          <w:sz w:val="24"/>
          <w:szCs w:val="24"/>
          <w:lang w:val="en-US"/>
        </w:rPr>
        <w:t>h</w:t>
      </w:r>
      <w:r>
        <w:rPr>
          <w:rFonts w:ascii="Times New Roman" w:hAnsi="Times New Roman" w:cs="Times New Roman"/>
          <w:sz w:val="24"/>
          <w:szCs w:val="24"/>
          <w:lang w:val="en-US"/>
        </w:rPr>
        <w:t>ead of the project)</w:t>
      </w:r>
      <w:r w:rsidR="004D3FFF" w:rsidRPr="00834EF8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5C48125" w14:textId="517AF12F" w:rsidR="00FB6556" w:rsidRPr="00834EF8" w:rsidRDefault="00834EF8" w:rsidP="004C79C9">
      <w:pPr>
        <w:spacing w:after="0" w:line="240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834EF8">
        <w:rPr>
          <w:rFonts w:ascii="Times New Roman" w:hAnsi="Times New Roman" w:cs="Times New Roman"/>
          <w:sz w:val="24"/>
          <w:szCs w:val="24"/>
          <w:lang w:val="en-US"/>
        </w:rPr>
        <w:t>Name, surname, title/academic degree, position, place of employment, represented scientific discipline in which the applicant is assign</w:t>
      </w:r>
      <w:r>
        <w:rPr>
          <w:rFonts w:ascii="Times New Roman" w:hAnsi="Times New Roman" w:cs="Times New Roman"/>
          <w:sz w:val="24"/>
          <w:szCs w:val="24"/>
          <w:lang w:val="en-US"/>
        </w:rPr>
        <w:t>ed to the N number</w:t>
      </w:r>
    </w:p>
    <w:p w14:paraId="0E9B61C1" w14:textId="4C44E629" w:rsidR="00FB6556" w:rsidRPr="00431728" w:rsidRDefault="00492D1A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964579">
        <w:rPr>
          <w:rFonts w:ascii="Times New Roman" w:hAnsi="Times New Roman" w:cs="Times New Roman"/>
          <w:sz w:val="24"/>
          <w:szCs w:val="24"/>
          <w:lang w:val="en-GB"/>
        </w:rPr>
        <w:t>Research team</w:t>
      </w:r>
      <w:r w:rsidR="004D3FFF" w:rsidRPr="00431728">
        <w:rPr>
          <w:rFonts w:ascii="Times New Roman" w:hAnsi="Times New Roman" w:cs="Times New Roman"/>
          <w:sz w:val="24"/>
          <w:szCs w:val="24"/>
        </w:rPr>
        <w:t>:</w:t>
      </w:r>
    </w:p>
    <w:p w14:paraId="04C383BD" w14:textId="528636B7" w:rsidR="004D3FFF" w:rsidRPr="00492D1A" w:rsidRDefault="00492D1A" w:rsidP="00633056">
      <w:pPr>
        <w:pStyle w:val="Akapitzlist"/>
        <w:numPr>
          <w:ilvl w:val="1"/>
          <w:numId w:val="5"/>
        </w:numPr>
        <w:spacing w:after="0" w:line="240" w:lineRule="auto"/>
        <w:ind w:left="1134" w:hanging="283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964579">
        <w:rPr>
          <w:rFonts w:ascii="Times New Roman" w:hAnsi="Times New Roman" w:cs="Times New Roman"/>
          <w:sz w:val="24"/>
          <w:szCs w:val="24"/>
          <w:lang w:val="en-GB"/>
        </w:rPr>
        <w:t xml:space="preserve">List of chief </w:t>
      </w:r>
      <w:r w:rsidR="00923F28">
        <w:rPr>
          <w:rFonts w:ascii="Times New Roman" w:hAnsi="Times New Roman" w:cs="Times New Roman"/>
          <w:sz w:val="24"/>
          <w:szCs w:val="24"/>
          <w:lang w:val="en-GB"/>
        </w:rPr>
        <w:t>implementers’</w:t>
      </w:r>
      <w:r w:rsidRPr="00964579">
        <w:rPr>
          <w:rFonts w:ascii="Times New Roman" w:hAnsi="Times New Roman" w:cs="Times New Roman"/>
          <w:sz w:val="24"/>
          <w:szCs w:val="24"/>
          <w:lang w:val="en-GB"/>
        </w:rPr>
        <w:t xml:space="preserve"> names (name, surname, title/academic degree, position, place of employment, represented scientific discipline)</w:t>
      </w:r>
    </w:p>
    <w:p w14:paraId="43CFC635" w14:textId="33A633D3" w:rsidR="00FB6556" w:rsidRPr="00492D1A" w:rsidRDefault="00492D1A" w:rsidP="00633056">
      <w:pPr>
        <w:pStyle w:val="Akapitzlist"/>
        <w:numPr>
          <w:ilvl w:val="1"/>
          <w:numId w:val="5"/>
        </w:numPr>
        <w:spacing w:after="0" w:line="240" w:lineRule="auto"/>
        <w:ind w:left="1134" w:hanging="283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formation</w:t>
      </w:r>
      <w:r w:rsidR="00FB6556" w:rsidRPr="00492D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64579">
        <w:rPr>
          <w:rFonts w:ascii="Times New Roman" w:hAnsi="Times New Roman" w:cs="Times New Roman"/>
          <w:sz w:val="24"/>
          <w:szCs w:val="24"/>
          <w:lang w:val="en-GB"/>
        </w:rPr>
        <w:t xml:space="preserve">on the number of other </w:t>
      </w:r>
      <w:r w:rsidR="00923F28">
        <w:rPr>
          <w:rFonts w:ascii="Times New Roman" w:hAnsi="Times New Roman" w:cs="Times New Roman"/>
          <w:sz w:val="24"/>
          <w:szCs w:val="24"/>
          <w:lang w:val="en-GB"/>
        </w:rPr>
        <w:t>implementers</w:t>
      </w:r>
      <w:r w:rsidR="00923F28" w:rsidRPr="0096457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64579">
        <w:rPr>
          <w:rFonts w:ascii="Times New Roman" w:hAnsi="Times New Roman" w:cs="Times New Roman"/>
          <w:sz w:val="24"/>
          <w:szCs w:val="24"/>
          <w:lang w:val="en-GB"/>
        </w:rPr>
        <w:t>including their status (e.g. doctoral students - 3</w:t>
      </w:r>
      <w:r w:rsidR="00FB6556" w:rsidRPr="00492D1A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E0650F1" w14:textId="3DB26EC0" w:rsidR="008C36E5" w:rsidRPr="00492D1A" w:rsidRDefault="00492D1A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92D1A">
        <w:rPr>
          <w:rFonts w:ascii="Times New Roman" w:hAnsi="Times New Roman" w:cs="Times New Roman"/>
          <w:sz w:val="24"/>
          <w:szCs w:val="24"/>
          <w:lang w:val="en-US"/>
        </w:rPr>
        <w:t>title</w:t>
      </w:r>
      <w:r w:rsidR="00FB6556" w:rsidRPr="00492D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748D0" w:rsidRPr="00492D1A">
        <w:rPr>
          <w:rFonts w:ascii="Times New Roman" w:hAnsi="Times New Roman" w:cs="Times New Roman"/>
          <w:b/>
          <w:bCs/>
          <w:sz w:val="24"/>
          <w:szCs w:val="24"/>
          <w:lang w:val="en-US"/>
        </w:rPr>
        <w:t>DEMO-Center</w:t>
      </w:r>
      <w:r w:rsidR="00FB6556" w:rsidRPr="00492D1A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492D1A">
        <w:rPr>
          <w:rFonts w:ascii="Times New Roman" w:hAnsi="Times New Roman" w:cs="Times New Roman"/>
          <w:iCs/>
          <w:sz w:val="24"/>
          <w:szCs w:val="24"/>
          <w:lang w:val="en-US"/>
        </w:rPr>
        <w:t>in P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olish and English</w:t>
      </w:r>
    </w:p>
    <w:p w14:paraId="7B581070" w14:textId="69E98122" w:rsidR="008C36E5" w:rsidRPr="00492D1A" w:rsidRDefault="00492D1A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431728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project summary 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in Polish </w:t>
      </w:r>
      <w:r w:rsidR="00FB6556" w:rsidRPr="00492D1A">
        <w:rPr>
          <w:rFonts w:ascii="Times New Roman" w:hAnsi="Times New Roman" w:cs="Times New Roman"/>
          <w:iCs/>
          <w:sz w:val="24"/>
          <w:szCs w:val="24"/>
          <w:lang w:val="en-US"/>
        </w:rPr>
        <w:t>(</w:t>
      </w:r>
      <w:r w:rsidRPr="00431728">
        <w:rPr>
          <w:rFonts w:ascii="Times New Roman" w:hAnsi="Times New Roman" w:cs="Times New Roman"/>
          <w:iCs/>
          <w:sz w:val="24"/>
          <w:szCs w:val="24"/>
          <w:lang w:val="en-US"/>
        </w:rPr>
        <w:t>up to</w:t>
      </w:r>
      <w:r w:rsidR="00FB6556" w:rsidRPr="00492D1A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400 </w:t>
      </w:r>
      <w:r w:rsidRPr="00431728">
        <w:rPr>
          <w:rFonts w:ascii="Times New Roman" w:hAnsi="Times New Roman" w:cs="Times New Roman"/>
          <w:iCs/>
          <w:sz w:val="24"/>
          <w:szCs w:val="24"/>
          <w:lang w:val="en-US"/>
        </w:rPr>
        <w:t>words</w:t>
      </w:r>
      <w:r w:rsidR="00FB6556" w:rsidRPr="00492D1A">
        <w:rPr>
          <w:rFonts w:ascii="Times New Roman" w:hAnsi="Times New Roman" w:cs="Times New Roman"/>
          <w:iCs/>
          <w:sz w:val="24"/>
          <w:szCs w:val="24"/>
          <w:lang w:val="en-US"/>
        </w:rPr>
        <w:t>)</w:t>
      </w:r>
    </w:p>
    <w:p w14:paraId="4B492576" w14:textId="3E0BD662" w:rsidR="00FB6556" w:rsidRDefault="004D3FFF" w:rsidP="00633056">
      <w:pPr>
        <w:pStyle w:val="Akapitzlist"/>
        <w:numPr>
          <w:ilvl w:val="0"/>
          <w:numId w:val="5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431728">
        <w:rPr>
          <w:rFonts w:ascii="Times New Roman" w:hAnsi="Times New Roman" w:cs="Times New Roman"/>
          <w:iCs/>
          <w:sz w:val="24"/>
          <w:szCs w:val="24"/>
          <w:lang w:val="en-US"/>
        </w:rPr>
        <w:t>p</w:t>
      </w:r>
      <w:r w:rsidR="00FB6556" w:rsidRPr="00431728">
        <w:rPr>
          <w:rFonts w:ascii="Times New Roman" w:hAnsi="Times New Roman" w:cs="Times New Roman"/>
          <w:iCs/>
          <w:sz w:val="24"/>
          <w:szCs w:val="24"/>
          <w:lang w:val="en-US"/>
        </w:rPr>
        <w:t>roject summary (up to 400 words)</w:t>
      </w:r>
    </w:p>
    <w:p w14:paraId="5148BC13" w14:textId="77777777" w:rsidR="003B1581" w:rsidRPr="00431728" w:rsidRDefault="003B1581" w:rsidP="003B1581">
      <w:pPr>
        <w:pStyle w:val="Akapitzlist"/>
        <w:spacing w:after="0" w:line="240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p w14:paraId="34E96988" w14:textId="76B1F7DA" w:rsidR="00FB6556" w:rsidRPr="00431728" w:rsidRDefault="00492D1A" w:rsidP="00633056">
      <w:pPr>
        <w:pStyle w:val="Akapitzlist"/>
        <w:numPr>
          <w:ilvl w:val="0"/>
          <w:numId w:val="6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64579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 xml:space="preserve">PROJECT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ESCRIPTION</w:t>
      </w:r>
    </w:p>
    <w:p w14:paraId="79824F9C" w14:textId="3FF97FDA" w:rsidR="00FB6556" w:rsidRPr="00431728" w:rsidRDefault="00492D1A" w:rsidP="00840EC5">
      <w:pPr>
        <w:pStyle w:val="Akapitzlist"/>
        <w:numPr>
          <w:ilvl w:val="0"/>
          <w:numId w:val="7"/>
        </w:numPr>
        <w:spacing w:after="0" w:line="240" w:lineRule="auto"/>
        <w:ind w:left="851" w:hanging="425"/>
        <w:rPr>
          <w:rFonts w:ascii="Times New Roman" w:hAnsi="Times New Roman" w:cs="Times New Roman"/>
          <w:sz w:val="24"/>
          <w:szCs w:val="24"/>
        </w:rPr>
      </w:pPr>
      <w:r w:rsidRPr="00964579">
        <w:rPr>
          <w:rFonts w:ascii="Times New Roman" w:hAnsi="Times New Roman" w:cs="Times New Roman"/>
          <w:sz w:val="24"/>
          <w:szCs w:val="24"/>
          <w:lang w:val="en-GB"/>
        </w:rPr>
        <w:t>Substantive description</w:t>
      </w:r>
      <w:r w:rsidR="00FB6556" w:rsidRPr="00431728">
        <w:rPr>
          <w:rFonts w:ascii="Times New Roman" w:hAnsi="Times New Roman" w:cs="Times New Roman"/>
          <w:sz w:val="24"/>
          <w:szCs w:val="24"/>
        </w:rPr>
        <w:t>:</w:t>
      </w:r>
    </w:p>
    <w:p w14:paraId="1734FF46" w14:textId="14F0C644" w:rsidR="00FB6556" w:rsidRPr="00F212D3" w:rsidRDefault="00FB6556" w:rsidP="00840EC5">
      <w:pPr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212D3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492D1A" w:rsidRPr="00F212D3">
        <w:rPr>
          <w:rFonts w:ascii="Times New Roman" w:hAnsi="Times New Roman" w:cs="Times New Roman"/>
          <w:sz w:val="24"/>
          <w:szCs w:val="24"/>
          <w:lang w:val="en-US"/>
        </w:rPr>
        <w:t>including</w:t>
      </w:r>
      <w:r w:rsidR="004A38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92D1A" w:rsidRPr="00F212D3">
        <w:rPr>
          <w:rFonts w:ascii="Times New Roman" w:hAnsi="Times New Roman" w:cs="Times New Roman"/>
          <w:sz w:val="24"/>
          <w:szCs w:val="24"/>
          <w:lang w:val="en-US"/>
        </w:rPr>
        <w:t>proof of compliance with the them</w:t>
      </w:r>
      <w:r w:rsidR="004A3885">
        <w:rPr>
          <w:rFonts w:ascii="Times New Roman" w:hAnsi="Times New Roman" w:cs="Times New Roman"/>
          <w:sz w:val="24"/>
          <w:szCs w:val="24"/>
          <w:lang w:val="en-US"/>
        </w:rPr>
        <w:t>at</w:t>
      </w:r>
      <w:r w:rsidR="00492D1A" w:rsidRPr="00F212D3">
        <w:rPr>
          <w:rFonts w:ascii="Times New Roman" w:hAnsi="Times New Roman" w:cs="Times New Roman"/>
          <w:sz w:val="24"/>
          <w:szCs w:val="24"/>
          <w:lang w:val="en-US"/>
        </w:rPr>
        <w:t>ic scope of the competition</w:t>
      </w:r>
      <w:r w:rsidRPr="00F212D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F212D3">
        <w:rPr>
          <w:rFonts w:ascii="Times New Roman" w:hAnsi="Times New Roman" w:cs="Times New Roman"/>
          <w:sz w:val="24"/>
          <w:szCs w:val="24"/>
          <w:lang w:val="en-US"/>
        </w:rPr>
        <w:t xml:space="preserve">up to 1 page, </w:t>
      </w:r>
      <w:r w:rsidR="002015DA">
        <w:rPr>
          <w:rFonts w:ascii="Times New Roman" w:hAnsi="Times New Roman" w:cs="Times New Roman"/>
          <w:sz w:val="24"/>
          <w:szCs w:val="24"/>
          <w:lang w:val="en-US"/>
        </w:rPr>
        <w:t xml:space="preserve">font size </w:t>
      </w:r>
      <w:r w:rsidRPr="00F212D3">
        <w:rPr>
          <w:rFonts w:ascii="Times New Roman" w:hAnsi="Times New Roman" w:cs="Times New Roman"/>
          <w:sz w:val="24"/>
          <w:szCs w:val="24"/>
          <w:lang w:val="en-US"/>
        </w:rPr>
        <w:t>11)</w:t>
      </w:r>
    </w:p>
    <w:p w14:paraId="551E43BF" w14:textId="63D2F67E" w:rsidR="00835D1F" w:rsidRPr="00F212D3" w:rsidRDefault="00F212D3" w:rsidP="00840EC5">
      <w:pPr>
        <w:pStyle w:val="Akapitzlist"/>
        <w:numPr>
          <w:ilvl w:val="0"/>
          <w:numId w:val="7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212D3">
        <w:rPr>
          <w:rFonts w:ascii="Times New Roman" w:hAnsi="Times New Roman" w:cs="Times New Roman"/>
          <w:sz w:val="24"/>
          <w:szCs w:val="24"/>
          <w:lang w:val="en-US"/>
        </w:rPr>
        <w:t>Justification for the creation of</w:t>
      </w:r>
      <w:r w:rsidR="00134249" w:rsidRPr="00F212D3">
        <w:rPr>
          <w:rFonts w:ascii="Times New Roman" w:hAnsi="Times New Roman" w:cs="Times New Roman"/>
          <w:sz w:val="24"/>
          <w:szCs w:val="24"/>
          <w:lang w:val="en-US"/>
        </w:rPr>
        <w:t xml:space="preserve"> DEMO-Center </w:t>
      </w:r>
      <w:r w:rsidRPr="00F212D3">
        <w:rPr>
          <w:rFonts w:ascii="Times New Roman" w:hAnsi="Times New Roman" w:cs="Times New Roman"/>
          <w:sz w:val="24"/>
          <w:szCs w:val="24"/>
          <w:lang w:val="en-US"/>
        </w:rPr>
        <w:t>and its sign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icance for the industry </w:t>
      </w:r>
      <w:r w:rsidR="00FB6556" w:rsidRPr="00F212D3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>up to</w:t>
      </w:r>
      <w:r w:rsidR="00FB6556" w:rsidRPr="00F212D3">
        <w:rPr>
          <w:rFonts w:ascii="Times New Roman" w:hAnsi="Times New Roman" w:cs="Times New Roman"/>
          <w:sz w:val="24"/>
          <w:szCs w:val="24"/>
          <w:lang w:val="en-US"/>
        </w:rPr>
        <w:t xml:space="preserve"> 1 </w:t>
      </w:r>
      <w:r>
        <w:rPr>
          <w:rFonts w:ascii="Times New Roman" w:hAnsi="Times New Roman" w:cs="Times New Roman"/>
          <w:sz w:val="24"/>
          <w:szCs w:val="24"/>
          <w:lang w:val="en-US"/>
        </w:rPr>
        <w:t>page</w:t>
      </w:r>
      <w:r w:rsidR="00835D1F" w:rsidRPr="00F212D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015DA">
        <w:rPr>
          <w:rFonts w:ascii="Times New Roman" w:hAnsi="Times New Roman" w:cs="Times New Roman"/>
          <w:sz w:val="24"/>
          <w:szCs w:val="24"/>
          <w:lang w:val="en-US"/>
        </w:rPr>
        <w:t xml:space="preserve">font size </w:t>
      </w:r>
      <w:r w:rsidR="00835D1F" w:rsidRPr="00F212D3">
        <w:rPr>
          <w:rFonts w:ascii="Times New Roman" w:hAnsi="Times New Roman" w:cs="Times New Roman"/>
          <w:sz w:val="24"/>
          <w:szCs w:val="24"/>
          <w:lang w:val="en-US"/>
        </w:rPr>
        <w:t>11</w:t>
      </w:r>
      <w:r w:rsidR="00FB6556" w:rsidRPr="00F212D3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</w:p>
    <w:p w14:paraId="564A8D3A" w14:textId="300045FC" w:rsidR="00FB6556" w:rsidRPr="004A3885" w:rsidRDefault="00F212D3" w:rsidP="00840EC5">
      <w:pPr>
        <w:pStyle w:val="Akapitzlist"/>
        <w:numPr>
          <w:ilvl w:val="0"/>
          <w:numId w:val="7"/>
        </w:numPr>
        <w:spacing w:after="0" w:line="24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212D3">
        <w:rPr>
          <w:rFonts w:ascii="Times New Roman" w:hAnsi="Times New Roman" w:cs="Times New Roman"/>
          <w:sz w:val="24"/>
          <w:szCs w:val="24"/>
          <w:lang w:val="en-US"/>
        </w:rPr>
        <w:t>The project will be</w:t>
      </w:r>
      <w:r w:rsidR="00FB6556" w:rsidRPr="00F212D3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F212D3">
        <w:rPr>
          <w:rFonts w:ascii="Times New Roman" w:hAnsi="Times New Roman" w:cs="Times New Roman"/>
          <w:sz w:val="24"/>
          <w:szCs w:val="24"/>
          <w:lang w:val="en-US"/>
        </w:rPr>
        <w:t>will not be implemented</w:t>
      </w:r>
      <w:r w:rsidR="00FB6556" w:rsidRPr="00F212D3">
        <w:rPr>
          <w:rFonts w:ascii="Times New Roman" w:hAnsi="Times New Roman" w:cs="Times New Roman"/>
          <w:sz w:val="24"/>
          <w:szCs w:val="24"/>
          <w:lang w:val="en-US"/>
        </w:rPr>
        <w:t xml:space="preserve">* </w:t>
      </w:r>
      <w:r w:rsidRPr="00F212D3">
        <w:rPr>
          <w:rFonts w:ascii="Times New Roman" w:hAnsi="Times New Roman" w:cs="Times New Roman"/>
          <w:sz w:val="24"/>
          <w:szCs w:val="24"/>
          <w:lang w:val="en-US"/>
        </w:rPr>
        <w:t>as part o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ternational or inter-institute</w:t>
      </w:r>
      <w:r w:rsidRPr="00F212D3">
        <w:rPr>
          <w:rFonts w:ascii="Times New Roman" w:hAnsi="Times New Roman" w:cs="Times New Roman"/>
          <w:sz w:val="24"/>
          <w:szCs w:val="24"/>
          <w:lang w:val="en-US"/>
        </w:rPr>
        <w:t>*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llaboration</w:t>
      </w:r>
      <w:r w:rsidR="00FB6556" w:rsidRPr="00F212D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B6556" w:rsidRPr="004A3885">
        <w:rPr>
          <w:rFonts w:ascii="Times New Roman" w:hAnsi="Times New Roman" w:cs="Times New Roman"/>
          <w:sz w:val="24"/>
          <w:szCs w:val="24"/>
          <w:lang w:val="en-US"/>
        </w:rPr>
        <w:t>(*</w:t>
      </w:r>
      <w:r w:rsidRPr="004A3885">
        <w:rPr>
          <w:rFonts w:ascii="Times New Roman" w:hAnsi="Times New Roman" w:cs="Times New Roman"/>
          <w:sz w:val="24"/>
          <w:szCs w:val="24"/>
          <w:lang w:val="en-US"/>
        </w:rPr>
        <w:t>delete as appropriate</w:t>
      </w:r>
      <w:r w:rsidR="00FB6556" w:rsidRPr="004A388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50155A3" w14:textId="4653566D" w:rsidR="00ED74E5" w:rsidRPr="005214DF" w:rsidRDefault="00F212D3" w:rsidP="00840EC5">
      <w:pPr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212D3">
        <w:rPr>
          <w:rFonts w:ascii="Times New Roman" w:hAnsi="Times New Roman" w:cs="Times New Roman"/>
          <w:sz w:val="24"/>
          <w:szCs w:val="24"/>
          <w:lang w:val="en-US"/>
        </w:rPr>
        <w:t>If yes –</w:t>
      </w:r>
      <w:r w:rsidR="00FB6556" w:rsidRPr="00F212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212D3">
        <w:rPr>
          <w:rFonts w:ascii="Times New Roman" w:hAnsi="Times New Roman" w:cs="Times New Roman"/>
          <w:sz w:val="24"/>
          <w:szCs w:val="24"/>
          <w:lang w:val="en-US"/>
        </w:rPr>
        <w:t xml:space="preserve">please include a justification </w:t>
      </w:r>
      <w:r>
        <w:rPr>
          <w:rFonts w:ascii="Times New Roman" w:hAnsi="Times New Roman" w:cs="Times New Roman"/>
          <w:sz w:val="24"/>
          <w:szCs w:val="24"/>
          <w:lang w:val="en-US"/>
        </w:rPr>
        <w:t>for the project implementation between the units</w:t>
      </w:r>
      <w:r w:rsidR="00FB6556" w:rsidRPr="00F212D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5214DF">
        <w:rPr>
          <w:rFonts w:ascii="Times New Roman" w:hAnsi="Times New Roman" w:cs="Times New Roman"/>
          <w:sz w:val="24"/>
          <w:szCs w:val="24"/>
          <w:lang w:val="en-US"/>
        </w:rPr>
        <w:t>A short description of the character</w:t>
      </w:r>
      <w:r w:rsidR="004A3885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5214DF" w:rsidRPr="005214DF">
        <w:rPr>
          <w:rFonts w:ascii="Times New Roman" w:hAnsi="Times New Roman" w:cs="Times New Roman"/>
          <w:sz w:val="24"/>
          <w:szCs w:val="24"/>
          <w:lang w:val="en-US"/>
        </w:rPr>
        <w:t>essence of coll</w:t>
      </w:r>
      <w:r w:rsidR="005214DF">
        <w:rPr>
          <w:rFonts w:ascii="Times New Roman" w:hAnsi="Times New Roman" w:cs="Times New Roman"/>
          <w:sz w:val="24"/>
          <w:szCs w:val="24"/>
          <w:lang w:val="en-US"/>
        </w:rPr>
        <w:t>aboration between the units</w:t>
      </w:r>
      <w:r w:rsidR="00FB6556" w:rsidRPr="005214DF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5214DF">
        <w:rPr>
          <w:rFonts w:ascii="Times New Roman" w:hAnsi="Times New Roman" w:cs="Times New Roman"/>
          <w:sz w:val="24"/>
          <w:szCs w:val="24"/>
          <w:lang w:val="en-US"/>
        </w:rPr>
        <w:t>up to</w:t>
      </w:r>
      <w:r w:rsidR="00FB6556" w:rsidRPr="005214D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015DA">
        <w:rPr>
          <w:rFonts w:ascii="Times New Roman" w:hAnsi="Times New Roman" w:cs="Times New Roman"/>
          <w:sz w:val="24"/>
          <w:szCs w:val="24"/>
          <w:lang w:val="en-US"/>
        </w:rPr>
        <w:t xml:space="preserve">half of a </w:t>
      </w:r>
      <w:r w:rsidR="005214DF">
        <w:rPr>
          <w:rFonts w:ascii="Times New Roman" w:hAnsi="Times New Roman" w:cs="Times New Roman"/>
          <w:sz w:val="24"/>
          <w:szCs w:val="24"/>
          <w:lang w:val="en-US"/>
        </w:rPr>
        <w:t>page</w:t>
      </w:r>
      <w:r w:rsidR="00FB6556" w:rsidRPr="005214DF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7C586A0" w14:textId="5AD4C197" w:rsidR="00ED74E5" w:rsidRPr="005214DF" w:rsidRDefault="005214DF" w:rsidP="00840EC5">
      <w:pPr>
        <w:pStyle w:val="Akapitzlist"/>
        <w:numPr>
          <w:ilvl w:val="0"/>
          <w:numId w:val="30"/>
        </w:numPr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214DF">
        <w:rPr>
          <w:rFonts w:ascii="Times New Roman" w:eastAsia="Times New Roman" w:hAnsi="Times New Roman" w:cs="Times New Roman"/>
          <w:sz w:val="24"/>
          <w:szCs w:val="24"/>
          <w:lang w:val="en-US"/>
        </w:rPr>
        <w:t>Declaration on the measurable outc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mes of the project implementation </w:t>
      </w:r>
      <w:r w:rsidR="00ED74E5" w:rsidRPr="005214D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6FCA9478" w14:textId="36F4F211" w:rsidR="00ED74E5" w:rsidRPr="005214DF" w:rsidRDefault="00ED74E5" w:rsidP="00840EC5">
      <w:pPr>
        <w:spacing w:after="0" w:line="240" w:lineRule="auto"/>
        <w:ind w:left="554" w:firstLine="420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214D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(</w:t>
      </w:r>
      <w:r w:rsidR="005214DF" w:rsidRPr="005214D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outcomes</w:t>
      </w:r>
      <w:r w:rsidRPr="005214D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5214DF" w:rsidRPr="005214D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must be</w:t>
      </w:r>
      <w:r w:rsidRPr="005214D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5214DF" w:rsidRPr="005214D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>achieved</w:t>
      </w:r>
      <w:r w:rsidRPr="005214D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r w:rsidR="005214DF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>during the grant period</w:t>
      </w:r>
      <w:r w:rsidRPr="005214D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) </w:t>
      </w:r>
      <w:r w:rsidRPr="005214DF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</w:p>
    <w:tbl>
      <w:tblPr>
        <w:tblW w:w="8745" w:type="dxa"/>
        <w:tblInd w:w="55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9"/>
        <w:gridCol w:w="3763"/>
        <w:gridCol w:w="1294"/>
        <w:gridCol w:w="3259"/>
      </w:tblGrid>
      <w:tr w:rsidR="00ED74E5" w:rsidRPr="00431728" w14:paraId="51FB0C92" w14:textId="77777777" w:rsidTr="005214DF"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06DD9E" w14:textId="4511DFCA" w:rsidR="00ED74E5" w:rsidRPr="00431728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14D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  <w:r w:rsidR="005214DF"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  <w:r w:rsidR="003B1188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376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70D328" w14:textId="02743C23" w:rsidR="00ED74E5" w:rsidRPr="00431728" w:rsidRDefault="005214DF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ype of outcome</w:t>
            </w:r>
            <w:r w:rsidR="00ED74E5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9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61A0CA" w14:textId="4125AC27" w:rsidR="00ED74E5" w:rsidRPr="00431728" w:rsidRDefault="005214DF" w:rsidP="00ED74E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clared</w:t>
            </w:r>
            <w:r w:rsidR="00454E5E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alue</w:t>
            </w:r>
            <w:r w:rsidR="00454E5E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670D1"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32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623795" w14:textId="3005703C" w:rsidR="00ED74E5" w:rsidRPr="00431728" w:rsidRDefault="005214DF" w:rsidP="002015D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ents</w:t>
            </w:r>
          </w:p>
        </w:tc>
      </w:tr>
      <w:tr w:rsidR="00ED74E5" w:rsidRPr="004A3885" w14:paraId="5621F50E" w14:textId="77777777" w:rsidTr="005214DF">
        <w:tc>
          <w:tcPr>
            <w:tcW w:w="42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1E14C8" w14:textId="77777777" w:rsidR="00ED74E5" w:rsidRPr="00431728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1 </w:t>
            </w:r>
          </w:p>
        </w:tc>
        <w:tc>
          <w:tcPr>
            <w:tcW w:w="37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100B08" w14:textId="120DC35F" w:rsidR="00ED74E5" w:rsidRPr="005214DF" w:rsidRDefault="005214DF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214D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umber of presentations of technolog</w:t>
            </w:r>
            <w:r w:rsidR="002015D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es</w:t>
            </w:r>
            <w:r w:rsidRPr="005214D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per year i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 </w:t>
            </w:r>
            <w:r w:rsidR="00E05BB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omesti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forum</w:t>
            </w:r>
            <w:r w:rsidR="00ED74E5" w:rsidRPr="005214D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840B99" w14:textId="77777777" w:rsidR="00ED74E5" w:rsidRPr="005214DF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214D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2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BDB052" w14:textId="77777777" w:rsidR="00ED74E5" w:rsidRPr="005214DF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214D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  <w:tr w:rsidR="00ED74E5" w:rsidRPr="004A3885" w14:paraId="650C251E" w14:textId="77777777" w:rsidTr="005214DF">
        <w:tc>
          <w:tcPr>
            <w:tcW w:w="42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C30DEC" w14:textId="77777777" w:rsidR="00ED74E5" w:rsidRPr="00431728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1728">
              <w:rPr>
                <w:rFonts w:ascii="Times New Roman" w:eastAsia="Times New Roman" w:hAnsi="Times New Roman" w:cs="Times New Roman"/>
                <w:sz w:val="24"/>
                <w:szCs w:val="24"/>
              </w:rPr>
              <w:t>2 </w:t>
            </w:r>
          </w:p>
        </w:tc>
        <w:tc>
          <w:tcPr>
            <w:tcW w:w="376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FA0FE5" w14:textId="4F3F8825" w:rsidR="00ED74E5" w:rsidRPr="005214DF" w:rsidRDefault="005214DF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214D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umber of presentations of technolog</w:t>
            </w:r>
            <w:r w:rsidR="002015D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es</w:t>
            </w:r>
            <w:r w:rsidRPr="005214D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per year i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n international forum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409318" w14:textId="77777777" w:rsidR="00ED74E5" w:rsidRPr="005214DF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214D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  <w:tc>
          <w:tcPr>
            <w:tcW w:w="32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57BD75" w14:textId="77777777" w:rsidR="00ED74E5" w:rsidRPr="005214DF" w:rsidRDefault="00ED74E5" w:rsidP="00ED74E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214D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</w:tc>
      </w:tr>
    </w:tbl>
    <w:p w14:paraId="1DF8D43B" w14:textId="42FD809D" w:rsidR="00ED74E5" w:rsidRPr="00E05BB6" w:rsidRDefault="008B0906" w:rsidP="008B0906">
      <w:pPr>
        <w:spacing w:after="0" w:line="24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E05BB6">
        <w:rPr>
          <w:rFonts w:ascii="Times New Roman" w:eastAsia="Times New Roman" w:hAnsi="Times New Roman" w:cs="Times New Roman"/>
          <w:sz w:val="20"/>
          <w:szCs w:val="20"/>
          <w:lang w:val="en-US"/>
        </w:rPr>
        <w:t>*</w:t>
      </w:r>
      <w:r w:rsidR="004A388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 </w:t>
      </w:r>
      <w:r w:rsidR="004E1C3A" w:rsidRPr="00E05BB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minimum </w:t>
      </w:r>
      <w:r w:rsidR="004A388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of </w:t>
      </w:r>
      <w:r w:rsidR="005214DF" w:rsidRPr="00E05BB6">
        <w:rPr>
          <w:rFonts w:ascii="Times New Roman" w:eastAsia="Times New Roman" w:hAnsi="Times New Roman" w:cs="Times New Roman"/>
          <w:sz w:val="20"/>
          <w:szCs w:val="20"/>
          <w:lang w:val="en-US"/>
        </w:rPr>
        <w:t>one presentation of technolog</w:t>
      </w:r>
      <w:r w:rsidR="002015DA">
        <w:rPr>
          <w:rFonts w:ascii="Times New Roman" w:eastAsia="Times New Roman" w:hAnsi="Times New Roman" w:cs="Times New Roman"/>
          <w:sz w:val="20"/>
          <w:szCs w:val="20"/>
          <w:lang w:val="en-US"/>
        </w:rPr>
        <w:t>ies</w:t>
      </w:r>
      <w:r w:rsidR="005214DF" w:rsidRPr="00E05BB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in an international forum and </w:t>
      </w:r>
      <w:r w:rsidR="004A388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a </w:t>
      </w:r>
      <w:r w:rsidR="00E05BB6" w:rsidRPr="00E05BB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minimum </w:t>
      </w:r>
      <w:r w:rsidR="004A3885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of </w:t>
      </w:r>
      <w:r w:rsidR="00E05BB6" w:rsidRPr="00E05BB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two </w:t>
      </w:r>
      <w:r w:rsidR="00E05BB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presentations of technologies in a domestic market </w:t>
      </w:r>
    </w:p>
    <w:p w14:paraId="59225BB5" w14:textId="5356D30D" w:rsidR="00E05BB6" w:rsidRPr="00964579" w:rsidRDefault="00E05BB6" w:rsidP="00E05BB6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64579">
        <w:rPr>
          <w:rFonts w:ascii="Times New Roman" w:hAnsi="Times New Roman" w:cs="Times New Roman"/>
          <w:b/>
          <w:bCs/>
          <w:sz w:val="24"/>
          <w:szCs w:val="24"/>
          <w:lang w:val="en-GB"/>
        </w:rPr>
        <w:t>I declare that the research planned in the application is not and has not been financed from other sources.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964579">
        <w:rPr>
          <w:rFonts w:ascii="Times New Roman" w:hAnsi="Times New Roman" w:cs="Times New Roman"/>
          <w:b/>
          <w:bCs/>
          <w:sz w:val="24"/>
          <w:szCs w:val="24"/>
          <w:lang w:val="en-GB"/>
        </w:rPr>
        <w:t>If funding is awarded, by submitting this application I shall automatically consent to disclos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e</w:t>
      </w:r>
      <w:r w:rsidRPr="00964579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he name and surname of the head of the project and the project title to the public in the information on the competition and its results</w:t>
      </w:r>
    </w:p>
    <w:p w14:paraId="6DBDD5FD" w14:textId="77777777" w:rsidR="003B1581" w:rsidRPr="002015DA" w:rsidRDefault="003B1581" w:rsidP="00840EC5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CBD2A7B" w14:textId="7B03D38B" w:rsidR="00F4129C" w:rsidRPr="00431728" w:rsidRDefault="00E05BB6" w:rsidP="00840EC5">
      <w:pPr>
        <w:numPr>
          <w:ilvl w:val="0"/>
          <w:numId w:val="6"/>
        </w:numPr>
        <w:spacing w:after="0" w:line="240" w:lineRule="auto"/>
        <w:ind w:left="426" w:hanging="426"/>
        <w:rPr>
          <w:rFonts w:ascii="Times New Roman" w:hAnsi="Times New Roman" w:cs="Times New Roman"/>
          <w:b/>
          <w:iCs/>
          <w:sz w:val="24"/>
          <w:szCs w:val="24"/>
          <w:u w:val="single"/>
        </w:rPr>
      </w:pPr>
      <w:r w:rsidRPr="00964579">
        <w:rPr>
          <w:rFonts w:ascii="Times New Roman" w:hAnsi="Times New Roman" w:cs="Times New Roman"/>
          <w:b/>
          <w:iCs/>
          <w:sz w:val="24"/>
          <w:szCs w:val="24"/>
          <w:u w:val="single"/>
          <w:lang w:val="en-GB"/>
        </w:rPr>
        <w:t>APPLICANT’S DECLARATIONS</w:t>
      </w:r>
    </w:p>
    <w:p w14:paraId="601392D7" w14:textId="3894BE6F" w:rsidR="00F4129C" w:rsidRPr="00E05BB6" w:rsidRDefault="00E05BB6" w:rsidP="00840EC5">
      <w:pPr>
        <w:numPr>
          <w:ilvl w:val="0"/>
          <w:numId w:val="25"/>
        </w:numPr>
        <w:spacing w:after="0" w:line="240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964579">
        <w:rPr>
          <w:rFonts w:ascii="Times New Roman" w:hAnsi="Times New Roman" w:cs="Times New Roman"/>
          <w:iCs/>
          <w:sz w:val="24"/>
          <w:szCs w:val="24"/>
          <w:lang w:val="en-GB"/>
        </w:rPr>
        <w:t>I declare that I am employed at the Warsaw University of Technology as a primary workplace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.</w:t>
      </w:r>
    </w:p>
    <w:p w14:paraId="69F519FE" w14:textId="44EB6ADF" w:rsidR="00F4129C" w:rsidRPr="00E05BB6" w:rsidRDefault="00E05BB6" w:rsidP="00840EC5">
      <w:pPr>
        <w:numPr>
          <w:ilvl w:val="0"/>
          <w:numId w:val="25"/>
        </w:numPr>
        <w:spacing w:after="0" w:line="240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E05BB6">
        <w:rPr>
          <w:rFonts w:ascii="Times New Roman" w:hAnsi="Times New Roman" w:cs="Times New Roman"/>
          <w:iCs/>
          <w:sz w:val="24"/>
          <w:szCs w:val="24"/>
          <w:lang w:val="en-US"/>
        </w:rPr>
        <w:lastRenderedPageBreak/>
        <w:t>I declare that I have submitted a declaration on the assignment to the N num</w:t>
      </w:r>
      <w:r w:rsidR="002015DA">
        <w:rPr>
          <w:rFonts w:ascii="Times New Roman" w:hAnsi="Times New Roman" w:cs="Times New Roman"/>
          <w:iCs/>
          <w:sz w:val="24"/>
          <w:szCs w:val="24"/>
          <w:lang w:val="en-US"/>
        </w:rPr>
        <w:t>b</w:t>
      </w:r>
      <w:r w:rsidRPr="00E05BB6">
        <w:rPr>
          <w:rFonts w:ascii="Times New Roman" w:hAnsi="Times New Roman" w:cs="Times New Roman"/>
          <w:iCs/>
          <w:sz w:val="24"/>
          <w:szCs w:val="24"/>
          <w:lang w:val="en-US"/>
        </w:rPr>
        <w:t>er at th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e Warsaw University Technology.</w:t>
      </w:r>
    </w:p>
    <w:p w14:paraId="7A2C2A83" w14:textId="106522E3" w:rsidR="00F4129C" w:rsidRPr="00DD6E84" w:rsidRDefault="00E05BB6" w:rsidP="00F25C1E">
      <w:pPr>
        <w:numPr>
          <w:ilvl w:val="0"/>
          <w:numId w:val="25"/>
        </w:numPr>
        <w:spacing w:after="0" w:line="240" w:lineRule="auto"/>
        <w:ind w:left="851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  <w:sectPr w:rsidR="00F4129C" w:rsidRPr="00DD6E84" w:rsidSect="00F25C1E">
          <w:headerReference w:type="default" r:id="rId11"/>
          <w:footerReference w:type="default" r:id="rId12"/>
          <w:pgSz w:w="11906" w:h="16838" w:code="9"/>
          <w:pgMar w:top="1702" w:right="1276" w:bottom="1418" w:left="1276" w:header="567" w:footer="1021" w:gutter="0"/>
          <w:cols w:space="708"/>
          <w:titlePg/>
          <w:docGrid w:linePitch="360"/>
        </w:sectPr>
      </w:pPr>
      <w:r w:rsidRPr="00E05BB6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I declare that I have submitted 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only one application in the </w:t>
      </w:r>
      <w:r w:rsidR="004B4EC0">
        <w:rPr>
          <w:rFonts w:ascii="Times New Roman" w:hAnsi="Times New Roman" w:cs="Times New Roman"/>
          <w:iCs/>
          <w:sz w:val="24"/>
          <w:szCs w:val="24"/>
          <w:lang w:val="en-US"/>
        </w:rPr>
        <w:t>first e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dition of the </w:t>
      </w:r>
      <w:r w:rsidR="00726FBA" w:rsidRPr="00E05BB6">
        <w:rPr>
          <w:rFonts w:ascii="Times New Roman" w:hAnsi="Times New Roman" w:cs="Times New Roman"/>
          <w:b/>
          <w:bCs/>
          <w:sz w:val="24"/>
          <w:szCs w:val="24"/>
          <w:lang w:val="en-US"/>
        </w:rPr>
        <w:t>DEMO-Center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E05BB6">
        <w:rPr>
          <w:rFonts w:ascii="Times New Roman" w:hAnsi="Times New Roman" w:cs="Times New Roman"/>
          <w:sz w:val="24"/>
          <w:szCs w:val="24"/>
          <w:lang w:val="en-US"/>
        </w:rPr>
        <w:t>competition</w:t>
      </w:r>
      <w:r w:rsidR="00F4129C" w:rsidRPr="00E05BB6">
        <w:rPr>
          <w:rFonts w:ascii="Times New Roman" w:hAnsi="Times New Roman" w:cs="Times New Roman"/>
          <w:iCs/>
          <w:sz w:val="24"/>
          <w:szCs w:val="24"/>
          <w:lang w:val="en-US"/>
        </w:rPr>
        <w:t>.</w:t>
      </w:r>
    </w:p>
    <w:p w14:paraId="38F54D3E" w14:textId="410F7822" w:rsidR="00D350EB" w:rsidRPr="00DD6E84" w:rsidRDefault="00D350EB" w:rsidP="00DD6E84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sectPr w:rsidR="00D350EB" w:rsidRPr="00DD6E84" w:rsidSect="00DD6E84">
      <w:headerReference w:type="default" r:id="rId13"/>
      <w:footerReference w:type="default" r:id="rId14"/>
      <w:headerReference w:type="first" r:id="rId15"/>
      <w:pgSz w:w="11906" w:h="16838" w:code="9"/>
      <w:pgMar w:top="1440" w:right="1276" w:bottom="1418" w:left="1276" w:header="567" w:footer="10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36F6BA" w14:textId="77777777" w:rsidR="00991A07" w:rsidRDefault="00991A07" w:rsidP="00426574">
      <w:pPr>
        <w:spacing w:after="0" w:line="240" w:lineRule="auto"/>
      </w:pPr>
      <w:r>
        <w:separator/>
      </w:r>
    </w:p>
  </w:endnote>
  <w:endnote w:type="continuationSeparator" w:id="0">
    <w:p w14:paraId="09AC8B98" w14:textId="77777777" w:rsidR="00991A07" w:rsidRDefault="00991A07" w:rsidP="00426574">
      <w:pPr>
        <w:spacing w:after="0" w:line="240" w:lineRule="auto"/>
      </w:pPr>
      <w:r>
        <w:continuationSeparator/>
      </w:r>
    </w:p>
  </w:endnote>
  <w:endnote w:type="continuationNotice" w:id="1">
    <w:p w14:paraId="69958679" w14:textId="77777777" w:rsidR="00991A07" w:rsidRDefault="00991A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3B13AB" w14:textId="1C0B5643" w:rsidR="00002B1A" w:rsidRPr="00556559" w:rsidRDefault="00002B1A" w:rsidP="003D7176">
    <w:pPr>
      <w:pStyle w:val="Stopka"/>
      <w:jc w:val="right"/>
      <w:rPr>
        <w:rFonts w:ascii="Adagio_Slab" w:hAnsi="Adagio_Slab"/>
        <w:sz w:val="20"/>
        <w:szCs w:val="20"/>
      </w:rPr>
    </w:pPr>
    <w:r w:rsidRPr="00556559">
      <w:rPr>
        <w:rFonts w:ascii="Adagio_Slab" w:hAnsi="Adagio_Slab"/>
        <w:sz w:val="20"/>
        <w:szCs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B4937" w14:textId="1185F501" w:rsidR="00002B1A" w:rsidRPr="00556559" w:rsidRDefault="00002B1A" w:rsidP="003D7176">
    <w:pPr>
      <w:pStyle w:val="Stopka"/>
      <w:jc w:val="right"/>
      <w:rPr>
        <w:rFonts w:ascii="Adagio_Slab" w:hAnsi="Adagio_Slab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9E96BB" w14:textId="77777777" w:rsidR="00991A07" w:rsidRDefault="00991A07" w:rsidP="00426574">
      <w:pPr>
        <w:spacing w:after="0" w:line="240" w:lineRule="auto"/>
      </w:pPr>
      <w:r>
        <w:separator/>
      </w:r>
    </w:p>
  </w:footnote>
  <w:footnote w:type="continuationSeparator" w:id="0">
    <w:p w14:paraId="2071085C" w14:textId="77777777" w:rsidR="00991A07" w:rsidRDefault="00991A07" w:rsidP="00426574">
      <w:pPr>
        <w:spacing w:after="0" w:line="240" w:lineRule="auto"/>
      </w:pPr>
      <w:r>
        <w:continuationSeparator/>
      </w:r>
    </w:p>
  </w:footnote>
  <w:footnote w:type="continuationNotice" w:id="1">
    <w:p w14:paraId="4602FB8C" w14:textId="77777777" w:rsidR="00991A07" w:rsidRDefault="00991A0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7CD3EE" w14:textId="77777777" w:rsidR="00002B1A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  <w:shd w:val="clear" w:color="auto" w:fill="E6E6E6"/>
        <w:lang w:val="en-US" w:eastAsia="en-US"/>
      </w:rPr>
      <w:drawing>
        <wp:anchor distT="0" distB="0" distL="114300" distR="114300" simplePos="0" relativeHeight="251658244" behindDoc="1" locked="0" layoutInCell="1" allowOverlap="1" wp14:anchorId="0AE5071D" wp14:editId="0F4E9C7C">
          <wp:simplePos x="0" y="0"/>
          <wp:positionH relativeFrom="column">
            <wp:posOffset>3186430</wp:posOffset>
          </wp:positionH>
          <wp:positionV relativeFrom="paragraph">
            <wp:posOffset>-187960</wp:posOffset>
          </wp:positionV>
          <wp:extent cx="1205865" cy="520700"/>
          <wp:effectExtent l="0" t="0" r="0" b="12700"/>
          <wp:wrapNone/>
          <wp:docPr id="10" name="Obraz 10" descr="Mac OS X:Users:Kasia:Desktop:PW_zdalna:marzec_2020:Uczelnia_Badawcza:logo_IDUB:IDUB_PL_pozi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adikal WUT" w:hAnsi="Radikal WUT"/>
        <w:noProof/>
        <w:color w:val="EA7C5A"/>
        <w:sz w:val="24"/>
        <w:szCs w:val="24"/>
        <w:shd w:val="clear" w:color="auto" w:fill="E6E6E6"/>
        <w:lang w:val="en-US" w:eastAsia="en-US"/>
      </w:rPr>
      <w:drawing>
        <wp:anchor distT="0" distB="0" distL="114300" distR="114300" simplePos="0" relativeHeight="251658245" behindDoc="1" locked="0" layoutInCell="1" allowOverlap="1" wp14:anchorId="55D5F652" wp14:editId="0C578740">
          <wp:simplePos x="0" y="0"/>
          <wp:positionH relativeFrom="column">
            <wp:posOffset>1560419</wp:posOffset>
          </wp:positionH>
          <wp:positionV relativeFrom="paragraph">
            <wp:posOffset>-81168</wp:posOffset>
          </wp:positionV>
          <wp:extent cx="1089697" cy="365279"/>
          <wp:effectExtent l="0" t="0" r="2540" b="0"/>
          <wp:wrapNone/>
          <wp:docPr id="11" name="Obraz 11" descr="Mac OS X:Users:Kasia:Desktop:PW_zdalna:znak-podstawowy-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znak-podstawowy-P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97" cy="365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DB2827" w14:textId="77777777" w:rsidR="00002B1A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14:paraId="78A04013" w14:textId="77777777" w:rsidR="00002B1A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DB523" w14:textId="491AFEBE" w:rsidR="00002B1A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6CA63E09" wp14:editId="332577FA">
          <wp:simplePos x="0" y="0"/>
          <wp:positionH relativeFrom="column">
            <wp:posOffset>3186430</wp:posOffset>
          </wp:positionH>
          <wp:positionV relativeFrom="paragraph">
            <wp:posOffset>-187960</wp:posOffset>
          </wp:positionV>
          <wp:extent cx="1205865" cy="520700"/>
          <wp:effectExtent l="0" t="0" r="0" b="12700"/>
          <wp:wrapNone/>
          <wp:docPr id="19" name="Obraz 19" descr="Mac OS X:Users:Kasia:Desktop:PW_zdalna:marzec_2020:Uczelnia_Badawcza:logo_IDUB:IDUB_PL_pozio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marzec_2020:Uczelnia_Badawcza:logo_IDUB:IDUB_PL_pozio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586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Radikal WUT" w:hAnsi="Radikal WUT"/>
        <w:noProof/>
        <w:color w:val="EA7C5A"/>
        <w:sz w:val="24"/>
        <w:szCs w:val="24"/>
        <w:shd w:val="clear" w:color="auto" w:fill="E6E6E6"/>
      </w:rPr>
      <w:drawing>
        <wp:anchor distT="0" distB="0" distL="114300" distR="114300" simplePos="0" relativeHeight="251658242" behindDoc="1" locked="0" layoutInCell="1" allowOverlap="1" wp14:anchorId="59D8CC84" wp14:editId="2A44F987">
          <wp:simplePos x="0" y="0"/>
          <wp:positionH relativeFrom="column">
            <wp:posOffset>1560419</wp:posOffset>
          </wp:positionH>
          <wp:positionV relativeFrom="paragraph">
            <wp:posOffset>-81168</wp:posOffset>
          </wp:positionV>
          <wp:extent cx="1089697" cy="365279"/>
          <wp:effectExtent l="0" t="0" r="2540" b="0"/>
          <wp:wrapNone/>
          <wp:docPr id="22" name="Obraz 22" descr="Mac OS X:Users:Kasia:Desktop:PW_zdalna:znak-podstawowy-P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 OS X:Users:Kasia:Desktop:PW_zdalna:znak-podstawowy-PL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697" cy="365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FAF6A0" w14:textId="77777777" w:rsidR="00002B1A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8F719B" w14:textId="746FFC26" w:rsidR="00002B1A" w:rsidRPr="00D24200" w:rsidRDefault="00002B1A">
    <w:pPr>
      <w:pStyle w:val="Nagwek"/>
      <w:rPr>
        <w:rFonts w:ascii="Radikal WUT" w:hAnsi="Radikal WUT"/>
        <w:noProof/>
        <w:color w:val="EA7C5A"/>
        <w:sz w:val="24"/>
        <w:szCs w:val="24"/>
      </w:rPr>
    </w:pPr>
    <w:r w:rsidRPr="00D24200">
      <w:rPr>
        <w:noProof/>
        <w:color w:val="EA7C5A"/>
        <w:shd w:val="clear" w:color="auto" w:fill="E6E6E6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21D4ABF4" wp14:editId="07293073">
              <wp:simplePos x="0" y="0"/>
              <wp:positionH relativeFrom="rightMargin">
                <wp:posOffset>40640</wp:posOffset>
              </wp:positionH>
              <wp:positionV relativeFrom="paragraph">
                <wp:posOffset>-33655</wp:posOffset>
              </wp:positionV>
              <wp:extent cx="1104900" cy="438150"/>
              <wp:effectExtent l="0" t="0" r="0" b="0"/>
              <wp:wrapNone/>
              <wp:docPr id="2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490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A4692D" w14:textId="77777777" w:rsidR="00002B1A" w:rsidRPr="00D24200" w:rsidRDefault="00002B1A" w:rsidP="002D7715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13FB1A5F" w14:textId="41E31020" w:rsidR="00002B1A" w:rsidRPr="00D24200" w:rsidRDefault="00002B1A" w:rsidP="002D7715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</w:pPr>
                          <w:r w:rsidRPr="00D24200">
                            <w:rPr>
                              <w:rFonts w:ascii="Radikal WUT" w:hAnsi="Radikal WUT"/>
                              <w:color w:val="EA7C5A"/>
                              <w:sz w:val="24"/>
                              <w:szCs w:val="24"/>
                            </w:rPr>
                            <w:t>Warszawsk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D4ABF4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3.2pt;margin-top:-2.65pt;width:87pt;height:34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" filled="f" stroked="f">
              <v:textbox>
                <w:txbxContent>
                  <w:p w14:paraId="1AA4692D" w14:textId="77777777" w:rsidR="00002B1A" w:rsidRPr="00D24200" w:rsidRDefault="00002B1A" w:rsidP="002D7715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Politechnika</w:t>
                    </w:r>
                  </w:p>
                  <w:p w14:paraId="13FB1A5F" w14:textId="41E31020" w:rsidR="00002B1A" w:rsidRPr="00D24200" w:rsidRDefault="00002B1A" w:rsidP="002D7715">
                    <w:pPr>
                      <w:spacing w:after="0" w:line="240" w:lineRule="auto"/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</w:pPr>
                    <w:r w:rsidRPr="00D24200">
                      <w:rPr>
                        <w:rFonts w:ascii="Radikal WUT" w:hAnsi="Radikal WUT"/>
                        <w:color w:val="EA7C5A"/>
                        <w:sz w:val="24"/>
                        <w:szCs w:val="24"/>
                      </w:rPr>
                      <w:t>Warszawska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ascii="Radikal WUT" w:hAnsi="Radikal WUT"/>
        <w:noProof/>
        <w:color w:val="EA7C5A"/>
        <w:sz w:val="24"/>
        <w:szCs w:val="24"/>
      </w:rPr>
      <w:t>Samorząd Studentó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205E3"/>
    <w:multiLevelType w:val="hybridMultilevel"/>
    <w:tmpl w:val="A2CCF9A4"/>
    <w:lvl w:ilvl="0" w:tplc="04150011">
      <w:start w:val="1"/>
      <w:numFmt w:val="decimal"/>
      <w:lvlText w:val="%1)"/>
      <w:lvlJc w:val="left"/>
      <w:pPr>
        <w:ind w:left="503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F0F9F"/>
    <w:multiLevelType w:val="hybridMultilevel"/>
    <w:tmpl w:val="0750ECB0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13F96BA7"/>
    <w:multiLevelType w:val="hybridMultilevel"/>
    <w:tmpl w:val="7C3A5C2C"/>
    <w:lvl w:ilvl="0" w:tplc="F0360702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5865D3A"/>
    <w:multiLevelType w:val="hybridMultilevel"/>
    <w:tmpl w:val="686C70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01761"/>
    <w:multiLevelType w:val="hybridMultilevel"/>
    <w:tmpl w:val="44C22D90"/>
    <w:lvl w:ilvl="0" w:tplc="04150017">
      <w:start w:val="1"/>
      <w:numFmt w:val="lowerLetter"/>
      <w:lvlText w:val="%1)"/>
      <w:lvlJc w:val="left"/>
      <w:pPr>
        <w:ind w:left="1364" w:hanging="360"/>
      </w:pPr>
      <w:rPr>
        <w:i w:val="0"/>
        <w:iCs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5" w15:restartNumberingAfterBreak="0">
    <w:nsid w:val="22537859"/>
    <w:multiLevelType w:val="hybridMultilevel"/>
    <w:tmpl w:val="8B74410A"/>
    <w:lvl w:ilvl="0" w:tplc="04150011">
      <w:start w:val="1"/>
      <w:numFmt w:val="decimal"/>
      <w:lvlText w:val="%1)"/>
      <w:lvlJc w:val="left"/>
      <w:pPr>
        <w:ind w:left="630" w:hanging="360"/>
      </w:pPr>
    </w:lvl>
    <w:lvl w:ilvl="1" w:tplc="04150019" w:tentative="1">
      <w:start w:val="1"/>
      <w:numFmt w:val="lowerLetter"/>
      <w:lvlText w:val="%2."/>
      <w:lvlJc w:val="left"/>
      <w:pPr>
        <w:ind w:left="1350" w:hanging="360"/>
      </w:pPr>
    </w:lvl>
    <w:lvl w:ilvl="2" w:tplc="0415001B" w:tentative="1">
      <w:start w:val="1"/>
      <w:numFmt w:val="lowerRoman"/>
      <w:lvlText w:val="%3."/>
      <w:lvlJc w:val="right"/>
      <w:pPr>
        <w:ind w:left="2070" w:hanging="180"/>
      </w:pPr>
    </w:lvl>
    <w:lvl w:ilvl="3" w:tplc="0415000F" w:tentative="1">
      <w:start w:val="1"/>
      <w:numFmt w:val="decimal"/>
      <w:lvlText w:val="%4."/>
      <w:lvlJc w:val="left"/>
      <w:pPr>
        <w:ind w:left="2790" w:hanging="360"/>
      </w:pPr>
    </w:lvl>
    <w:lvl w:ilvl="4" w:tplc="04150019" w:tentative="1">
      <w:start w:val="1"/>
      <w:numFmt w:val="lowerLetter"/>
      <w:lvlText w:val="%5."/>
      <w:lvlJc w:val="left"/>
      <w:pPr>
        <w:ind w:left="3510" w:hanging="360"/>
      </w:pPr>
    </w:lvl>
    <w:lvl w:ilvl="5" w:tplc="0415001B" w:tentative="1">
      <w:start w:val="1"/>
      <w:numFmt w:val="lowerRoman"/>
      <w:lvlText w:val="%6."/>
      <w:lvlJc w:val="right"/>
      <w:pPr>
        <w:ind w:left="4230" w:hanging="180"/>
      </w:pPr>
    </w:lvl>
    <w:lvl w:ilvl="6" w:tplc="0415000F" w:tentative="1">
      <w:start w:val="1"/>
      <w:numFmt w:val="decimal"/>
      <w:lvlText w:val="%7."/>
      <w:lvlJc w:val="left"/>
      <w:pPr>
        <w:ind w:left="4950" w:hanging="360"/>
      </w:pPr>
    </w:lvl>
    <w:lvl w:ilvl="7" w:tplc="04150019" w:tentative="1">
      <w:start w:val="1"/>
      <w:numFmt w:val="lowerLetter"/>
      <w:lvlText w:val="%8."/>
      <w:lvlJc w:val="left"/>
      <w:pPr>
        <w:ind w:left="5670" w:hanging="360"/>
      </w:pPr>
    </w:lvl>
    <w:lvl w:ilvl="8" w:tplc="0415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23DA2DF9"/>
    <w:multiLevelType w:val="hybridMultilevel"/>
    <w:tmpl w:val="DD0CB25E"/>
    <w:lvl w:ilvl="0" w:tplc="2FF053D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35AD6"/>
    <w:multiLevelType w:val="hybridMultilevel"/>
    <w:tmpl w:val="28025B3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B66EEC"/>
    <w:multiLevelType w:val="hybridMultilevel"/>
    <w:tmpl w:val="786E977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DAB2272"/>
    <w:multiLevelType w:val="hybridMultilevel"/>
    <w:tmpl w:val="44DC290A"/>
    <w:lvl w:ilvl="0" w:tplc="B3F8B64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1">
      <w:start w:val="1"/>
      <w:numFmt w:val="decimal"/>
      <w:lvlText w:val="%2)"/>
      <w:lvlJc w:val="left"/>
      <w:pPr>
        <w:ind w:left="107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C8193A"/>
    <w:multiLevelType w:val="hybridMultilevel"/>
    <w:tmpl w:val="EAE01288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6C068078">
      <w:start w:val="1"/>
      <w:numFmt w:val="lowerLetter"/>
      <w:lvlText w:val="%2)"/>
      <w:lvlJc w:val="left"/>
      <w:pPr>
        <w:ind w:left="1364" w:hanging="360"/>
      </w:pPr>
      <w:rPr>
        <w:i w:val="0"/>
        <w:iCs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314607AE"/>
    <w:multiLevelType w:val="hybridMultilevel"/>
    <w:tmpl w:val="8CB2E9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A438A"/>
    <w:multiLevelType w:val="hybridMultilevel"/>
    <w:tmpl w:val="59EE6E56"/>
    <w:lvl w:ilvl="0" w:tplc="1CAC3F78">
      <w:start w:val="2"/>
      <w:numFmt w:val="bullet"/>
      <w:lvlText w:val=""/>
      <w:lvlJc w:val="left"/>
      <w:pPr>
        <w:ind w:left="975" w:hanging="360"/>
      </w:pPr>
      <w:rPr>
        <w:rFonts w:ascii="Symbol" w:eastAsia="Times New Roman" w:hAnsi="Symbol" w:cs="Calibri" w:hint="default"/>
        <w:sz w:val="22"/>
      </w:rPr>
    </w:lvl>
    <w:lvl w:ilvl="1" w:tplc="0415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3" w15:restartNumberingAfterBreak="0">
    <w:nsid w:val="3B2C4E35"/>
    <w:multiLevelType w:val="hybridMultilevel"/>
    <w:tmpl w:val="32C2824C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3C8E4491"/>
    <w:multiLevelType w:val="hybridMultilevel"/>
    <w:tmpl w:val="FB6268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F21798"/>
    <w:multiLevelType w:val="hybridMultilevel"/>
    <w:tmpl w:val="88605D18"/>
    <w:lvl w:ilvl="0" w:tplc="E4948B2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970387"/>
    <w:multiLevelType w:val="hybridMultilevel"/>
    <w:tmpl w:val="24FE919E"/>
    <w:lvl w:ilvl="0" w:tplc="9090669A">
      <w:start w:val="4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6D1BDA"/>
    <w:multiLevelType w:val="hybridMultilevel"/>
    <w:tmpl w:val="F842A772"/>
    <w:lvl w:ilvl="0" w:tplc="E86C05CE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931" w:hanging="360"/>
      </w:pPr>
    </w:lvl>
    <w:lvl w:ilvl="2" w:tplc="0415001B" w:tentative="1">
      <w:start w:val="1"/>
      <w:numFmt w:val="lowerRoman"/>
      <w:lvlText w:val="%3."/>
      <w:lvlJc w:val="right"/>
      <w:pPr>
        <w:ind w:left="2651" w:hanging="180"/>
      </w:pPr>
    </w:lvl>
    <w:lvl w:ilvl="3" w:tplc="0415000F" w:tentative="1">
      <w:start w:val="1"/>
      <w:numFmt w:val="decimal"/>
      <w:lvlText w:val="%4."/>
      <w:lvlJc w:val="left"/>
      <w:pPr>
        <w:ind w:left="3371" w:hanging="360"/>
      </w:pPr>
    </w:lvl>
    <w:lvl w:ilvl="4" w:tplc="04150019" w:tentative="1">
      <w:start w:val="1"/>
      <w:numFmt w:val="lowerLetter"/>
      <w:lvlText w:val="%5."/>
      <w:lvlJc w:val="left"/>
      <w:pPr>
        <w:ind w:left="4091" w:hanging="360"/>
      </w:pPr>
    </w:lvl>
    <w:lvl w:ilvl="5" w:tplc="0415001B" w:tentative="1">
      <w:start w:val="1"/>
      <w:numFmt w:val="lowerRoman"/>
      <w:lvlText w:val="%6."/>
      <w:lvlJc w:val="right"/>
      <w:pPr>
        <w:ind w:left="4811" w:hanging="180"/>
      </w:pPr>
    </w:lvl>
    <w:lvl w:ilvl="6" w:tplc="0415000F" w:tentative="1">
      <w:start w:val="1"/>
      <w:numFmt w:val="decimal"/>
      <w:lvlText w:val="%7."/>
      <w:lvlJc w:val="left"/>
      <w:pPr>
        <w:ind w:left="5531" w:hanging="360"/>
      </w:pPr>
    </w:lvl>
    <w:lvl w:ilvl="7" w:tplc="04150019" w:tentative="1">
      <w:start w:val="1"/>
      <w:numFmt w:val="lowerLetter"/>
      <w:lvlText w:val="%8."/>
      <w:lvlJc w:val="left"/>
      <w:pPr>
        <w:ind w:left="6251" w:hanging="360"/>
      </w:pPr>
    </w:lvl>
    <w:lvl w:ilvl="8" w:tplc="0415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8" w15:restartNumberingAfterBreak="0">
    <w:nsid w:val="43927496"/>
    <w:multiLevelType w:val="hybridMultilevel"/>
    <w:tmpl w:val="54CEC9C0"/>
    <w:lvl w:ilvl="0" w:tplc="CF186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3328B0"/>
    <w:multiLevelType w:val="hybridMultilevel"/>
    <w:tmpl w:val="2884CF32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4E2A7934"/>
    <w:multiLevelType w:val="hybridMultilevel"/>
    <w:tmpl w:val="C4688286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523C35"/>
    <w:multiLevelType w:val="hybridMultilevel"/>
    <w:tmpl w:val="FFECCB72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2" w15:restartNumberingAfterBreak="0">
    <w:nsid w:val="500C1E77"/>
    <w:multiLevelType w:val="hybridMultilevel"/>
    <w:tmpl w:val="5156E286"/>
    <w:lvl w:ilvl="0" w:tplc="04150011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5359390D"/>
    <w:multiLevelType w:val="multilevel"/>
    <w:tmpl w:val="987E88C8"/>
    <w:lvl w:ilvl="0">
      <w:start w:val="1"/>
      <w:numFmt w:val="decimal"/>
      <w:lvlText w:val="%1)"/>
      <w:lvlJc w:val="left"/>
      <w:pPr>
        <w:ind w:left="927" w:hanging="36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485" w:hanging="405"/>
      </w:pPr>
    </w:lvl>
    <w:lvl w:ilvl="2">
      <w:start w:val="1"/>
      <w:numFmt w:val="decimal"/>
      <w:lvlText w:val="%1.%2.%3."/>
      <w:lvlJc w:val="left"/>
      <w:pPr>
        <w:ind w:left="2313" w:hanging="720"/>
      </w:pPr>
    </w:lvl>
    <w:lvl w:ilvl="3">
      <w:start w:val="1"/>
      <w:numFmt w:val="decimal"/>
      <w:lvlText w:val="%1.%2.%3.%4."/>
      <w:lvlJc w:val="left"/>
      <w:pPr>
        <w:ind w:left="2826" w:hanging="720"/>
      </w:pPr>
    </w:lvl>
    <w:lvl w:ilvl="4">
      <w:start w:val="1"/>
      <w:numFmt w:val="decimal"/>
      <w:lvlText w:val="%1.%2.%3.%4.%5."/>
      <w:lvlJc w:val="left"/>
      <w:pPr>
        <w:ind w:left="3699" w:hanging="1080"/>
      </w:pPr>
    </w:lvl>
    <w:lvl w:ilvl="5">
      <w:start w:val="1"/>
      <w:numFmt w:val="decimal"/>
      <w:lvlText w:val="%1.%2.%3.%4.%5.%6."/>
      <w:lvlJc w:val="left"/>
      <w:pPr>
        <w:ind w:left="4212" w:hanging="1080"/>
      </w:pPr>
    </w:lvl>
    <w:lvl w:ilvl="6">
      <w:start w:val="1"/>
      <w:numFmt w:val="decimal"/>
      <w:lvlText w:val="%1.%2.%3.%4.%5.%6.%7."/>
      <w:lvlJc w:val="left"/>
      <w:pPr>
        <w:ind w:left="5085" w:hanging="1440"/>
      </w:pPr>
    </w:lvl>
    <w:lvl w:ilvl="7">
      <w:start w:val="1"/>
      <w:numFmt w:val="decimal"/>
      <w:lvlText w:val="%1.%2.%3.%4.%5.%6.%7.%8."/>
      <w:lvlJc w:val="left"/>
      <w:pPr>
        <w:ind w:left="5598" w:hanging="1440"/>
      </w:pPr>
    </w:lvl>
    <w:lvl w:ilvl="8">
      <w:start w:val="1"/>
      <w:numFmt w:val="decimal"/>
      <w:lvlText w:val="%1.%2.%3.%4.%5.%6.%7.%8.%9."/>
      <w:lvlJc w:val="left"/>
      <w:pPr>
        <w:ind w:left="6471" w:hanging="1800"/>
      </w:pPr>
    </w:lvl>
  </w:abstractNum>
  <w:abstractNum w:abstractNumId="24" w15:restartNumberingAfterBreak="0">
    <w:nsid w:val="55AB3B32"/>
    <w:multiLevelType w:val="hybridMultilevel"/>
    <w:tmpl w:val="4A2E46D8"/>
    <w:lvl w:ilvl="0" w:tplc="F03607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A066DF3"/>
    <w:multiLevelType w:val="hybridMultilevel"/>
    <w:tmpl w:val="970ADBE4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5B690597"/>
    <w:multiLevelType w:val="hybridMultilevel"/>
    <w:tmpl w:val="A718D210"/>
    <w:lvl w:ilvl="0" w:tplc="4262FF94">
      <w:start w:val="1"/>
      <w:numFmt w:val="lowerLetter"/>
      <w:lvlText w:val="%1)"/>
      <w:lvlJc w:val="left"/>
      <w:pPr>
        <w:ind w:left="1004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67090DDE"/>
    <w:multiLevelType w:val="hybridMultilevel"/>
    <w:tmpl w:val="EECEE1E0"/>
    <w:lvl w:ilvl="0" w:tplc="5A9EE2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3" w:hanging="360"/>
      </w:pPr>
    </w:lvl>
    <w:lvl w:ilvl="2" w:tplc="0415001B" w:tentative="1">
      <w:start w:val="1"/>
      <w:numFmt w:val="lowerRoman"/>
      <w:lvlText w:val="%3."/>
      <w:lvlJc w:val="right"/>
      <w:pPr>
        <w:ind w:left="1943" w:hanging="180"/>
      </w:pPr>
    </w:lvl>
    <w:lvl w:ilvl="3" w:tplc="0415000F" w:tentative="1">
      <w:start w:val="1"/>
      <w:numFmt w:val="decimal"/>
      <w:lvlText w:val="%4."/>
      <w:lvlJc w:val="left"/>
      <w:pPr>
        <w:ind w:left="2663" w:hanging="360"/>
      </w:pPr>
    </w:lvl>
    <w:lvl w:ilvl="4" w:tplc="04150019" w:tentative="1">
      <w:start w:val="1"/>
      <w:numFmt w:val="lowerLetter"/>
      <w:lvlText w:val="%5."/>
      <w:lvlJc w:val="left"/>
      <w:pPr>
        <w:ind w:left="3383" w:hanging="360"/>
      </w:pPr>
    </w:lvl>
    <w:lvl w:ilvl="5" w:tplc="0415001B" w:tentative="1">
      <w:start w:val="1"/>
      <w:numFmt w:val="lowerRoman"/>
      <w:lvlText w:val="%6."/>
      <w:lvlJc w:val="right"/>
      <w:pPr>
        <w:ind w:left="4103" w:hanging="180"/>
      </w:pPr>
    </w:lvl>
    <w:lvl w:ilvl="6" w:tplc="0415000F" w:tentative="1">
      <w:start w:val="1"/>
      <w:numFmt w:val="decimal"/>
      <w:lvlText w:val="%7."/>
      <w:lvlJc w:val="left"/>
      <w:pPr>
        <w:ind w:left="4823" w:hanging="360"/>
      </w:pPr>
    </w:lvl>
    <w:lvl w:ilvl="7" w:tplc="04150019" w:tentative="1">
      <w:start w:val="1"/>
      <w:numFmt w:val="lowerLetter"/>
      <w:lvlText w:val="%8."/>
      <w:lvlJc w:val="left"/>
      <w:pPr>
        <w:ind w:left="5543" w:hanging="360"/>
      </w:pPr>
    </w:lvl>
    <w:lvl w:ilvl="8" w:tplc="0415001B" w:tentative="1">
      <w:start w:val="1"/>
      <w:numFmt w:val="lowerRoman"/>
      <w:lvlText w:val="%9."/>
      <w:lvlJc w:val="right"/>
      <w:pPr>
        <w:ind w:left="6263" w:hanging="180"/>
      </w:pPr>
    </w:lvl>
  </w:abstractNum>
  <w:abstractNum w:abstractNumId="28" w15:restartNumberingAfterBreak="0">
    <w:nsid w:val="6DAF1B09"/>
    <w:multiLevelType w:val="hybridMultilevel"/>
    <w:tmpl w:val="48A2F778"/>
    <w:lvl w:ilvl="0" w:tplc="250237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7D6432"/>
    <w:multiLevelType w:val="hybridMultilevel"/>
    <w:tmpl w:val="6854BE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BA4D01"/>
    <w:multiLevelType w:val="multilevel"/>
    <w:tmpl w:val="C35AFD24"/>
    <w:lvl w:ilvl="0">
      <w:start w:val="4"/>
      <w:numFmt w:val="decimal"/>
      <w:lvlText w:val="%1."/>
      <w:lvlJc w:val="left"/>
      <w:pPr>
        <w:tabs>
          <w:tab w:val="num" w:pos="180"/>
        </w:tabs>
        <w:ind w:left="180" w:hanging="360"/>
      </w:pPr>
    </w:lvl>
    <w:lvl w:ilvl="1" w:tentative="1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</w:lvl>
    <w:lvl w:ilvl="2" w:tentative="1">
      <w:start w:val="1"/>
      <w:numFmt w:val="decimal"/>
      <w:lvlText w:val="%3."/>
      <w:lvlJc w:val="left"/>
      <w:pPr>
        <w:tabs>
          <w:tab w:val="num" w:pos="1620"/>
        </w:tabs>
        <w:ind w:left="1620" w:hanging="360"/>
      </w:pPr>
    </w:lvl>
    <w:lvl w:ilvl="3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entative="1">
      <w:start w:val="1"/>
      <w:numFmt w:val="decimal"/>
      <w:lvlText w:val="%5."/>
      <w:lvlJc w:val="left"/>
      <w:pPr>
        <w:tabs>
          <w:tab w:val="num" w:pos="3060"/>
        </w:tabs>
        <w:ind w:left="3060" w:hanging="360"/>
      </w:pPr>
    </w:lvl>
    <w:lvl w:ilvl="5" w:tentative="1">
      <w:start w:val="1"/>
      <w:numFmt w:val="decimal"/>
      <w:lvlText w:val="%6."/>
      <w:lvlJc w:val="left"/>
      <w:pPr>
        <w:tabs>
          <w:tab w:val="num" w:pos="3780"/>
        </w:tabs>
        <w:ind w:left="3780" w:hanging="360"/>
      </w:pPr>
    </w:lvl>
    <w:lvl w:ilvl="6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entative="1">
      <w:start w:val="1"/>
      <w:numFmt w:val="decimal"/>
      <w:lvlText w:val="%8."/>
      <w:lvlJc w:val="left"/>
      <w:pPr>
        <w:tabs>
          <w:tab w:val="num" w:pos="5220"/>
        </w:tabs>
        <w:ind w:left="5220" w:hanging="360"/>
      </w:pPr>
    </w:lvl>
    <w:lvl w:ilvl="8" w:tentative="1">
      <w:start w:val="1"/>
      <w:numFmt w:val="decimal"/>
      <w:lvlText w:val="%9."/>
      <w:lvlJc w:val="left"/>
      <w:pPr>
        <w:tabs>
          <w:tab w:val="num" w:pos="5940"/>
        </w:tabs>
        <w:ind w:left="5940" w:hanging="360"/>
      </w:pPr>
    </w:lvl>
  </w:abstractNum>
  <w:abstractNum w:abstractNumId="31" w15:restartNumberingAfterBreak="0">
    <w:nsid w:val="78B03CA4"/>
    <w:multiLevelType w:val="hybridMultilevel"/>
    <w:tmpl w:val="30B88E4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BCB60CE"/>
    <w:multiLevelType w:val="hybridMultilevel"/>
    <w:tmpl w:val="ECD2BE9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EAE36B2"/>
    <w:multiLevelType w:val="hybridMultilevel"/>
    <w:tmpl w:val="9998E9BE"/>
    <w:lvl w:ilvl="0" w:tplc="13AAB52A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14"/>
  </w:num>
  <w:num w:numId="2">
    <w:abstractNumId w:val="24"/>
  </w:num>
  <w:num w:numId="3">
    <w:abstractNumId w:val="0"/>
  </w:num>
  <w:num w:numId="4">
    <w:abstractNumId w:val="33"/>
  </w:num>
  <w:num w:numId="5">
    <w:abstractNumId w:val="10"/>
  </w:num>
  <w:num w:numId="6">
    <w:abstractNumId w:val="25"/>
  </w:num>
  <w:num w:numId="7">
    <w:abstractNumId w:val="23"/>
  </w:num>
  <w:num w:numId="8">
    <w:abstractNumId w:val="32"/>
  </w:num>
  <w:num w:numId="9">
    <w:abstractNumId w:val="27"/>
  </w:num>
  <w:num w:numId="10">
    <w:abstractNumId w:val="20"/>
  </w:num>
  <w:num w:numId="11">
    <w:abstractNumId w:val="15"/>
  </w:num>
  <w:num w:numId="12">
    <w:abstractNumId w:val="17"/>
  </w:num>
  <w:num w:numId="13">
    <w:abstractNumId w:val="28"/>
  </w:num>
  <w:num w:numId="14">
    <w:abstractNumId w:val="29"/>
  </w:num>
  <w:num w:numId="15">
    <w:abstractNumId w:val="9"/>
  </w:num>
  <w:num w:numId="16">
    <w:abstractNumId w:val="11"/>
  </w:num>
  <w:num w:numId="17">
    <w:abstractNumId w:val="8"/>
  </w:num>
  <w:num w:numId="18">
    <w:abstractNumId w:val="3"/>
  </w:num>
  <w:num w:numId="19">
    <w:abstractNumId w:val="1"/>
  </w:num>
  <w:num w:numId="20">
    <w:abstractNumId w:val="21"/>
  </w:num>
  <w:num w:numId="21">
    <w:abstractNumId w:val="13"/>
  </w:num>
  <w:num w:numId="22">
    <w:abstractNumId w:val="7"/>
  </w:num>
  <w:num w:numId="23">
    <w:abstractNumId w:val="31"/>
  </w:num>
  <w:num w:numId="24">
    <w:abstractNumId w:val="2"/>
  </w:num>
  <w:num w:numId="25">
    <w:abstractNumId w:val="22"/>
  </w:num>
  <w:num w:numId="26">
    <w:abstractNumId w:val="6"/>
  </w:num>
  <w:num w:numId="27">
    <w:abstractNumId w:val="18"/>
  </w:num>
  <w:num w:numId="28">
    <w:abstractNumId w:val="30"/>
  </w:num>
  <w:num w:numId="29">
    <w:abstractNumId w:val="5"/>
  </w:num>
  <w:num w:numId="30">
    <w:abstractNumId w:val="16"/>
  </w:num>
  <w:num w:numId="31">
    <w:abstractNumId w:val="12"/>
  </w:num>
  <w:num w:numId="32">
    <w:abstractNumId w:val="19"/>
  </w:num>
  <w:num w:numId="33">
    <w:abstractNumId w:val="26"/>
  </w:num>
  <w:num w:numId="34">
    <w:abstractNumId w:val="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zA1MDM1MTSxMDVX0lEKTi0uzszPAykwqQUARKplZiwAAAA="/>
  </w:docVars>
  <w:rsids>
    <w:rsidRoot w:val="008319F7"/>
    <w:rsid w:val="000002CF"/>
    <w:rsid w:val="00000C22"/>
    <w:rsid w:val="0000132F"/>
    <w:rsid w:val="00001639"/>
    <w:rsid w:val="00001C49"/>
    <w:rsid w:val="00002B1A"/>
    <w:rsid w:val="00004027"/>
    <w:rsid w:val="00004065"/>
    <w:rsid w:val="000046C0"/>
    <w:rsid w:val="0000482C"/>
    <w:rsid w:val="00005319"/>
    <w:rsid w:val="000073B9"/>
    <w:rsid w:val="00010ECE"/>
    <w:rsid w:val="000113BE"/>
    <w:rsid w:val="000121E2"/>
    <w:rsid w:val="00012A4D"/>
    <w:rsid w:val="0001343D"/>
    <w:rsid w:val="00013845"/>
    <w:rsid w:val="000144E1"/>
    <w:rsid w:val="00015C0C"/>
    <w:rsid w:val="000175C7"/>
    <w:rsid w:val="000204C6"/>
    <w:rsid w:val="00021842"/>
    <w:rsid w:val="0002394B"/>
    <w:rsid w:val="00025921"/>
    <w:rsid w:val="000262DD"/>
    <w:rsid w:val="000275D9"/>
    <w:rsid w:val="00030BF2"/>
    <w:rsid w:val="0003384F"/>
    <w:rsid w:val="00035554"/>
    <w:rsid w:val="00036558"/>
    <w:rsid w:val="0003686E"/>
    <w:rsid w:val="00040237"/>
    <w:rsid w:val="00040679"/>
    <w:rsid w:val="00040908"/>
    <w:rsid w:val="00040C7C"/>
    <w:rsid w:val="000421BF"/>
    <w:rsid w:val="00043AB8"/>
    <w:rsid w:val="00043F89"/>
    <w:rsid w:val="00045D3E"/>
    <w:rsid w:val="000461F5"/>
    <w:rsid w:val="0004688B"/>
    <w:rsid w:val="00046C57"/>
    <w:rsid w:val="000519FF"/>
    <w:rsid w:val="00051FD9"/>
    <w:rsid w:val="00053F55"/>
    <w:rsid w:val="00054747"/>
    <w:rsid w:val="00055509"/>
    <w:rsid w:val="00055621"/>
    <w:rsid w:val="00056700"/>
    <w:rsid w:val="00057C18"/>
    <w:rsid w:val="0006051A"/>
    <w:rsid w:val="00060EC2"/>
    <w:rsid w:val="000622B4"/>
    <w:rsid w:val="00064890"/>
    <w:rsid w:val="00066323"/>
    <w:rsid w:val="000667F5"/>
    <w:rsid w:val="0007027C"/>
    <w:rsid w:val="00070990"/>
    <w:rsid w:val="00070AA0"/>
    <w:rsid w:val="00072D5A"/>
    <w:rsid w:val="00073700"/>
    <w:rsid w:val="00074450"/>
    <w:rsid w:val="000749B6"/>
    <w:rsid w:val="000753B7"/>
    <w:rsid w:val="0007616A"/>
    <w:rsid w:val="0007687D"/>
    <w:rsid w:val="00077084"/>
    <w:rsid w:val="00077C07"/>
    <w:rsid w:val="000829BB"/>
    <w:rsid w:val="000843B3"/>
    <w:rsid w:val="000865A1"/>
    <w:rsid w:val="00090A1E"/>
    <w:rsid w:val="000919DE"/>
    <w:rsid w:val="00092215"/>
    <w:rsid w:val="00092B91"/>
    <w:rsid w:val="000931D5"/>
    <w:rsid w:val="00093D05"/>
    <w:rsid w:val="00096E6B"/>
    <w:rsid w:val="00097046"/>
    <w:rsid w:val="000974BC"/>
    <w:rsid w:val="00097837"/>
    <w:rsid w:val="0009784F"/>
    <w:rsid w:val="0009786C"/>
    <w:rsid w:val="000A2A88"/>
    <w:rsid w:val="000A2D87"/>
    <w:rsid w:val="000A37C7"/>
    <w:rsid w:val="000A3A62"/>
    <w:rsid w:val="000A3C70"/>
    <w:rsid w:val="000A5F0D"/>
    <w:rsid w:val="000A63B7"/>
    <w:rsid w:val="000A6ECA"/>
    <w:rsid w:val="000A762D"/>
    <w:rsid w:val="000B0F5F"/>
    <w:rsid w:val="000B10E0"/>
    <w:rsid w:val="000B1292"/>
    <w:rsid w:val="000B33E9"/>
    <w:rsid w:val="000B4D0C"/>
    <w:rsid w:val="000B4DD6"/>
    <w:rsid w:val="000B561D"/>
    <w:rsid w:val="000B587D"/>
    <w:rsid w:val="000B6767"/>
    <w:rsid w:val="000B6835"/>
    <w:rsid w:val="000C0D4A"/>
    <w:rsid w:val="000C5094"/>
    <w:rsid w:val="000C5286"/>
    <w:rsid w:val="000C59CF"/>
    <w:rsid w:val="000C66E5"/>
    <w:rsid w:val="000C720A"/>
    <w:rsid w:val="000D0495"/>
    <w:rsid w:val="000D0A50"/>
    <w:rsid w:val="000D3085"/>
    <w:rsid w:val="000D35E9"/>
    <w:rsid w:val="000D37A6"/>
    <w:rsid w:val="000D387F"/>
    <w:rsid w:val="000D38EE"/>
    <w:rsid w:val="000D473F"/>
    <w:rsid w:val="000D5571"/>
    <w:rsid w:val="000D705E"/>
    <w:rsid w:val="000D7649"/>
    <w:rsid w:val="000D7BE6"/>
    <w:rsid w:val="000E1D0C"/>
    <w:rsid w:val="000E2916"/>
    <w:rsid w:val="000E32E3"/>
    <w:rsid w:val="000E591D"/>
    <w:rsid w:val="000E7353"/>
    <w:rsid w:val="000E76CA"/>
    <w:rsid w:val="000F04B6"/>
    <w:rsid w:val="000F211E"/>
    <w:rsid w:val="000F25E7"/>
    <w:rsid w:val="000F2A0A"/>
    <w:rsid w:val="000F2F9A"/>
    <w:rsid w:val="000F538B"/>
    <w:rsid w:val="00102A63"/>
    <w:rsid w:val="0010374B"/>
    <w:rsid w:val="00103765"/>
    <w:rsid w:val="00106BE9"/>
    <w:rsid w:val="00111333"/>
    <w:rsid w:val="00115EC2"/>
    <w:rsid w:val="00116E9A"/>
    <w:rsid w:val="001171CB"/>
    <w:rsid w:val="00117C1F"/>
    <w:rsid w:val="00122BA4"/>
    <w:rsid w:val="00122D80"/>
    <w:rsid w:val="00123982"/>
    <w:rsid w:val="0012476B"/>
    <w:rsid w:val="0012490D"/>
    <w:rsid w:val="0012541A"/>
    <w:rsid w:val="0012615B"/>
    <w:rsid w:val="001262D4"/>
    <w:rsid w:val="00126B27"/>
    <w:rsid w:val="00127F1B"/>
    <w:rsid w:val="00130C75"/>
    <w:rsid w:val="00130E22"/>
    <w:rsid w:val="0013383C"/>
    <w:rsid w:val="00133963"/>
    <w:rsid w:val="00134249"/>
    <w:rsid w:val="001349BE"/>
    <w:rsid w:val="001352DC"/>
    <w:rsid w:val="001355B7"/>
    <w:rsid w:val="00135ABE"/>
    <w:rsid w:val="00137B50"/>
    <w:rsid w:val="00144901"/>
    <w:rsid w:val="0014676D"/>
    <w:rsid w:val="001471A0"/>
    <w:rsid w:val="001472F9"/>
    <w:rsid w:val="00147F61"/>
    <w:rsid w:val="00152192"/>
    <w:rsid w:val="001528E9"/>
    <w:rsid w:val="001535EE"/>
    <w:rsid w:val="00154B37"/>
    <w:rsid w:val="00157C67"/>
    <w:rsid w:val="00161A84"/>
    <w:rsid w:val="00162708"/>
    <w:rsid w:val="00162CA2"/>
    <w:rsid w:val="00164D62"/>
    <w:rsid w:val="00164F12"/>
    <w:rsid w:val="00165C02"/>
    <w:rsid w:val="00166C97"/>
    <w:rsid w:val="0016722F"/>
    <w:rsid w:val="00167D2E"/>
    <w:rsid w:val="00167F26"/>
    <w:rsid w:val="001703A9"/>
    <w:rsid w:val="00171562"/>
    <w:rsid w:val="00172609"/>
    <w:rsid w:val="00172804"/>
    <w:rsid w:val="00173D05"/>
    <w:rsid w:val="00173E34"/>
    <w:rsid w:val="00173F63"/>
    <w:rsid w:val="00174E79"/>
    <w:rsid w:val="00175199"/>
    <w:rsid w:val="00176695"/>
    <w:rsid w:val="00176F33"/>
    <w:rsid w:val="00181992"/>
    <w:rsid w:val="00183535"/>
    <w:rsid w:val="00183F79"/>
    <w:rsid w:val="00185575"/>
    <w:rsid w:val="0018634C"/>
    <w:rsid w:val="0018731F"/>
    <w:rsid w:val="001909F8"/>
    <w:rsid w:val="00191B4C"/>
    <w:rsid w:val="00193A58"/>
    <w:rsid w:val="0019513B"/>
    <w:rsid w:val="00195FA1"/>
    <w:rsid w:val="00196DAE"/>
    <w:rsid w:val="001A0323"/>
    <w:rsid w:val="001A1BF2"/>
    <w:rsid w:val="001A1E53"/>
    <w:rsid w:val="001A6CAC"/>
    <w:rsid w:val="001A71C4"/>
    <w:rsid w:val="001B3A20"/>
    <w:rsid w:val="001B5917"/>
    <w:rsid w:val="001B6858"/>
    <w:rsid w:val="001B7E3E"/>
    <w:rsid w:val="001C03BF"/>
    <w:rsid w:val="001C192E"/>
    <w:rsid w:val="001C776A"/>
    <w:rsid w:val="001C78B2"/>
    <w:rsid w:val="001C7BD7"/>
    <w:rsid w:val="001D049E"/>
    <w:rsid w:val="001D164F"/>
    <w:rsid w:val="001D3879"/>
    <w:rsid w:val="001D4FA2"/>
    <w:rsid w:val="001D7B7B"/>
    <w:rsid w:val="001E0180"/>
    <w:rsid w:val="001E0E73"/>
    <w:rsid w:val="001E20DF"/>
    <w:rsid w:val="001E3FBC"/>
    <w:rsid w:val="001E4121"/>
    <w:rsid w:val="001E43D4"/>
    <w:rsid w:val="001E4706"/>
    <w:rsid w:val="001E51A1"/>
    <w:rsid w:val="001E580B"/>
    <w:rsid w:val="001E5887"/>
    <w:rsid w:val="001E6F3D"/>
    <w:rsid w:val="001F23E0"/>
    <w:rsid w:val="001F2B62"/>
    <w:rsid w:val="001F3F74"/>
    <w:rsid w:val="001F4D7E"/>
    <w:rsid w:val="0020025A"/>
    <w:rsid w:val="0020065D"/>
    <w:rsid w:val="002015DA"/>
    <w:rsid w:val="00203B3F"/>
    <w:rsid w:val="0020401D"/>
    <w:rsid w:val="0020595C"/>
    <w:rsid w:val="0020597D"/>
    <w:rsid w:val="0020797F"/>
    <w:rsid w:val="002100BB"/>
    <w:rsid w:val="00211FAD"/>
    <w:rsid w:val="00212C33"/>
    <w:rsid w:val="00212CFD"/>
    <w:rsid w:val="00214B2F"/>
    <w:rsid w:val="002161B2"/>
    <w:rsid w:val="00216323"/>
    <w:rsid w:val="0021653A"/>
    <w:rsid w:val="00216FAD"/>
    <w:rsid w:val="00217FA2"/>
    <w:rsid w:val="00220A8F"/>
    <w:rsid w:val="00220E36"/>
    <w:rsid w:val="00220E37"/>
    <w:rsid w:val="00221260"/>
    <w:rsid w:val="00225654"/>
    <w:rsid w:val="00225D62"/>
    <w:rsid w:val="00227586"/>
    <w:rsid w:val="00230F54"/>
    <w:rsid w:val="002311AA"/>
    <w:rsid w:val="002333D3"/>
    <w:rsid w:val="00233812"/>
    <w:rsid w:val="00233F3F"/>
    <w:rsid w:val="00233F7B"/>
    <w:rsid w:val="00234AA2"/>
    <w:rsid w:val="00234D23"/>
    <w:rsid w:val="002350D8"/>
    <w:rsid w:val="002354CE"/>
    <w:rsid w:val="002366C6"/>
    <w:rsid w:val="00240BF0"/>
    <w:rsid w:val="00240E91"/>
    <w:rsid w:val="00241459"/>
    <w:rsid w:val="0024212A"/>
    <w:rsid w:val="0024287B"/>
    <w:rsid w:val="0024304A"/>
    <w:rsid w:val="00244476"/>
    <w:rsid w:val="00245461"/>
    <w:rsid w:val="00245C48"/>
    <w:rsid w:val="00246173"/>
    <w:rsid w:val="0024762D"/>
    <w:rsid w:val="0025156D"/>
    <w:rsid w:val="002525D6"/>
    <w:rsid w:val="002532AC"/>
    <w:rsid w:val="002541AF"/>
    <w:rsid w:val="00254DB4"/>
    <w:rsid w:val="00255718"/>
    <w:rsid w:val="00256C3E"/>
    <w:rsid w:val="00260A1D"/>
    <w:rsid w:val="00260F98"/>
    <w:rsid w:val="0026114E"/>
    <w:rsid w:val="0026218F"/>
    <w:rsid w:val="00262FB4"/>
    <w:rsid w:val="00263BFE"/>
    <w:rsid w:val="0026424F"/>
    <w:rsid w:val="00265F72"/>
    <w:rsid w:val="0026687C"/>
    <w:rsid w:val="00266F63"/>
    <w:rsid w:val="0026721B"/>
    <w:rsid w:val="00267728"/>
    <w:rsid w:val="0027156A"/>
    <w:rsid w:val="0027259E"/>
    <w:rsid w:val="002745A5"/>
    <w:rsid w:val="002747C8"/>
    <w:rsid w:val="00274EA1"/>
    <w:rsid w:val="00275034"/>
    <w:rsid w:val="0027727A"/>
    <w:rsid w:val="0027792E"/>
    <w:rsid w:val="002800E9"/>
    <w:rsid w:val="00280FE2"/>
    <w:rsid w:val="00281DC8"/>
    <w:rsid w:val="00282B85"/>
    <w:rsid w:val="00283D14"/>
    <w:rsid w:val="00285968"/>
    <w:rsid w:val="00286D4D"/>
    <w:rsid w:val="002905AD"/>
    <w:rsid w:val="002909E4"/>
    <w:rsid w:val="00291CA2"/>
    <w:rsid w:val="00291E5F"/>
    <w:rsid w:val="00293F4D"/>
    <w:rsid w:val="00294516"/>
    <w:rsid w:val="002955F1"/>
    <w:rsid w:val="00297BAC"/>
    <w:rsid w:val="002A0499"/>
    <w:rsid w:val="002A085A"/>
    <w:rsid w:val="002A0BD9"/>
    <w:rsid w:val="002A1218"/>
    <w:rsid w:val="002A326B"/>
    <w:rsid w:val="002A350E"/>
    <w:rsid w:val="002A3A56"/>
    <w:rsid w:val="002A3DE4"/>
    <w:rsid w:val="002A441D"/>
    <w:rsid w:val="002A7FDD"/>
    <w:rsid w:val="002B079E"/>
    <w:rsid w:val="002B07E2"/>
    <w:rsid w:val="002B10F9"/>
    <w:rsid w:val="002B1A0C"/>
    <w:rsid w:val="002B1B5F"/>
    <w:rsid w:val="002B1D0E"/>
    <w:rsid w:val="002B24DD"/>
    <w:rsid w:val="002B383F"/>
    <w:rsid w:val="002B5299"/>
    <w:rsid w:val="002B6102"/>
    <w:rsid w:val="002B643A"/>
    <w:rsid w:val="002B6651"/>
    <w:rsid w:val="002B6F80"/>
    <w:rsid w:val="002B71C0"/>
    <w:rsid w:val="002C04B5"/>
    <w:rsid w:val="002C3C09"/>
    <w:rsid w:val="002C3F20"/>
    <w:rsid w:val="002C4439"/>
    <w:rsid w:val="002C566A"/>
    <w:rsid w:val="002C5F53"/>
    <w:rsid w:val="002C6820"/>
    <w:rsid w:val="002D24C3"/>
    <w:rsid w:val="002D258F"/>
    <w:rsid w:val="002D2782"/>
    <w:rsid w:val="002D4D68"/>
    <w:rsid w:val="002D5C56"/>
    <w:rsid w:val="002D62F5"/>
    <w:rsid w:val="002D7715"/>
    <w:rsid w:val="002D7882"/>
    <w:rsid w:val="002E0837"/>
    <w:rsid w:val="002E0D15"/>
    <w:rsid w:val="002E1E37"/>
    <w:rsid w:val="002E2E32"/>
    <w:rsid w:val="002E313E"/>
    <w:rsid w:val="002E3A42"/>
    <w:rsid w:val="002E4B83"/>
    <w:rsid w:val="002E5465"/>
    <w:rsid w:val="002E59D1"/>
    <w:rsid w:val="002E7D74"/>
    <w:rsid w:val="002F0766"/>
    <w:rsid w:val="002F314C"/>
    <w:rsid w:val="002F4FFF"/>
    <w:rsid w:val="002F5206"/>
    <w:rsid w:val="002F7FE5"/>
    <w:rsid w:val="00300307"/>
    <w:rsid w:val="003008BC"/>
    <w:rsid w:val="003011F8"/>
    <w:rsid w:val="003012B6"/>
    <w:rsid w:val="003024D2"/>
    <w:rsid w:val="00303E42"/>
    <w:rsid w:val="003045DD"/>
    <w:rsid w:val="00304F58"/>
    <w:rsid w:val="003051CD"/>
    <w:rsid w:val="003052D8"/>
    <w:rsid w:val="00305A04"/>
    <w:rsid w:val="00305DDC"/>
    <w:rsid w:val="00311375"/>
    <w:rsid w:val="003123CC"/>
    <w:rsid w:val="00313F24"/>
    <w:rsid w:val="00314409"/>
    <w:rsid w:val="0031709F"/>
    <w:rsid w:val="00317D76"/>
    <w:rsid w:val="00317DCE"/>
    <w:rsid w:val="00317EB1"/>
    <w:rsid w:val="0032174E"/>
    <w:rsid w:val="00322ACE"/>
    <w:rsid w:val="00325788"/>
    <w:rsid w:val="00325857"/>
    <w:rsid w:val="00325D56"/>
    <w:rsid w:val="00330534"/>
    <w:rsid w:val="00330808"/>
    <w:rsid w:val="00331A6E"/>
    <w:rsid w:val="0033210E"/>
    <w:rsid w:val="00332D48"/>
    <w:rsid w:val="0033350F"/>
    <w:rsid w:val="0033524F"/>
    <w:rsid w:val="003423C2"/>
    <w:rsid w:val="003429BD"/>
    <w:rsid w:val="00343B83"/>
    <w:rsid w:val="00343C26"/>
    <w:rsid w:val="003451FB"/>
    <w:rsid w:val="00345703"/>
    <w:rsid w:val="003461E4"/>
    <w:rsid w:val="00350A2E"/>
    <w:rsid w:val="0035181E"/>
    <w:rsid w:val="0035241A"/>
    <w:rsid w:val="0035516B"/>
    <w:rsid w:val="00355767"/>
    <w:rsid w:val="00355FC2"/>
    <w:rsid w:val="0036330E"/>
    <w:rsid w:val="003646A5"/>
    <w:rsid w:val="0036539C"/>
    <w:rsid w:val="003670D1"/>
    <w:rsid w:val="00367EB0"/>
    <w:rsid w:val="00370034"/>
    <w:rsid w:val="003704B2"/>
    <w:rsid w:val="00372FAE"/>
    <w:rsid w:val="00373451"/>
    <w:rsid w:val="003734C8"/>
    <w:rsid w:val="00376DE0"/>
    <w:rsid w:val="00377D46"/>
    <w:rsid w:val="0038048E"/>
    <w:rsid w:val="00381D5D"/>
    <w:rsid w:val="00382F90"/>
    <w:rsid w:val="0038381E"/>
    <w:rsid w:val="003838B4"/>
    <w:rsid w:val="00384CED"/>
    <w:rsid w:val="00384DEE"/>
    <w:rsid w:val="00385B7A"/>
    <w:rsid w:val="00386259"/>
    <w:rsid w:val="00386743"/>
    <w:rsid w:val="00386B2D"/>
    <w:rsid w:val="00387985"/>
    <w:rsid w:val="00387C85"/>
    <w:rsid w:val="0039016A"/>
    <w:rsid w:val="00390F0A"/>
    <w:rsid w:val="00391247"/>
    <w:rsid w:val="00391FDF"/>
    <w:rsid w:val="003925D3"/>
    <w:rsid w:val="003928CA"/>
    <w:rsid w:val="00393FC5"/>
    <w:rsid w:val="003947F2"/>
    <w:rsid w:val="00395254"/>
    <w:rsid w:val="00397242"/>
    <w:rsid w:val="003A2E44"/>
    <w:rsid w:val="003A2F19"/>
    <w:rsid w:val="003A340A"/>
    <w:rsid w:val="003A64A9"/>
    <w:rsid w:val="003A6C1F"/>
    <w:rsid w:val="003A6E09"/>
    <w:rsid w:val="003A76A2"/>
    <w:rsid w:val="003B00B3"/>
    <w:rsid w:val="003B1188"/>
    <w:rsid w:val="003B1581"/>
    <w:rsid w:val="003B2F57"/>
    <w:rsid w:val="003B3E9E"/>
    <w:rsid w:val="003B4669"/>
    <w:rsid w:val="003B6081"/>
    <w:rsid w:val="003B617C"/>
    <w:rsid w:val="003B6237"/>
    <w:rsid w:val="003C131B"/>
    <w:rsid w:val="003C44A1"/>
    <w:rsid w:val="003C60E2"/>
    <w:rsid w:val="003C6114"/>
    <w:rsid w:val="003C650B"/>
    <w:rsid w:val="003C7012"/>
    <w:rsid w:val="003C7519"/>
    <w:rsid w:val="003C86D0"/>
    <w:rsid w:val="003D0695"/>
    <w:rsid w:val="003D1E06"/>
    <w:rsid w:val="003D3D02"/>
    <w:rsid w:val="003D3ECB"/>
    <w:rsid w:val="003D42A8"/>
    <w:rsid w:val="003D452D"/>
    <w:rsid w:val="003D53A5"/>
    <w:rsid w:val="003D6099"/>
    <w:rsid w:val="003D683B"/>
    <w:rsid w:val="003D7176"/>
    <w:rsid w:val="003D796D"/>
    <w:rsid w:val="003E00F1"/>
    <w:rsid w:val="003E0F04"/>
    <w:rsid w:val="003E14E3"/>
    <w:rsid w:val="003E18A3"/>
    <w:rsid w:val="003E1F1E"/>
    <w:rsid w:val="003E3194"/>
    <w:rsid w:val="003E32F8"/>
    <w:rsid w:val="003E37F8"/>
    <w:rsid w:val="003E3C05"/>
    <w:rsid w:val="003E3ED2"/>
    <w:rsid w:val="003E43A3"/>
    <w:rsid w:val="003E6778"/>
    <w:rsid w:val="003E7016"/>
    <w:rsid w:val="003E76A1"/>
    <w:rsid w:val="003F01A8"/>
    <w:rsid w:val="003F21FE"/>
    <w:rsid w:val="003F2E59"/>
    <w:rsid w:val="003F30ED"/>
    <w:rsid w:val="003F3A0D"/>
    <w:rsid w:val="003F431A"/>
    <w:rsid w:val="003F4C8C"/>
    <w:rsid w:val="003F55C6"/>
    <w:rsid w:val="003F5AD7"/>
    <w:rsid w:val="003F60DE"/>
    <w:rsid w:val="003F66B7"/>
    <w:rsid w:val="003F72B6"/>
    <w:rsid w:val="0040043B"/>
    <w:rsid w:val="00401626"/>
    <w:rsid w:val="00402DFC"/>
    <w:rsid w:val="004039C7"/>
    <w:rsid w:val="00403C0E"/>
    <w:rsid w:val="004068B9"/>
    <w:rsid w:val="00406B58"/>
    <w:rsid w:val="00407B59"/>
    <w:rsid w:val="00410550"/>
    <w:rsid w:val="004122D2"/>
    <w:rsid w:val="0041353B"/>
    <w:rsid w:val="004143CD"/>
    <w:rsid w:val="004144CC"/>
    <w:rsid w:val="004146D2"/>
    <w:rsid w:val="00415E4A"/>
    <w:rsid w:val="00416380"/>
    <w:rsid w:val="00423066"/>
    <w:rsid w:val="00425312"/>
    <w:rsid w:val="004257A3"/>
    <w:rsid w:val="00426574"/>
    <w:rsid w:val="004268C6"/>
    <w:rsid w:val="00426DF0"/>
    <w:rsid w:val="004302EB"/>
    <w:rsid w:val="00431728"/>
    <w:rsid w:val="004327FA"/>
    <w:rsid w:val="00432BA7"/>
    <w:rsid w:val="00433A8F"/>
    <w:rsid w:val="00433D06"/>
    <w:rsid w:val="004348AC"/>
    <w:rsid w:val="00435A54"/>
    <w:rsid w:val="0044023E"/>
    <w:rsid w:val="00441355"/>
    <w:rsid w:val="00443892"/>
    <w:rsid w:val="00444427"/>
    <w:rsid w:val="004478D9"/>
    <w:rsid w:val="00453840"/>
    <w:rsid w:val="00453ABB"/>
    <w:rsid w:val="00454E5E"/>
    <w:rsid w:val="00455F95"/>
    <w:rsid w:val="00461F8E"/>
    <w:rsid w:val="00462B86"/>
    <w:rsid w:val="00463E39"/>
    <w:rsid w:val="004641F2"/>
    <w:rsid w:val="00464645"/>
    <w:rsid w:val="004659AB"/>
    <w:rsid w:val="00465C5A"/>
    <w:rsid w:val="00470899"/>
    <w:rsid w:val="00472ACA"/>
    <w:rsid w:val="004731A9"/>
    <w:rsid w:val="00475678"/>
    <w:rsid w:val="00475F5B"/>
    <w:rsid w:val="00481127"/>
    <w:rsid w:val="00481F73"/>
    <w:rsid w:val="00483266"/>
    <w:rsid w:val="004855B4"/>
    <w:rsid w:val="00485A9E"/>
    <w:rsid w:val="00486B23"/>
    <w:rsid w:val="00486B50"/>
    <w:rsid w:val="00487304"/>
    <w:rsid w:val="00490125"/>
    <w:rsid w:val="004916DA"/>
    <w:rsid w:val="00492D1A"/>
    <w:rsid w:val="0049305A"/>
    <w:rsid w:val="004941A4"/>
    <w:rsid w:val="0049450D"/>
    <w:rsid w:val="00494A00"/>
    <w:rsid w:val="0049718B"/>
    <w:rsid w:val="0049799D"/>
    <w:rsid w:val="00497A96"/>
    <w:rsid w:val="00497EF6"/>
    <w:rsid w:val="004A0CF2"/>
    <w:rsid w:val="004A3714"/>
    <w:rsid w:val="004A3885"/>
    <w:rsid w:val="004A5DE6"/>
    <w:rsid w:val="004A6A25"/>
    <w:rsid w:val="004A752D"/>
    <w:rsid w:val="004B0103"/>
    <w:rsid w:val="004B2C57"/>
    <w:rsid w:val="004B337E"/>
    <w:rsid w:val="004B4EC0"/>
    <w:rsid w:val="004B5D06"/>
    <w:rsid w:val="004B608E"/>
    <w:rsid w:val="004B6290"/>
    <w:rsid w:val="004B7230"/>
    <w:rsid w:val="004B7B65"/>
    <w:rsid w:val="004B7DB2"/>
    <w:rsid w:val="004C4423"/>
    <w:rsid w:val="004C4AF5"/>
    <w:rsid w:val="004C5296"/>
    <w:rsid w:val="004C78C0"/>
    <w:rsid w:val="004C79C9"/>
    <w:rsid w:val="004D1FA4"/>
    <w:rsid w:val="004D2B0C"/>
    <w:rsid w:val="004D3FFF"/>
    <w:rsid w:val="004D40EE"/>
    <w:rsid w:val="004D5884"/>
    <w:rsid w:val="004D5F44"/>
    <w:rsid w:val="004D6418"/>
    <w:rsid w:val="004D6455"/>
    <w:rsid w:val="004D7567"/>
    <w:rsid w:val="004D77EF"/>
    <w:rsid w:val="004E0C9C"/>
    <w:rsid w:val="004E14D0"/>
    <w:rsid w:val="004E1C3A"/>
    <w:rsid w:val="004E4BDE"/>
    <w:rsid w:val="004E5F13"/>
    <w:rsid w:val="004F1847"/>
    <w:rsid w:val="004F196B"/>
    <w:rsid w:val="004F2617"/>
    <w:rsid w:val="004F34EE"/>
    <w:rsid w:val="004F442D"/>
    <w:rsid w:val="004F5769"/>
    <w:rsid w:val="004F65F4"/>
    <w:rsid w:val="004F7D8F"/>
    <w:rsid w:val="0050061F"/>
    <w:rsid w:val="00500A44"/>
    <w:rsid w:val="00500C02"/>
    <w:rsid w:val="00500CCA"/>
    <w:rsid w:val="00501772"/>
    <w:rsid w:val="00504497"/>
    <w:rsid w:val="0050462D"/>
    <w:rsid w:val="00504827"/>
    <w:rsid w:val="00505612"/>
    <w:rsid w:val="0050571F"/>
    <w:rsid w:val="00506C15"/>
    <w:rsid w:val="00510915"/>
    <w:rsid w:val="00512806"/>
    <w:rsid w:val="00514254"/>
    <w:rsid w:val="0051495E"/>
    <w:rsid w:val="0051518D"/>
    <w:rsid w:val="00520255"/>
    <w:rsid w:val="00520B61"/>
    <w:rsid w:val="00521322"/>
    <w:rsid w:val="005214B1"/>
    <w:rsid w:val="005214DF"/>
    <w:rsid w:val="005221A0"/>
    <w:rsid w:val="0052233A"/>
    <w:rsid w:val="0052318A"/>
    <w:rsid w:val="00523E50"/>
    <w:rsid w:val="00524CE6"/>
    <w:rsid w:val="005254FA"/>
    <w:rsid w:val="005302CA"/>
    <w:rsid w:val="005307C6"/>
    <w:rsid w:val="00530C19"/>
    <w:rsid w:val="00530E17"/>
    <w:rsid w:val="00531A81"/>
    <w:rsid w:val="005329B7"/>
    <w:rsid w:val="0053456C"/>
    <w:rsid w:val="0053459A"/>
    <w:rsid w:val="00534A9D"/>
    <w:rsid w:val="00534B69"/>
    <w:rsid w:val="00536650"/>
    <w:rsid w:val="00536AA9"/>
    <w:rsid w:val="005418DA"/>
    <w:rsid w:val="005435C2"/>
    <w:rsid w:val="0054475E"/>
    <w:rsid w:val="00545134"/>
    <w:rsid w:val="00545298"/>
    <w:rsid w:val="00546E7C"/>
    <w:rsid w:val="00546EDD"/>
    <w:rsid w:val="005502F6"/>
    <w:rsid w:val="00552554"/>
    <w:rsid w:val="00553FBA"/>
    <w:rsid w:val="00554306"/>
    <w:rsid w:val="005553FD"/>
    <w:rsid w:val="00555AC3"/>
    <w:rsid w:val="00556559"/>
    <w:rsid w:val="00556800"/>
    <w:rsid w:val="00560056"/>
    <w:rsid w:val="00562E0D"/>
    <w:rsid w:val="005644BA"/>
    <w:rsid w:val="005659DC"/>
    <w:rsid w:val="00566739"/>
    <w:rsid w:val="00566AB0"/>
    <w:rsid w:val="00566CBF"/>
    <w:rsid w:val="00567058"/>
    <w:rsid w:val="00567A9B"/>
    <w:rsid w:val="00570042"/>
    <w:rsid w:val="005708E9"/>
    <w:rsid w:val="00570BA8"/>
    <w:rsid w:val="00570EA6"/>
    <w:rsid w:val="005748D0"/>
    <w:rsid w:val="00574B70"/>
    <w:rsid w:val="00575EB3"/>
    <w:rsid w:val="00576516"/>
    <w:rsid w:val="00576744"/>
    <w:rsid w:val="00577DC2"/>
    <w:rsid w:val="00581500"/>
    <w:rsid w:val="00581C08"/>
    <w:rsid w:val="00581E60"/>
    <w:rsid w:val="005822A1"/>
    <w:rsid w:val="00584555"/>
    <w:rsid w:val="005852AA"/>
    <w:rsid w:val="0058573A"/>
    <w:rsid w:val="005864C3"/>
    <w:rsid w:val="00587B9A"/>
    <w:rsid w:val="00590194"/>
    <w:rsid w:val="00590943"/>
    <w:rsid w:val="005910CC"/>
    <w:rsid w:val="00591FA0"/>
    <w:rsid w:val="0059394D"/>
    <w:rsid w:val="00593A35"/>
    <w:rsid w:val="00594325"/>
    <w:rsid w:val="005944D3"/>
    <w:rsid w:val="0059756A"/>
    <w:rsid w:val="005A0527"/>
    <w:rsid w:val="005A0E3E"/>
    <w:rsid w:val="005A2D10"/>
    <w:rsid w:val="005A3447"/>
    <w:rsid w:val="005A3F86"/>
    <w:rsid w:val="005A402A"/>
    <w:rsid w:val="005A53EB"/>
    <w:rsid w:val="005A6822"/>
    <w:rsid w:val="005A7EA8"/>
    <w:rsid w:val="005B0945"/>
    <w:rsid w:val="005B0E3F"/>
    <w:rsid w:val="005B1296"/>
    <w:rsid w:val="005B421D"/>
    <w:rsid w:val="005B6A17"/>
    <w:rsid w:val="005B6CFC"/>
    <w:rsid w:val="005B7E1C"/>
    <w:rsid w:val="005C04CA"/>
    <w:rsid w:val="005C0E27"/>
    <w:rsid w:val="005C22B8"/>
    <w:rsid w:val="005C3F3C"/>
    <w:rsid w:val="005C4B52"/>
    <w:rsid w:val="005C4E09"/>
    <w:rsid w:val="005C5374"/>
    <w:rsid w:val="005C55FB"/>
    <w:rsid w:val="005C5A15"/>
    <w:rsid w:val="005C6768"/>
    <w:rsid w:val="005C767A"/>
    <w:rsid w:val="005C79A2"/>
    <w:rsid w:val="005C7C81"/>
    <w:rsid w:val="005D0B17"/>
    <w:rsid w:val="005D3657"/>
    <w:rsid w:val="005D3C7F"/>
    <w:rsid w:val="005D4E64"/>
    <w:rsid w:val="005D6EF3"/>
    <w:rsid w:val="005D7429"/>
    <w:rsid w:val="005E3523"/>
    <w:rsid w:val="005E3BBC"/>
    <w:rsid w:val="005E7481"/>
    <w:rsid w:val="005F06A8"/>
    <w:rsid w:val="005F42B8"/>
    <w:rsid w:val="005F4DC3"/>
    <w:rsid w:val="005F6380"/>
    <w:rsid w:val="005F7491"/>
    <w:rsid w:val="006005BE"/>
    <w:rsid w:val="006008C3"/>
    <w:rsid w:val="0060234B"/>
    <w:rsid w:val="0060396A"/>
    <w:rsid w:val="006045D7"/>
    <w:rsid w:val="00604F7E"/>
    <w:rsid w:val="0060681D"/>
    <w:rsid w:val="006077AF"/>
    <w:rsid w:val="00610247"/>
    <w:rsid w:val="00611CB1"/>
    <w:rsid w:val="00612D8E"/>
    <w:rsid w:val="006142DE"/>
    <w:rsid w:val="00614DB6"/>
    <w:rsid w:val="00616344"/>
    <w:rsid w:val="006202E0"/>
    <w:rsid w:val="006203FC"/>
    <w:rsid w:val="006213B2"/>
    <w:rsid w:val="00621925"/>
    <w:rsid w:val="0062213D"/>
    <w:rsid w:val="00623F7D"/>
    <w:rsid w:val="0062429F"/>
    <w:rsid w:val="00624905"/>
    <w:rsid w:val="00624EFC"/>
    <w:rsid w:val="006300F6"/>
    <w:rsid w:val="0063051A"/>
    <w:rsid w:val="0063140C"/>
    <w:rsid w:val="0063269D"/>
    <w:rsid w:val="00633056"/>
    <w:rsid w:val="00633D53"/>
    <w:rsid w:val="006343A6"/>
    <w:rsid w:val="00636C87"/>
    <w:rsid w:val="00637D03"/>
    <w:rsid w:val="0064018E"/>
    <w:rsid w:val="006414EC"/>
    <w:rsid w:val="00641A1D"/>
    <w:rsid w:val="00641C52"/>
    <w:rsid w:val="00642F8C"/>
    <w:rsid w:val="0064306D"/>
    <w:rsid w:val="00644994"/>
    <w:rsid w:val="006474B5"/>
    <w:rsid w:val="0065281E"/>
    <w:rsid w:val="00652F20"/>
    <w:rsid w:val="00654DD9"/>
    <w:rsid w:val="00654F44"/>
    <w:rsid w:val="00655288"/>
    <w:rsid w:val="006554DB"/>
    <w:rsid w:val="00655A7F"/>
    <w:rsid w:val="00655E64"/>
    <w:rsid w:val="00656969"/>
    <w:rsid w:val="00657508"/>
    <w:rsid w:val="006600C1"/>
    <w:rsid w:val="00660FEF"/>
    <w:rsid w:val="006630F0"/>
    <w:rsid w:val="00663620"/>
    <w:rsid w:val="00663F03"/>
    <w:rsid w:val="00664E3A"/>
    <w:rsid w:val="00665574"/>
    <w:rsid w:val="00666486"/>
    <w:rsid w:val="006666EA"/>
    <w:rsid w:val="00667819"/>
    <w:rsid w:val="00667978"/>
    <w:rsid w:val="0067237D"/>
    <w:rsid w:val="00673513"/>
    <w:rsid w:val="00673C0B"/>
    <w:rsid w:val="00673D24"/>
    <w:rsid w:val="00675AC9"/>
    <w:rsid w:val="00675C9F"/>
    <w:rsid w:val="00675CFF"/>
    <w:rsid w:val="0067675E"/>
    <w:rsid w:val="006802A7"/>
    <w:rsid w:val="00682B47"/>
    <w:rsid w:val="006835EA"/>
    <w:rsid w:val="00683CFC"/>
    <w:rsid w:val="00683DA0"/>
    <w:rsid w:val="00685A1C"/>
    <w:rsid w:val="006860C3"/>
    <w:rsid w:val="0068762D"/>
    <w:rsid w:val="0069104B"/>
    <w:rsid w:val="00691763"/>
    <w:rsid w:val="00691E36"/>
    <w:rsid w:val="0069371A"/>
    <w:rsid w:val="00695737"/>
    <w:rsid w:val="00695839"/>
    <w:rsid w:val="00695844"/>
    <w:rsid w:val="00696390"/>
    <w:rsid w:val="00696CD0"/>
    <w:rsid w:val="006A02C4"/>
    <w:rsid w:val="006A0EEC"/>
    <w:rsid w:val="006A1E46"/>
    <w:rsid w:val="006A2D38"/>
    <w:rsid w:val="006A2FDE"/>
    <w:rsid w:val="006A5290"/>
    <w:rsid w:val="006A52EA"/>
    <w:rsid w:val="006A6202"/>
    <w:rsid w:val="006A7221"/>
    <w:rsid w:val="006B10A7"/>
    <w:rsid w:val="006B24CE"/>
    <w:rsid w:val="006B2906"/>
    <w:rsid w:val="006B4835"/>
    <w:rsid w:val="006B4D74"/>
    <w:rsid w:val="006B4EB4"/>
    <w:rsid w:val="006B5DBB"/>
    <w:rsid w:val="006B5F90"/>
    <w:rsid w:val="006B61DD"/>
    <w:rsid w:val="006C0490"/>
    <w:rsid w:val="006C06BF"/>
    <w:rsid w:val="006C1469"/>
    <w:rsid w:val="006C1B5C"/>
    <w:rsid w:val="006C366A"/>
    <w:rsid w:val="006C3BEE"/>
    <w:rsid w:val="006C7BC7"/>
    <w:rsid w:val="006D0B9A"/>
    <w:rsid w:val="006D3168"/>
    <w:rsid w:val="006D5F07"/>
    <w:rsid w:val="006D6F44"/>
    <w:rsid w:val="006D7CC0"/>
    <w:rsid w:val="006E0B0B"/>
    <w:rsid w:val="006E1954"/>
    <w:rsid w:val="006E24C7"/>
    <w:rsid w:val="006E26FD"/>
    <w:rsid w:val="006E2A98"/>
    <w:rsid w:val="006E2F41"/>
    <w:rsid w:val="006E371A"/>
    <w:rsid w:val="006E58F2"/>
    <w:rsid w:val="006E7281"/>
    <w:rsid w:val="006F1EFE"/>
    <w:rsid w:val="006F41DC"/>
    <w:rsid w:val="006F4483"/>
    <w:rsid w:val="006F4DF0"/>
    <w:rsid w:val="006F5903"/>
    <w:rsid w:val="006F62ED"/>
    <w:rsid w:val="006F6544"/>
    <w:rsid w:val="006F65E3"/>
    <w:rsid w:val="006F72EF"/>
    <w:rsid w:val="006F7BF2"/>
    <w:rsid w:val="00700823"/>
    <w:rsid w:val="007013E6"/>
    <w:rsid w:val="0070200E"/>
    <w:rsid w:val="00702E91"/>
    <w:rsid w:val="0070360F"/>
    <w:rsid w:val="00703A37"/>
    <w:rsid w:val="00704795"/>
    <w:rsid w:val="00704F36"/>
    <w:rsid w:val="007051B2"/>
    <w:rsid w:val="007059F1"/>
    <w:rsid w:val="00705D78"/>
    <w:rsid w:val="0070685F"/>
    <w:rsid w:val="00710AC4"/>
    <w:rsid w:val="00711994"/>
    <w:rsid w:val="00712822"/>
    <w:rsid w:val="007129D6"/>
    <w:rsid w:val="00713889"/>
    <w:rsid w:val="00713A1D"/>
    <w:rsid w:val="00715100"/>
    <w:rsid w:val="007177DD"/>
    <w:rsid w:val="007229C4"/>
    <w:rsid w:val="00722FA0"/>
    <w:rsid w:val="00723EF4"/>
    <w:rsid w:val="007240C0"/>
    <w:rsid w:val="00724CCC"/>
    <w:rsid w:val="00726FBA"/>
    <w:rsid w:val="00727CBD"/>
    <w:rsid w:val="00727D15"/>
    <w:rsid w:val="00727E5D"/>
    <w:rsid w:val="00732273"/>
    <w:rsid w:val="007349BC"/>
    <w:rsid w:val="00735403"/>
    <w:rsid w:val="00735B25"/>
    <w:rsid w:val="00737814"/>
    <w:rsid w:val="00737A45"/>
    <w:rsid w:val="00740344"/>
    <w:rsid w:val="007424E4"/>
    <w:rsid w:val="007429A0"/>
    <w:rsid w:val="00745338"/>
    <w:rsid w:val="0074588B"/>
    <w:rsid w:val="007469F4"/>
    <w:rsid w:val="00747FB7"/>
    <w:rsid w:val="00750B0E"/>
    <w:rsid w:val="00751821"/>
    <w:rsid w:val="00751E9C"/>
    <w:rsid w:val="00754041"/>
    <w:rsid w:val="007548B2"/>
    <w:rsid w:val="00754F27"/>
    <w:rsid w:val="00755497"/>
    <w:rsid w:val="007555E7"/>
    <w:rsid w:val="00755B30"/>
    <w:rsid w:val="007565C6"/>
    <w:rsid w:val="00760ED6"/>
    <w:rsid w:val="00760FB1"/>
    <w:rsid w:val="00761595"/>
    <w:rsid w:val="00763244"/>
    <w:rsid w:val="00764F96"/>
    <w:rsid w:val="00770B40"/>
    <w:rsid w:val="00771EB9"/>
    <w:rsid w:val="007749F8"/>
    <w:rsid w:val="00774C8C"/>
    <w:rsid w:val="00774F68"/>
    <w:rsid w:val="00774F78"/>
    <w:rsid w:val="00775D44"/>
    <w:rsid w:val="0077635F"/>
    <w:rsid w:val="00776EBF"/>
    <w:rsid w:val="00776EE6"/>
    <w:rsid w:val="00781515"/>
    <w:rsid w:val="007832CE"/>
    <w:rsid w:val="00784060"/>
    <w:rsid w:val="00784158"/>
    <w:rsid w:val="00784677"/>
    <w:rsid w:val="007867C1"/>
    <w:rsid w:val="00786E8E"/>
    <w:rsid w:val="0078731E"/>
    <w:rsid w:val="007878B3"/>
    <w:rsid w:val="007901D9"/>
    <w:rsid w:val="0079085E"/>
    <w:rsid w:val="00791E9B"/>
    <w:rsid w:val="00791EA2"/>
    <w:rsid w:val="00792315"/>
    <w:rsid w:val="00792475"/>
    <w:rsid w:val="00792611"/>
    <w:rsid w:val="00793E0B"/>
    <w:rsid w:val="00793F8C"/>
    <w:rsid w:val="0079491E"/>
    <w:rsid w:val="00797B58"/>
    <w:rsid w:val="007A08B4"/>
    <w:rsid w:val="007A1656"/>
    <w:rsid w:val="007A2330"/>
    <w:rsid w:val="007A2C86"/>
    <w:rsid w:val="007A2CEF"/>
    <w:rsid w:val="007A452E"/>
    <w:rsid w:val="007A48B2"/>
    <w:rsid w:val="007A69B0"/>
    <w:rsid w:val="007A7DF7"/>
    <w:rsid w:val="007B099A"/>
    <w:rsid w:val="007B190E"/>
    <w:rsid w:val="007B2CF3"/>
    <w:rsid w:val="007C0073"/>
    <w:rsid w:val="007C1ABA"/>
    <w:rsid w:val="007C3763"/>
    <w:rsid w:val="007C38D2"/>
    <w:rsid w:val="007C429C"/>
    <w:rsid w:val="007C5652"/>
    <w:rsid w:val="007C790B"/>
    <w:rsid w:val="007D07EB"/>
    <w:rsid w:val="007D0FD0"/>
    <w:rsid w:val="007D2A9B"/>
    <w:rsid w:val="007D35AB"/>
    <w:rsid w:val="007D5834"/>
    <w:rsid w:val="007D60CD"/>
    <w:rsid w:val="007D6B7C"/>
    <w:rsid w:val="007D7139"/>
    <w:rsid w:val="007D7C69"/>
    <w:rsid w:val="007E088D"/>
    <w:rsid w:val="007E1FBF"/>
    <w:rsid w:val="007E249B"/>
    <w:rsid w:val="007E3464"/>
    <w:rsid w:val="007E3AC1"/>
    <w:rsid w:val="007E4153"/>
    <w:rsid w:val="007E4DF0"/>
    <w:rsid w:val="007E639B"/>
    <w:rsid w:val="007E7D3A"/>
    <w:rsid w:val="007F22DF"/>
    <w:rsid w:val="007F3DBE"/>
    <w:rsid w:val="007F4167"/>
    <w:rsid w:val="007F553F"/>
    <w:rsid w:val="007F5CD2"/>
    <w:rsid w:val="007F62F2"/>
    <w:rsid w:val="007F63F9"/>
    <w:rsid w:val="007F654E"/>
    <w:rsid w:val="007F7015"/>
    <w:rsid w:val="007F7306"/>
    <w:rsid w:val="00801318"/>
    <w:rsid w:val="00802704"/>
    <w:rsid w:val="00802884"/>
    <w:rsid w:val="008037B7"/>
    <w:rsid w:val="0080599A"/>
    <w:rsid w:val="00805CAB"/>
    <w:rsid w:val="00810851"/>
    <w:rsid w:val="0081245A"/>
    <w:rsid w:val="00812BF9"/>
    <w:rsid w:val="00813D63"/>
    <w:rsid w:val="008140E5"/>
    <w:rsid w:val="00814706"/>
    <w:rsid w:val="00814975"/>
    <w:rsid w:val="00815B4C"/>
    <w:rsid w:val="008166FC"/>
    <w:rsid w:val="008203A1"/>
    <w:rsid w:val="00820BCE"/>
    <w:rsid w:val="00820F2E"/>
    <w:rsid w:val="00821800"/>
    <w:rsid w:val="00822184"/>
    <w:rsid w:val="008222D3"/>
    <w:rsid w:val="0082507F"/>
    <w:rsid w:val="008251D2"/>
    <w:rsid w:val="00825536"/>
    <w:rsid w:val="008263D8"/>
    <w:rsid w:val="0082740B"/>
    <w:rsid w:val="0083119B"/>
    <w:rsid w:val="00831607"/>
    <w:rsid w:val="008319F7"/>
    <w:rsid w:val="008320DB"/>
    <w:rsid w:val="0083231B"/>
    <w:rsid w:val="0083289B"/>
    <w:rsid w:val="008331E8"/>
    <w:rsid w:val="00833C0A"/>
    <w:rsid w:val="00834D5C"/>
    <w:rsid w:val="00834EF8"/>
    <w:rsid w:val="00835D1F"/>
    <w:rsid w:val="00835E9C"/>
    <w:rsid w:val="00836CD7"/>
    <w:rsid w:val="00836E74"/>
    <w:rsid w:val="00837143"/>
    <w:rsid w:val="008372A0"/>
    <w:rsid w:val="00837478"/>
    <w:rsid w:val="00840EC5"/>
    <w:rsid w:val="008413D6"/>
    <w:rsid w:val="008426D2"/>
    <w:rsid w:val="00844927"/>
    <w:rsid w:val="00844C70"/>
    <w:rsid w:val="00851508"/>
    <w:rsid w:val="00851E3F"/>
    <w:rsid w:val="00853EB9"/>
    <w:rsid w:val="00854214"/>
    <w:rsid w:val="00856201"/>
    <w:rsid w:val="008562D8"/>
    <w:rsid w:val="008616B6"/>
    <w:rsid w:val="00861964"/>
    <w:rsid w:val="00862169"/>
    <w:rsid w:val="008622F8"/>
    <w:rsid w:val="008623B8"/>
    <w:rsid w:val="0086332B"/>
    <w:rsid w:val="00864198"/>
    <w:rsid w:val="00864772"/>
    <w:rsid w:val="008649C8"/>
    <w:rsid w:val="00865BEC"/>
    <w:rsid w:val="00865BF4"/>
    <w:rsid w:val="00865E0C"/>
    <w:rsid w:val="00866BA9"/>
    <w:rsid w:val="00867628"/>
    <w:rsid w:val="00872733"/>
    <w:rsid w:val="00872C03"/>
    <w:rsid w:val="00876186"/>
    <w:rsid w:val="0087782F"/>
    <w:rsid w:val="008844C7"/>
    <w:rsid w:val="0088519C"/>
    <w:rsid w:val="008851DE"/>
    <w:rsid w:val="00887FF7"/>
    <w:rsid w:val="00892595"/>
    <w:rsid w:val="008933F5"/>
    <w:rsid w:val="00894FA4"/>
    <w:rsid w:val="0089666E"/>
    <w:rsid w:val="00896DCA"/>
    <w:rsid w:val="00897901"/>
    <w:rsid w:val="008A1584"/>
    <w:rsid w:val="008A2A33"/>
    <w:rsid w:val="008A30DD"/>
    <w:rsid w:val="008A3AE8"/>
    <w:rsid w:val="008A4AC4"/>
    <w:rsid w:val="008A4B11"/>
    <w:rsid w:val="008A580B"/>
    <w:rsid w:val="008A5DA8"/>
    <w:rsid w:val="008A6684"/>
    <w:rsid w:val="008A7041"/>
    <w:rsid w:val="008A7094"/>
    <w:rsid w:val="008B06FD"/>
    <w:rsid w:val="008B0906"/>
    <w:rsid w:val="008B5B9B"/>
    <w:rsid w:val="008B5F9C"/>
    <w:rsid w:val="008B69AC"/>
    <w:rsid w:val="008B6C97"/>
    <w:rsid w:val="008B718D"/>
    <w:rsid w:val="008B7B93"/>
    <w:rsid w:val="008C01CD"/>
    <w:rsid w:val="008C17B2"/>
    <w:rsid w:val="008C36E5"/>
    <w:rsid w:val="008C422C"/>
    <w:rsid w:val="008C5054"/>
    <w:rsid w:val="008C78D5"/>
    <w:rsid w:val="008D0958"/>
    <w:rsid w:val="008D15C3"/>
    <w:rsid w:val="008D1630"/>
    <w:rsid w:val="008D2083"/>
    <w:rsid w:val="008D2ED7"/>
    <w:rsid w:val="008D4432"/>
    <w:rsid w:val="008D50C1"/>
    <w:rsid w:val="008D51F8"/>
    <w:rsid w:val="008D53EF"/>
    <w:rsid w:val="008D5A87"/>
    <w:rsid w:val="008D7A79"/>
    <w:rsid w:val="008E0414"/>
    <w:rsid w:val="008E058F"/>
    <w:rsid w:val="008E05E6"/>
    <w:rsid w:val="008E08C4"/>
    <w:rsid w:val="008E15B0"/>
    <w:rsid w:val="008E2DCE"/>
    <w:rsid w:val="008E2F0F"/>
    <w:rsid w:val="008E5572"/>
    <w:rsid w:val="008E5FE1"/>
    <w:rsid w:val="008E6DCA"/>
    <w:rsid w:val="008F01F0"/>
    <w:rsid w:val="008F0A29"/>
    <w:rsid w:val="008F2498"/>
    <w:rsid w:val="008F375D"/>
    <w:rsid w:val="008F3F05"/>
    <w:rsid w:val="008F3FBF"/>
    <w:rsid w:val="008F5ABE"/>
    <w:rsid w:val="008F6429"/>
    <w:rsid w:val="008F6BC3"/>
    <w:rsid w:val="0090047B"/>
    <w:rsid w:val="00900B15"/>
    <w:rsid w:val="00900CD4"/>
    <w:rsid w:val="00901484"/>
    <w:rsid w:val="0090271E"/>
    <w:rsid w:val="00903423"/>
    <w:rsid w:val="0090623B"/>
    <w:rsid w:val="00906694"/>
    <w:rsid w:val="009068E3"/>
    <w:rsid w:val="00907714"/>
    <w:rsid w:val="00907D17"/>
    <w:rsid w:val="0091015D"/>
    <w:rsid w:val="00910C3E"/>
    <w:rsid w:val="0091213A"/>
    <w:rsid w:val="00912341"/>
    <w:rsid w:val="00914A86"/>
    <w:rsid w:val="0091539D"/>
    <w:rsid w:val="009154A3"/>
    <w:rsid w:val="009159D1"/>
    <w:rsid w:val="0091714B"/>
    <w:rsid w:val="00917A52"/>
    <w:rsid w:val="00917AF7"/>
    <w:rsid w:val="00917BA4"/>
    <w:rsid w:val="00917C1E"/>
    <w:rsid w:val="009210C9"/>
    <w:rsid w:val="009211FA"/>
    <w:rsid w:val="00921D7B"/>
    <w:rsid w:val="0092310C"/>
    <w:rsid w:val="0092347F"/>
    <w:rsid w:val="00923F28"/>
    <w:rsid w:val="0092432C"/>
    <w:rsid w:val="00924985"/>
    <w:rsid w:val="00925780"/>
    <w:rsid w:val="00926718"/>
    <w:rsid w:val="00926A9F"/>
    <w:rsid w:val="00930A99"/>
    <w:rsid w:val="009310AD"/>
    <w:rsid w:val="009311A6"/>
    <w:rsid w:val="009312D0"/>
    <w:rsid w:val="00931789"/>
    <w:rsid w:val="00931DCC"/>
    <w:rsid w:val="00931DE2"/>
    <w:rsid w:val="00935E58"/>
    <w:rsid w:val="00937057"/>
    <w:rsid w:val="0094061C"/>
    <w:rsid w:val="009407D3"/>
    <w:rsid w:val="00940F18"/>
    <w:rsid w:val="009411BF"/>
    <w:rsid w:val="00941363"/>
    <w:rsid w:val="009413D7"/>
    <w:rsid w:val="0094351B"/>
    <w:rsid w:val="00943C05"/>
    <w:rsid w:val="0094587B"/>
    <w:rsid w:val="009466CB"/>
    <w:rsid w:val="00946DC8"/>
    <w:rsid w:val="009475FE"/>
    <w:rsid w:val="00947FE6"/>
    <w:rsid w:val="00950572"/>
    <w:rsid w:val="00951958"/>
    <w:rsid w:val="0095263D"/>
    <w:rsid w:val="0095395E"/>
    <w:rsid w:val="00953D45"/>
    <w:rsid w:val="0095479A"/>
    <w:rsid w:val="00954C96"/>
    <w:rsid w:val="009553FB"/>
    <w:rsid w:val="00955DE8"/>
    <w:rsid w:val="00956029"/>
    <w:rsid w:val="00957C17"/>
    <w:rsid w:val="00960094"/>
    <w:rsid w:val="009617E5"/>
    <w:rsid w:val="00961C61"/>
    <w:rsid w:val="00961D82"/>
    <w:rsid w:val="00965448"/>
    <w:rsid w:val="009660A7"/>
    <w:rsid w:val="0097042D"/>
    <w:rsid w:val="009704B1"/>
    <w:rsid w:val="009707AA"/>
    <w:rsid w:val="00973B48"/>
    <w:rsid w:val="00974C7D"/>
    <w:rsid w:val="00976E84"/>
    <w:rsid w:val="0097705A"/>
    <w:rsid w:val="00977384"/>
    <w:rsid w:val="00977737"/>
    <w:rsid w:val="00977DBB"/>
    <w:rsid w:val="00984123"/>
    <w:rsid w:val="00984361"/>
    <w:rsid w:val="00985C5D"/>
    <w:rsid w:val="00986097"/>
    <w:rsid w:val="00986325"/>
    <w:rsid w:val="00991A07"/>
    <w:rsid w:val="009929F7"/>
    <w:rsid w:val="00992B7F"/>
    <w:rsid w:val="009934AC"/>
    <w:rsid w:val="00993584"/>
    <w:rsid w:val="0099454D"/>
    <w:rsid w:val="00997908"/>
    <w:rsid w:val="009A008F"/>
    <w:rsid w:val="009A0116"/>
    <w:rsid w:val="009A1172"/>
    <w:rsid w:val="009A13D1"/>
    <w:rsid w:val="009A29FE"/>
    <w:rsid w:val="009A4DD9"/>
    <w:rsid w:val="009A5181"/>
    <w:rsid w:val="009A5A7B"/>
    <w:rsid w:val="009B0BC4"/>
    <w:rsid w:val="009B2CBB"/>
    <w:rsid w:val="009B431D"/>
    <w:rsid w:val="009B79BF"/>
    <w:rsid w:val="009C1E70"/>
    <w:rsid w:val="009C379F"/>
    <w:rsid w:val="009C3DC1"/>
    <w:rsid w:val="009C48CE"/>
    <w:rsid w:val="009C48EC"/>
    <w:rsid w:val="009C4E4D"/>
    <w:rsid w:val="009C50CB"/>
    <w:rsid w:val="009C6478"/>
    <w:rsid w:val="009C6D80"/>
    <w:rsid w:val="009C7139"/>
    <w:rsid w:val="009CA46C"/>
    <w:rsid w:val="009D06A5"/>
    <w:rsid w:val="009D0E74"/>
    <w:rsid w:val="009D1BAF"/>
    <w:rsid w:val="009D222C"/>
    <w:rsid w:val="009D6207"/>
    <w:rsid w:val="009D6882"/>
    <w:rsid w:val="009D710A"/>
    <w:rsid w:val="009E07F7"/>
    <w:rsid w:val="009E23F7"/>
    <w:rsid w:val="009E279A"/>
    <w:rsid w:val="009E295E"/>
    <w:rsid w:val="009E3BA9"/>
    <w:rsid w:val="009E53AF"/>
    <w:rsid w:val="009E5D94"/>
    <w:rsid w:val="009F160A"/>
    <w:rsid w:val="009F2019"/>
    <w:rsid w:val="009F21F8"/>
    <w:rsid w:val="009F2A67"/>
    <w:rsid w:val="009F4957"/>
    <w:rsid w:val="009F4DB1"/>
    <w:rsid w:val="009F5110"/>
    <w:rsid w:val="009F5478"/>
    <w:rsid w:val="009F5D3D"/>
    <w:rsid w:val="00A0346F"/>
    <w:rsid w:val="00A04FBC"/>
    <w:rsid w:val="00A06E3E"/>
    <w:rsid w:val="00A07754"/>
    <w:rsid w:val="00A078A4"/>
    <w:rsid w:val="00A117B1"/>
    <w:rsid w:val="00A11D29"/>
    <w:rsid w:val="00A13696"/>
    <w:rsid w:val="00A1451C"/>
    <w:rsid w:val="00A14B23"/>
    <w:rsid w:val="00A14CAF"/>
    <w:rsid w:val="00A16F4D"/>
    <w:rsid w:val="00A17A54"/>
    <w:rsid w:val="00A20A34"/>
    <w:rsid w:val="00A2103E"/>
    <w:rsid w:val="00A223EA"/>
    <w:rsid w:val="00A23994"/>
    <w:rsid w:val="00A239C9"/>
    <w:rsid w:val="00A277C2"/>
    <w:rsid w:val="00A309BE"/>
    <w:rsid w:val="00A3167E"/>
    <w:rsid w:val="00A32C9F"/>
    <w:rsid w:val="00A33807"/>
    <w:rsid w:val="00A3411D"/>
    <w:rsid w:val="00A341FC"/>
    <w:rsid w:val="00A349D6"/>
    <w:rsid w:val="00A35469"/>
    <w:rsid w:val="00A36BA7"/>
    <w:rsid w:val="00A406B6"/>
    <w:rsid w:val="00A40CCA"/>
    <w:rsid w:val="00A415A5"/>
    <w:rsid w:val="00A415CB"/>
    <w:rsid w:val="00A42B3F"/>
    <w:rsid w:val="00A42FB0"/>
    <w:rsid w:val="00A434BD"/>
    <w:rsid w:val="00A4483B"/>
    <w:rsid w:val="00A454AD"/>
    <w:rsid w:val="00A45F63"/>
    <w:rsid w:val="00A505EB"/>
    <w:rsid w:val="00A5285D"/>
    <w:rsid w:val="00A53174"/>
    <w:rsid w:val="00A533B5"/>
    <w:rsid w:val="00A53621"/>
    <w:rsid w:val="00A53B86"/>
    <w:rsid w:val="00A53DA0"/>
    <w:rsid w:val="00A575A0"/>
    <w:rsid w:val="00A60B96"/>
    <w:rsid w:val="00A614B6"/>
    <w:rsid w:val="00A64D56"/>
    <w:rsid w:val="00A655D9"/>
    <w:rsid w:val="00A66DA0"/>
    <w:rsid w:val="00A67198"/>
    <w:rsid w:val="00A67F16"/>
    <w:rsid w:val="00A71278"/>
    <w:rsid w:val="00A71CB6"/>
    <w:rsid w:val="00A72FBE"/>
    <w:rsid w:val="00A74EEB"/>
    <w:rsid w:val="00A75CF2"/>
    <w:rsid w:val="00A768B6"/>
    <w:rsid w:val="00A775A6"/>
    <w:rsid w:val="00A77DB5"/>
    <w:rsid w:val="00A8029D"/>
    <w:rsid w:val="00A80DB4"/>
    <w:rsid w:val="00A83EC8"/>
    <w:rsid w:val="00A84EBD"/>
    <w:rsid w:val="00A85EA6"/>
    <w:rsid w:val="00A861AB"/>
    <w:rsid w:val="00A86CBB"/>
    <w:rsid w:val="00A87ADD"/>
    <w:rsid w:val="00A90E5C"/>
    <w:rsid w:val="00A91869"/>
    <w:rsid w:val="00A926D9"/>
    <w:rsid w:val="00A93C8B"/>
    <w:rsid w:val="00A93D5F"/>
    <w:rsid w:val="00A946A2"/>
    <w:rsid w:val="00A94E4C"/>
    <w:rsid w:val="00A9547F"/>
    <w:rsid w:val="00A95C27"/>
    <w:rsid w:val="00A95DAF"/>
    <w:rsid w:val="00A95ED7"/>
    <w:rsid w:val="00A97269"/>
    <w:rsid w:val="00AA0826"/>
    <w:rsid w:val="00AA089E"/>
    <w:rsid w:val="00AA3374"/>
    <w:rsid w:val="00AA3940"/>
    <w:rsid w:val="00AA52B5"/>
    <w:rsid w:val="00AA5AB2"/>
    <w:rsid w:val="00AA6135"/>
    <w:rsid w:val="00AA775D"/>
    <w:rsid w:val="00AB0B4E"/>
    <w:rsid w:val="00AB18C6"/>
    <w:rsid w:val="00AB18F9"/>
    <w:rsid w:val="00AB1D8E"/>
    <w:rsid w:val="00AB21F4"/>
    <w:rsid w:val="00AB2F48"/>
    <w:rsid w:val="00AB4158"/>
    <w:rsid w:val="00AB463D"/>
    <w:rsid w:val="00AB513C"/>
    <w:rsid w:val="00AB79BC"/>
    <w:rsid w:val="00AC00DA"/>
    <w:rsid w:val="00AC01F4"/>
    <w:rsid w:val="00AC09BA"/>
    <w:rsid w:val="00AC1495"/>
    <w:rsid w:val="00AC1866"/>
    <w:rsid w:val="00AC365D"/>
    <w:rsid w:val="00AC406F"/>
    <w:rsid w:val="00AC4310"/>
    <w:rsid w:val="00AC4FC8"/>
    <w:rsid w:val="00AC6089"/>
    <w:rsid w:val="00AC6465"/>
    <w:rsid w:val="00AD0066"/>
    <w:rsid w:val="00AD0190"/>
    <w:rsid w:val="00AD0842"/>
    <w:rsid w:val="00AD0AC4"/>
    <w:rsid w:val="00AD0D72"/>
    <w:rsid w:val="00AD15A7"/>
    <w:rsid w:val="00AD268C"/>
    <w:rsid w:val="00AD2973"/>
    <w:rsid w:val="00AD3FEB"/>
    <w:rsid w:val="00AD4EA0"/>
    <w:rsid w:val="00AD5B6E"/>
    <w:rsid w:val="00AD7370"/>
    <w:rsid w:val="00AE001D"/>
    <w:rsid w:val="00AE22DB"/>
    <w:rsid w:val="00AE2EA6"/>
    <w:rsid w:val="00AE38DD"/>
    <w:rsid w:val="00AE4D4D"/>
    <w:rsid w:val="00AE5147"/>
    <w:rsid w:val="00AF05C4"/>
    <w:rsid w:val="00AF05EB"/>
    <w:rsid w:val="00AF0841"/>
    <w:rsid w:val="00AF174F"/>
    <w:rsid w:val="00AF40EB"/>
    <w:rsid w:val="00AF55AC"/>
    <w:rsid w:val="00AF6415"/>
    <w:rsid w:val="00AF6B6E"/>
    <w:rsid w:val="00B015C0"/>
    <w:rsid w:val="00B0202E"/>
    <w:rsid w:val="00B023E8"/>
    <w:rsid w:val="00B0617C"/>
    <w:rsid w:val="00B0749B"/>
    <w:rsid w:val="00B1002F"/>
    <w:rsid w:val="00B119B5"/>
    <w:rsid w:val="00B1201E"/>
    <w:rsid w:val="00B120E1"/>
    <w:rsid w:val="00B12671"/>
    <w:rsid w:val="00B12B1C"/>
    <w:rsid w:val="00B14436"/>
    <w:rsid w:val="00B14513"/>
    <w:rsid w:val="00B14B33"/>
    <w:rsid w:val="00B15144"/>
    <w:rsid w:val="00B16C8A"/>
    <w:rsid w:val="00B20A6D"/>
    <w:rsid w:val="00B20D5A"/>
    <w:rsid w:val="00B22FEB"/>
    <w:rsid w:val="00B238D1"/>
    <w:rsid w:val="00B2392E"/>
    <w:rsid w:val="00B2479B"/>
    <w:rsid w:val="00B24BAB"/>
    <w:rsid w:val="00B25DB7"/>
    <w:rsid w:val="00B25E15"/>
    <w:rsid w:val="00B279F2"/>
    <w:rsid w:val="00B27E46"/>
    <w:rsid w:val="00B30833"/>
    <w:rsid w:val="00B3156E"/>
    <w:rsid w:val="00B315D7"/>
    <w:rsid w:val="00B32201"/>
    <w:rsid w:val="00B33490"/>
    <w:rsid w:val="00B339B6"/>
    <w:rsid w:val="00B34B05"/>
    <w:rsid w:val="00B37D4E"/>
    <w:rsid w:val="00B40746"/>
    <w:rsid w:val="00B423A5"/>
    <w:rsid w:val="00B43AB3"/>
    <w:rsid w:val="00B44C49"/>
    <w:rsid w:val="00B46A55"/>
    <w:rsid w:val="00B47A26"/>
    <w:rsid w:val="00B5020C"/>
    <w:rsid w:val="00B51622"/>
    <w:rsid w:val="00B516C6"/>
    <w:rsid w:val="00B53D1E"/>
    <w:rsid w:val="00B54660"/>
    <w:rsid w:val="00B54B35"/>
    <w:rsid w:val="00B54FF1"/>
    <w:rsid w:val="00B555F5"/>
    <w:rsid w:val="00B5589F"/>
    <w:rsid w:val="00B567B8"/>
    <w:rsid w:val="00B577E6"/>
    <w:rsid w:val="00B57BF2"/>
    <w:rsid w:val="00B6142F"/>
    <w:rsid w:val="00B6191C"/>
    <w:rsid w:val="00B62BE0"/>
    <w:rsid w:val="00B63F07"/>
    <w:rsid w:val="00B64479"/>
    <w:rsid w:val="00B64C8E"/>
    <w:rsid w:val="00B65C88"/>
    <w:rsid w:val="00B7033D"/>
    <w:rsid w:val="00B70785"/>
    <w:rsid w:val="00B70F1F"/>
    <w:rsid w:val="00B718FB"/>
    <w:rsid w:val="00B7351E"/>
    <w:rsid w:val="00B737AF"/>
    <w:rsid w:val="00B747C5"/>
    <w:rsid w:val="00B74E93"/>
    <w:rsid w:val="00B75291"/>
    <w:rsid w:val="00B80737"/>
    <w:rsid w:val="00B814A7"/>
    <w:rsid w:val="00B84520"/>
    <w:rsid w:val="00B846CD"/>
    <w:rsid w:val="00B86F3F"/>
    <w:rsid w:val="00B92134"/>
    <w:rsid w:val="00B923DC"/>
    <w:rsid w:val="00B93440"/>
    <w:rsid w:val="00B94298"/>
    <w:rsid w:val="00B94D89"/>
    <w:rsid w:val="00B95AB7"/>
    <w:rsid w:val="00BA1833"/>
    <w:rsid w:val="00BA23A3"/>
    <w:rsid w:val="00BA23F9"/>
    <w:rsid w:val="00BA2D86"/>
    <w:rsid w:val="00BA3B1D"/>
    <w:rsid w:val="00BA434F"/>
    <w:rsid w:val="00BA6210"/>
    <w:rsid w:val="00BA7928"/>
    <w:rsid w:val="00BB1C23"/>
    <w:rsid w:val="00BB348C"/>
    <w:rsid w:val="00BB47FD"/>
    <w:rsid w:val="00BB485E"/>
    <w:rsid w:val="00BB4ED6"/>
    <w:rsid w:val="00BB621D"/>
    <w:rsid w:val="00BC0221"/>
    <w:rsid w:val="00BC0B4C"/>
    <w:rsid w:val="00BC5573"/>
    <w:rsid w:val="00BC6E99"/>
    <w:rsid w:val="00BC6FD2"/>
    <w:rsid w:val="00BC7B5C"/>
    <w:rsid w:val="00BD0E5C"/>
    <w:rsid w:val="00BD25C6"/>
    <w:rsid w:val="00BD62EE"/>
    <w:rsid w:val="00BE0069"/>
    <w:rsid w:val="00BE06D3"/>
    <w:rsid w:val="00BE2750"/>
    <w:rsid w:val="00BE4ACB"/>
    <w:rsid w:val="00BE6BCD"/>
    <w:rsid w:val="00BE76D8"/>
    <w:rsid w:val="00BF2FA6"/>
    <w:rsid w:val="00BF65DF"/>
    <w:rsid w:val="00BF75AD"/>
    <w:rsid w:val="00BF7D45"/>
    <w:rsid w:val="00C0003A"/>
    <w:rsid w:val="00C0188E"/>
    <w:rsid w:val="00C0224C"/>
    <w:rsid w:val="00C02309"/>
    <w:rsid w:val="00C02787"/>
    <w:rsid w:val="00C03532"/>
    <w:rsid w:val="00C047E8"/>
    <w:rsid w:val="00C06906"/>
    <w:rsid w:val="00C10C34"/>
    <w:rsid w:val="00C11C1F"/>
    <w:rsid w:val="00C12267"/>
    <w:rsid w:val="00C13AA6"/>
    <w:rsid w:val="00C142CF"/>
    <w:rsid w:val="00C152E3"/>
    <w:rsid w:val="00C17477"/>
    <w:rsid w:val="00C17C1A"/>
    <w:rsid w:val="00C21974"/>
    <w:rsid w:val="00C220BC"/>
    <w:rsid w:val="00C2219E"/>
    <w:rsid w:val="00C24668"/>
    <w:rsid w:val="00C26528"/>
    <w:rsid w:val="00C319F2"/>
    <w:rsid w:val="00C31A45"/>
    <w:rsid w:val="00C31ECA"/>
    <w:rsid w:val="00C3249D"/>
    <w:rsid w:val="00C33B70"/>
    <w:rsid w:val="00C33C04"/>
    <w:rsid w:val="00C354C4"/>
    <w:rsid w:val="00C3623F"/>
    <w:rsid w:val="00C366B1"/>
    <w:rsid w:val="00C36E0B"/>
    <w:rsid w:val="00C40470"/>
    <w:rsid w:val="00C43CD2"/>
    <w:rsid w:val="00C4505E"/>
    <w:rsid w:val="00C47B54"/>
    <w:rsid w:val="00C50CF0"/>
    <w:rsid w:val="00C53886"/>
    <w:rsid w:val="00C53F49"/>
    <w:rsid w:val="00C552AF"/>
    <w:rsid w:val="00C56D62"/>
    <w:rsid w:val="00C6083A"/>
    <w:rsid w:val="00C60D7C"/>
    <w:rsid w:val="00C61337"/>
    <w:rsid w:val="00C61D6C"/>
    <w:rsid w:val="00C62133"/>
    <w:rsid w:val="00C649AA"/>
    <w:rsid w:val="00C64F0A"/>
    <w:rsid w:val="00C66787"/>
    <w:rsid w:val="00C66C22"/>
    <w:rsid w:val="00C67AC0"/>
    <w:rsid w:val="00C701C1"/>
    <w:rsid w:val="00C72911"/>
    <w:rsid w:val="00C72C2F"/>
    <w:rsid w:val="00C74AAD"/>
    <w:rsid w:val="00C757A1"/>
    <w:rsid w:val="00C75A9A"/>
    <w:rsid w:val="00C77390"/>
    <w:rsid w:val="00C7745F"/>
    <w:rsid w:val="00C7773F"/>
    <w:rsid w:val="00C81503"/>
    <w:rsid w:val="00C82918"/>
    <w:rsid w:val="00C82931"/>
    <w:rsid w:val="00C82F5E"/>
    <w:rsid w:val="00C83421"/>
    <w:rsid w:val="00C83CE4"/>
    <w:rsid w:val="00C83F22"/>
    <w:rsid w:val="00C84C7E"/>
    <w:rsid w:val="00C853D9"/>
    <w:rsid w:val="00C85985"/>
    <w:rsid w:val="00C86329"/>
    <w:rsid w:val="00C86536"/>
    <w:rsid w:val="00C879FA"/>
    <w:rsid w:val="00C908EF"/>
    <w:rsid w:val="00C90E02"/>
    <w:rsid w:val="00C91A3D"/>
    <w:rsid w:val="00C934C1"/>
    <w:rsid w:val="00C93952"/>
    <w:rsid w:val="00C94418"/>
    <w:rsid w:val="00C94994"/>
    <w:rsid w:val="00C94F69"/>
    <w:rsid w:val="00C9603A"/>
    <w:rsid w:val="00C96199"/>
    <w:rsid w:val="00C96213"/>
    <w:rsid w:val="00C97417"/>
    <w:rsid w:val="00CA063F"/>
    <w:rsid w:val="00CA2BCE"/>
    <w:rsid w:val="00CA3233"/>
    <w:rsid w:val="00CA356A"/>
    <w:rsid w:val="00CA3993"/>
    <w:rsid w:val="00CA3B06"/>
    <w:rsid w:val="00CA4145"/>
    <w:rsid w:val="00CA465D"/>
    <w:rsid w:val="00CA77DA"/>
    <w:rsid w:val="00CA7A8E"/>
    <w:rsid w:val="00CA7C7C"/>
    <w:rsid w:val="00CB217B"/>
    <w:rsid w:val="00CB2610"/>
    <w:rsid w:val="00CB495F"/>
    <w:rsid w:val="00CB59F5"/>
    <w:rsid w:val="00CB5FF8"/>
    <w:rsid w:val="00CB61AB"/>
    <w:rsid w:val="00CB665A"/>
    <w:rsid w:val="00CB7114"/>
    <w:rsid w:val="00CC0932"/>
    <w:rsid w:val="00CC1AEE"/>
    <w:rsid w:val="00CC1E3D"/>
    <w:rsid w:val="00CC42B3"/>
    <w:rsid w:val="00CC458E"/>
    <w:rsid w:val="00CC4798"/>
    <w:rsid w:val="00CC5C9D"/>
    <w:rsid w:val="00CC69B2"/>
    <w:rsid w:val="00CC752F"/>
    <w:rsid w:val="00CD0023"/>
    <w:rsid w:val="00CD0095"/>
    <w:rsid w:val="00CD088B"/>
    <w:rsid w:val="00CD3CCE"/>
    <w:rsid w:val="00CD46FC"/>
    <w:rsid w:val="00CD569E"/>
    <w:rsid w:val="00CD5A56"/>
    <w:rsid w:val="00CD6A2B"/>
    <w:rsid w:val="00CE0473"/>
    <w:rsid w:val="00CE0985"/>
    <w:rsid w:val="00CE13AE"/>
    <w:rsid w:val="00CE2B6E"/>
    <w:rsid w:val="00CE37C7"/>
    <w:rsid w:val="00CE47DD"/>
    <w:rsid w:val="00CE4F02"/>
    <w:rsid w:val="00CE4F86"/>
    <w:rsid w:val="00CE68FF"/>
    <w:rsid w:val="00CE73C3"/>
    <w:rsid w:val="00CF13CF"/>
    <w:rsid w:val="00CF6368"/>
    <w:rsid w:val="00D001FD"/>
    <w:rsid w:val="00D021A8"/>
    <w:rsid w:val="00D03D41"/>
    <w:rsid w:val="00D042E8"/>
    <w:rsid w:val="00D04497"/>
    <w:rsid w:val="00D04D9D"/>
    <w:rsid w:val="00D05655"/>
    <w:rsid w:val="00D05D00"/>
    <w:rsid w:val="00D05F48"/>
    <w:rsid w:val="00D078F6"/>
    <w:rsid w:val="00D10705"/>
    <w:rsid w:val="00D1176B"/>
    <w:rsid w:val="00D119F7"/>
    <w:rsid w:val="00D11C42"/>
    <w:rsid w:val="00D12AB6"/>
    <w:rsid w:val="00D13A2A"/>
    <w:rsid w:val="00D13C0E"/>
    <w:rsid w:val="00D1461B"/>
    <w:rsid w:val="00D1463F"/>
    <w:rsid w:val="00D1540E"/>
    <w:rsid w:val="00D15DCA"/>
    <w:rsid w:val="00D16756"/>
    <w:rsid w:val="00D16CFD"/>
    <w:rsid w:val="00D17A7E"/>
    <w:rsid w:val="00D20DA2"/>
    <w:rsid w:val="00D21221"/>
    <w:rsid w:val="00D213D0"/>
    <w:rsid w:val="00D21B1D"/>
    <w:rsid w:val="00D22ED7"/>
    <w:rsid w:val="00D24200"/>
    <w:rsid w:val="00D2478C"/>
    <w:rsid w:val="00D2531A"/>
    <w:rsid w:val="00D25752"/>
    <w:rsid w:val="00D25AA6"/>
    <w:rsid w:val="00D303D2"/>
    <w:rsid w:val="00D306F7"/>
    <w:rsid w:val="00D318EE"/>
    <w:rsid w:val="00D328E7"/>
    <w:rsid w:val="00D334B2"/>
    <w:rsid w:val="00D33601"/>
    <w:rsid w:val="00D34408"/>
    <w:rsid w:val="00D350EB"/>
    <w:rsid w:val="00D359CD"/>
    <w:rsid w:val="00D36388"/>
    <w:rsid w:val="00D37333"/>
    <w:rsid w:val="00D40551"/>
    <w:rsid w:val="00D4779A"/>
    <w:rsid w:val="00D503D6"/>
    <w:rsid w:val="00D50573"/>
    <w:rsid w:val="00D50A3F"/>
    <w:rsid w:val="00D55224"/>
    <w:rsid w:val="00D60FEB"/>
    <w:rsid w:val="00D61AEC"/>
    <w:rsid w:val="00D62D77"/>
    <w:rsid w:val="00D6312D"/>
    <w:rsid w:val="00D6368C"/>
    <w:rsid w:val="00D6421A"/>
    <w:rsid w:val="00D64A2C"/>
    <w:rsid w:val="00D70310"/>
    <w:rsid w:val="00D70CBD"/>
    <w:rsid w:val="00D7228B"/>
    <w:rsid w:val="00D722F5"/>
    <w:rsid w:val="00D73CE3"/>
    <w:rsid w:val="00D778DC"/>
    <w:rsid w:val="00D77A3B"/>
    <w:rsid w:val="00D81010"/>
    <w:rsid w:val="00D81A69"/>
    <w:rsid w:val="00D844CA"/>
    <w:rsid w:val="00D85C38"/>
    <w:rsid w:val="00D865CA"/>
    <w:rsid w:val="00D86CBC"/>
    <w:rsid w:val="00D87DF3"/>
    <w:rsid w:val="00D917C4"/>
    <w:rsid w:val="00D91931"/>
    <w:rsid w:val="00D91A45"/>
    <w:rsid w:val="00D92656"/>
    <w:rsid w:val="00D92851"/>
    <w:rsid w:val="00D93087"/>
    <w:rsid w:val="00D941CD"/>
    <w:rsid w:val="00D9543F"/>
    <w:rsid w:val="00D966AD"/>
    <w:rsid w:val="00D97208"/>
    <w:rsid w:val="00D97EBC"/>
    <w:rsid w:val="00DA2A37"/>
    <w:rsid w:val="00DA6112"/>
    <w:rsid w:val="00DA76AE"/>
    <w:rsid w:val="00DB0119"/>
    <w:rsid w:val="00DB09B4"/>
    <w:rsid w:val="00DB0C96"/>
    <w:rsid w:val="00DB0E04"/>
    <w:rsid w:val="00DB1602"/>
    <w:rsid w:val="00DB1A06"/>
    <w:rsid w:val="00DB44E4"/>
    <w:rsid w:val="00DB46B3"/>
    <w:rsid w:val="00DB55E8"/>
    <w:rsid w:val="00DB5EA0"/>
    <w:rsid w:val="00DB650C"/>
    <w:rsid w:val="00DB6892"/>
    <w:rsid w:val="00DB6ACA"/>
    <w:rsid w:val="00DC047F"/>
    <w:rsid w:val="00DC13ED"/>
    <w:rsid w:val="00DC3320"/>
    <w:rsid w:val="00DC39CF"/>
    <w:rsid w:val="00DC48A3"/>
    <w:rsid w:val="00DC4A13"/>
    <w:rsid w:val="00DC4CEB"/>
    <w:rsid w:val="00DC6BFA"/>
    <w:rsid w:val="00DC6EB7"/>
    <w:rsid w:val="00DC70C1"/>
    <w:rsid w:val="00DC7587"/>
    <w:rsid w:val="00DC7B55"/>
    <w:rsid w:val="00DD09DA"/>
    <w:rsid w:val="00DD1C63"/>
    <w:rsid w:val="00DD4A0A"/>
    <w:rsid w:val="00DD6E84"/>
    <w:rsid w:val="00DE2413"/>
    <w:rsid w:val="00DE371A"/>
    <w:rsid w:val="00DE55E3"/>
    <w:rsid w:val="00DE7C3A"/>
    <w:rsid w:val="00DEC1B5"/>
    <w:rsid w:val="00DF14A0"/>
    <w:rsid w:val="00DF1D79"/>
    <w:rsid w:val="00DF1F8A"/>
    <w:rsid w:val="00DF43B3"/>
    <w:rsid w:val="00DF5B67"/>
    <w:rsid w:val="00DF6C79"/>
    <w:rsid w:val="00E00181"/>
    <w:rsid w:val="00E019AE"/>
    <w:rsid w:val="00E01ADA"/>
    <w:rsid w:val="00E02029"/>
    <w:rsid w:val="00E0521D"/>
    <w:rsid w:val="00E05BB6"/>
    <w:rsid w:val="00E07AF4"/>
    <w:rsid w:val="00E07C42"/>
    <w:rsid w:val="00E11677"/>
    <w:rsid w:val="00E12007"/>
    <w:rsid w:val="00E13040"/>
    <w:rsid w:val="00E1345F"/>
    <w:rsid w:val="00E13DB5"/>
    <w:rsid w:val="00E150D4"/>
    <w:rsid w:val="00E1531F"/>
    <w:rsid w:val="00E1539D"/>
    <w:rsid w:val="00E17A21"/>
    <w:rsid w:val="00E201DD"/>
    <w:rsid w:val="00E20510"/>
    <w:rsid w:val="00E21310"/>
    <w:rsid w:val="00E23EB8"/>
    <w:rsid w:val="00E25279"/>
    <w:rsid w:val="00E25F64"/>
    <w:rsid w:val="00E25FF8"/>
    <w:rsid w:val="00E307C0"/>
    <w:rsid w:val="00E30E5C"/>
    <w:rsid w:val="00E3273D"/>
    <w:rsid w:val="00E34B29"/>
    <w:rsid w:val="00E34E02"/>
    <w:rsid w:val="00E34F53"/>
    <w:rsid w:val="00E357F3"/>
    <w:rsid w:val="00E35B8E"/>
    <w:rsid w:val="00E360EE"/>
    <w:rsid w:val="00E36E14"/>
    <w:rsid w:val="00E37E76"/>
    <w:rsid w:val="00E4382E"/>
    <w:rsid w:val="00E43E36"/>
    <w:rsid w:val="00E44C71"/>
    <w:rsid w:val="00E44D34"/>
    <w:rsid w:val="00E4512B"/>
    <w:rsid w:val="00E47969"/>
    <w:rsid w:val="00E5025B"/>
    <w:rsid w:val="00E51154"/>
    <w:rsid w:val="00E516F0"/>
    <w:rsid w:val="00E5235F"/>
    <w:rsid w:val="00E536D6"/>
    <w:rsid w:val="00E53A06"/>
    <w:rsid w:val="00E54139"/>
    <w:rsid w:val="00E54FBE"/>
    <w:rsid w:val="00E5583D"/>
    <w:rsid w:val="00E62642"/>
    <w:rsid w:val="00E62829"/>
    <w:rsid w:val="00E631D9"/>
    <w:rsid w:val="00E63B5D"/>
    <w:rsid w:val="00E64C3B"/>
    <w:rsid w:val="00E666CB"/>
    <w:rsid w:val="00E701D9"/>
    <w:rsid w:val="00E7038E"/>
    <w:rsid w:val="00E70B9D"/>
    <w:rsid w:val="00E713B8"/>
    <w:rsid w:val="00E7167F"/>
    <w:rsid w:val="00E725D9"/>
    <w:rsid w:val="00E7332E"/>
    <w:rsid w:val="00E766E4"/>
    <w:rsid w:val="00E770BE"/>
    <w:rsid w:val="00E80D4C"/>
    <w:rsid w:val="00E82049"/>
    <w:rsid w:val="00E8265F"/>
    <w:rsid w:val="00E85B04"/>
    <w:rsid w:val="00E8756B"/>
    <w:rsid w:val="00E8757C"/>
    <w:rsid w:val="00E9046B"/>
    <w:rsid w:val="00E90BE4"/>
    <w:rsid w:val="00E92EEC"/>
    <w:rsid w:val="00E94C28"/>
    <w:rsid w:val="00EA2102"/>
    <w:rsid w:val="00EA27D5"/>
    <w:rsid w:val="00EA301B"/>
    <w:rsid w:val="00EA37EC"/>
    <w:rsid w:val="00EA562C"/>
    <w:rsid w:val="00EA6AF8"/>
    <w:rsid w:val="00EB008C"/>
    <w:rsid w:val="00EB03EA"/>
    <w:rsid w:val="00EB12F0"/>
    <w:rsid w:val="00EB1900"/>
    <w:rsid w:val="00EB21C9"/>
    <w:rsid w:val="00EB764C"/>
    <w:rsid w:val="00EC00D5"/>
    <w:rsid w:val="00EC1445"/>
    <w:rsid w:val="00EC15E9"/>
    <w:rsid w:val="00EC27F8"/>
    <w:rsid w:val="00EC2CA9"/>
    <w:rsid w:val="00EC2FEB"/>
    <w:rsid w:val="00EC48D6"/>
    <w:rsid w:val="00EC5FB7"/>
    <w:rsid w:val="00ED0085"/>
    <w:rsid w:val="00ED1897"/>
    <w:rsid w:val="00ED452C"/>
    <w:rsid w:val="00ED4664"/>
    <w:rsid w:val="00ED6449"/>
    <w:rsid w:val="00ED74E5"/>
    <w:rsid w:val="00ED74F9"/>
    <w:rsid w:val="00EE068B"/>
    <w:rsid w:val="00EE08A1"/>
    <w:rsid w:val="00EE4E3A"/>
    <w:rsid w:val="00EE66B5"/>
    <w:rsid w:val="00EF04F7"/>
    <w:rsid w:val="00EF2FE7"/>
    <w:rsid w:val="00EF359C"/>
    <w:rsid w:val="00EF5202"/>
    <w:rsid w:val="00F0003F"/>
    <w:rsid w:val="00F0059F"/>
    <w:rsid w:val="00F0096B"/>
    <w:rsid w:val="00F01761"/>
    <w:rsid w:val="00F02C55"/>
    <w:rsid w:val="00F0402B"/>
    <w:rsid w:val="00F05BA4"/>
    <w:rsid w:val="00F05C0F"/>
    <w:rsid w:val="00F0683E"/>
    <w:rsid w:val="00F11AFC"/>
    <w:rsid w:val="00F11BCB"/>
    <w:rsid w:val="00F1335E"/>
    <w:rsid w:val="00F13A3E"/>
    <w:rsid w:val="00F14806"/>
    <w:rsid w:val="00F14B8A"/>
    <w:rsid w:val="00F1653F"/>
    <w:rsid w:val="00F165C6"/>
    <w:rsid w:val="00F16FCE"/>
    <w:rsid w:val="00F209C3"/>
    <w:rsid w:val="00F2103C"/>
    <w:rsid w:val="00F212D3"/>
    <w:rsid w:val="00F21353"/>
    <w:rsid w:val="00F2179D"/>
    <w:rsid w:val="00F21914"/>
    <w:rsid w:val="00F2286C"/>
    <w:rsid w:val="00F234FB"/>
    <w:rsid w:val="00F245BA"/>
    <w:rsid w:val="00F24BF4"/>
    <w:rsid w:val="00F24DF1"/>
    <w:rsid w:val="00F25C1E"/>
    <w:rsid w:val="00F27439"/>
    <w:rsid w:val="00F276E7"/>
    <w:rsid w:val="00F27C65"/>
    <w:rsid w:val="00F3008F"/>
    <w:rsid w:val="00F32944"/>
    <w:rsid w:val="00F329C3"/>
    <w:rsid w:val="00F338A9"/>
    <w:rsid w:val="00F34531"/>
    <w:rsid w:val="00F35389"/>
    <w:rsid w:val="00F3676F"/>
    <w:rsid w:val="00F3693E"/>
    <w:rsid w:val="00F36A47"/>
    <w:rsid w:val="00F36FEC"/>
    <w:rsid w:val="00F372A7"/>
    <w:rsid w:val="00F37E70"/>
    <w:rsid w:val="00F407D7"/>
    <w:rsid w:val="00F41198"/>
    <w:rsid w:val="00F4129C"/>
    <w:rsid w:val="00F41409"/>
    <w:rsid w:val="00F4187C"/>
    <w:rsid w:val="00F457EC"/>
    <w:rsid w:val="00F503B4"/>
    <w:rsid w:val="00F522A3"/>
    <w:rsid w:val="00F53225"/>
    <w:rsid w:val="00F536D5"/>
    <w:rsid w:val="00F551C8"/>
    <w:rsid w:val="00F555AC"/>
    <w:rsid w:val="00F55BFC"/>
    <w:rsid w:val="00F55ED9"/>
    <w:rsid w:val="00F60C85"/>
    <w:rsid w:val="00F629EC"/>
    <w:rsid w:val="00F6333A"/>
    <w:rsid w:val="00F6347F"/>
    <w:rsid w:val="00F65AC6"/>
    <w:rsid w:val="00F66B66"/>
    <w:rsid w:val="00F66BC4"/>
    <w:rsid w:val="00F70154"/>
    <w:rsid w:val="00F70DBB"/>
    <w:rsid w:val="00F712EA"/>
    <w:rsid w:val="00F71FF5"/>
    <w:rsid w:val="00F75B27"/>
    <w:rsid w:val="00F765CE"/>
    <w:rsid w:val="00F76E58"/>
    <w:rsid w:val="00F81BF1"/>
    <w:rsid w:val="00F824BE"/>
    <w:rsid w:val="00F83A1C"/>
    <w:rsid w:val="00F84DEB"/>
    <w:rsid w:val="00F853B1"/>
    <w:rsid w:val="00F87D04"/>
    <w:rsid w:val="00F94116"/>
    <w:rsid w:val="00F94F81"/>
    <w:rsid w:val="00F951C9"/>
    <w:rsid w:val="00F95848"/>
    <w:rsid w:val="00F9714A"/>
    <w:rsid w:val="00F979E9"/>
    <w:rsid w:val="00FA00EE"/>
    <w:rsid w:val="00FA1159"/>
    <w:rsid w:val="00FA453C"/>
    <w:rsid w:val="00FA459C"/>
    <w:rsid w:val="00FA561E"/>
    <w:rsid w:val="00FA5F72"/>
    <w:rsid w:val="00FA7764"/>
    <w:rsid w:val="00FA7E27"/>
    <w:rsid w:val="00FB01A8"/>
    <w:rsid w:val="00FB0D91"/>
    <w:rsid w:val="00FB338E"/>
    <w:rsid w:val="00FB42E4"/>
    <w:rsid w:val="00FB48F3"/>
    <w:rsid w:val="00FB5349"/>
    <w:rsid w:val="00FB586E"/>
    <w:rsid w:val="00FB5AA7"/>
    <w:rsid w:val="00FB6556"/>
    <w:rsid w:val="00FB67EE"/>
    <w:rsid w:val="00FB7526"/>
    <w:rsid w:val="00FC1649"/>
    <w:rsid w:val="00FC2A31"/>
    <w:rsid w:val="00FC5550"/>
    <w:rsid w:val="00FC615F"/>
    <w:rsid w:val="00FD0895"/>
    <w:rsid w:val="00FD0DB4"/>
    <w:rsid w:val="00FD1068"/>
    <w:rsid w:val="00FD3643"/>
    <w:rsid w:val="00FD36A9"/>
    <w:rsid w:val="00FD53BC"/>
    <w:rsid w:val="00FD5ECE"/>
    <w:rsid w:val="00FD68FE"/>
    <w:rsid w:val="00FD785E"/>
    <w:rsid w:val="00FE10A0"/>
    <w:rsid w:val="00FE1651"/>
    <w:rsid w:val="00FE17DB"/>
    <w:rsid w:val="00FE2272"/>
    <w:rsid w:val="00FE4EA3"/>
    <w:rsid w:val="00FE540C"/>
    <w:rsid w:val="00FE62F1"/>
    <w:rsid w:val="00FE768E"/>
    <w:rsid w:val="00FF01DE"/>
    <w:rsid w:val="00FF1B79"/>
    <w:rsid w:val="00FF2E3B"/>
    <w:rsid w:val="00FF2F27"/>
    <w:rsid w:val="00FF5C74"/>
    <w:rsid w:val="00FF5FE0"/>
    <w:rsid w:val="00FF7926"/>
    <w:rsid w:val="00FF7A90"/>
    <w:rsid w:val="00FF7D9D"/>
    <w:rsid w:val="010E9606"/>
    <w:rsid w:val="011D45D8"/>
    <w:rsid w:val="013B2B27"/>
    <w:rsid w:val="015B8B7B"/>
    <w:rsid w:val="015D250F"/>
    <w:rsid w:val="01DB223C"/>
    <w:rsid w:val="0210B6FB"/>
    <w:rsid w:val="0235FEDE"/>
    <w:rsid w:val="02502F28"/>
    <w:rsid w:val="027EEAE7"/>
    <w:rsid w:val="029E7C81"/>
    <w:rsid w:val="02C26F24"/>
    <w:rsid w:val="02C8B68B"/>
    <w:rsid w:val="02CCFDD7"/>
    <w:rsid w:val="02D1B2FA"/>
    <w:rsid w:val="02DA9B00"/>
    <w:rsid w:val="02DE294E"/>
    <w:rsid w:val="02F00F4E"/>
    <w:rsid w:val="031A79A4"/>
    <w:rsid w:val="0336D09E"/>
    <w:rsid w:val="034AEECD"/>
    <w:rsid w:val="03528B6E"/>
    <w:rsid w:val="03785E71"/>
    <w:rsid w:val="03AB84BD"/>
    <w:rsid w:val="03BEBF8F"/>
    <w:rsid w:val="03CAF2A7"/>
    <w:rsid w:val="03CB389F"/>
    <w:rsid w:val="040142DE"/>
    <w:rsid w:val="04048D42"/>
    <w:rsid w:val="04375191"/>
    <w:rsid w:val="045535B8"/>
    <w:rsid w:val="045FF8E0"/>
    <w:rsid w:val="04737092"/>
    <w:rsid w:val="04836567"/>
    <w:rsid w:val="048E21D6"/>
    <w:rsid w:val="049EB3C9"/>
    <w:rsid w:val="04A9A6A4"/>
    <w:rsid w:val="04BE6DA3"/>
    <w:rsid w:val="05149B53"/>
    <w:rsid w:val="053A2C3B"/>
    <w:rsid w:val="057EF168"/>
    <w:rsid w:val="05C03985"/>
    <w:rsid w:val="05D7BF56"/>
    <w:rsid w:val="05F9290C"/>
    <w:rsid w:val="05FEF050"/>
    <w:rsid w:val="063D8F64"/>
    <w:rsid w:val="06430F4C"/>
    <w:rsid w:val="0661AAAE"/>
    <w:rsid w:val="0667AED9"/>
    <w:rsid w:val="067531BB"/>
    <w:rsid w:val="067A1D14"/>
    <w:rsid w:val="0681DC0D"/>
    <w:rsid w:val="06867D2C"/>
    <w:rsid w:val="068A5B46"/>
    <w:rsid w:val="068C9643"/>
    <w:rsid w:val="0690D368"/>
    <w:rsid w:val="06AC9D70"/>
    <w:rsid w:val="06B872B0"/>
    <w:rsid w:val="06BF49B1"/>
    <w:rsid w:val="06CD9472"/>
    <w:rsid w:val="06DEEE50"/>
    <w:rsid w:val="070B9582"/>
    <w:rsid w:val="0795B4C8"/>
    <w:rsid w:val="07DBDB61"/>
    <w:rsid w:val="07EF461C"/>
    <w:rsid w:val="081A8727"/>
    <w:rsid w:val="083D34A4"/>
    <w:rsid w:val="0850BF9E"/>
    <w:rsid w:val="086CB93F"/>
    <w:rsid w:val="086F2B3C"/>
    <w:rsid w:val="0888ABBA"/>
    <w:rsid w:val="08971473"/>
    <w:rsid w:val="08A8EDF5"/>
    <w:rsid w:val="08D3D89A"/>
    <w:rsid w:val="08FF7659"/>
    <w:rsid w:val="0916509E"/>
    <w:rsid w:val="09710747"/>
    <w:rsid w:val="09944E9B"/>
    <w:rsid w:val="09964AFD"/>
    <w:rsid w:val="09AAED13"/>
    <w:rsid w:val="09BD56EE"/>
    <w:rsid w:val="09E85F3A"/>
    <w:rsid w:val="09F08860"/>
    <w:rsid w:val="09F45FC6"/>
    <w:rsid w:val="09FA5576"/>
    <w:rsid w:val="0A0F6955"/>
    <w:rsid w:val="0A3AE5E4"/>
    <w:rsid w:val="0A5E4F62"/>
    <w:rsid w:val="0A65E12C"/>
    <w:rsid w:val="0A7D6EBF"/>
    <w:rsid w:val="0AB161E3"/>
    <w:rsid w:val="0AC02C97"/>
    <w:rsid w:val="0AC08F56"/>
    <w:rsid w:val="0ADB4B34"/>
    <w:rsid w:val="0B03B0D8"/>
    <w:rsid w:val="0B0AD296"/>
    <w:rsid w:val="0B14E15F"/>
    <w:rsid w:val="0B23FD11"/>
    <w:rsid w:val="0B2B891F"/>
    <w:rsid w:val="0B3F781A"/>
    <w:rsid w:val="0B686F31"/>
    <w:rsid w:val="0B6F018E"/>
    <w:rsid w:val="0B8EF0D9"/>
    <w:rsid w:val="0BA753CF"/>
    <w:rsid w:val="0BF5D3DD"/>
    <w:rsid w:val="0C068C60"/>
    <w:rsid w:val="0C2E3AE2"/>
    <w:rsid w:val="0C514B1C"/>
    <w:rsid w:val="0C51B541"/>
    <w:rsid w:val="0C73FBCF"/>
    <w:rsid w:val="0CA65295"/>
    <w:rsid w:val="0CBCBDE2"/>
    <w:rsid w:val="0CD180EF"/>
    <w:rsid w:val="0D0258FD"/>
    <w:rsid w:val="0D7C314E"/>
    <w:rsid w:val="0D96EB26"/>
    <w:rsid w:val="0DA09442"/>
    <w:rsid w:val="0DD6E895"/>
    <w:rsid w:val="0DE5FE20"/>
    <w:rsid w:val="0DE8FE2E"/>
    <w:rsid w:val="0DF26DCE"/>
    <w:rsid w:val="0E1D725F"/>
    <w:rsid w:val="0E3FD802"/>
    <w:rsid w:val="0EA10232"/>
    <w:rsid w:val="0EAC963E"/>
    <w:rsid w:val="0EBA31AF"/>
    <w:rsid w:val="0EF938BB"/>
    <w:rsid w:val="0F0F29F7"/>
    <w:rsid w:val="0F31F534"/>
    <w:rsid w:val="100A548E"/>
    <w:rsid w:val="107F5AEA"/>
    <w:rsid w:val="10A0099C"/>
    <w:rsid w:val="10C6E3D9"/>
    <w:rsid w:val="10DBA7B1"/>
    <w:rsid w:val="10DD27B3"/>
    <w:rsid w:val="10F194AA"/>
    <w:rsid w:val="1105FA10"/>
    <w:rsid w:val="1176DA48"/>
    <w:rsid w:val="118DC109"/>
    <w:rsid w:val="11B01E2A"/>
    <w:rsid w:val="11DA0A19"/>
    <w:rsid w:val="11E23E3F"/>
    <w:rsid w:val="11F1C277"/>
    <w:rsid w:val="11F6D491"/>
    <w:rsid w:val="1206A9FF"/>
    <w:rsid w:val="12391AA0"/>
    <w:rsid w:val="12911A92"/>
    <w:rsid w:val="12CE2E5D"/>
    <w:rsid w:val="12D31241"/>
    <w:rsid w:val="12F573D5"/>
    <w:rsid w:val="130C359E"/>
    <w:rsid w:val="1353D25C"/>
    <w:rsid w:val="13AD51BC"/>
    <w:rsid w:val="13C0430E"/>
    <w:rsid w:val="13C52ACB"/>
    <w:rsid w:val="13C823BB"/>
    <w:rsid w:val="13CC454F"/>
    <w:rsid w:val="13E00E08"/>
    <w:rsid w:val="145429CA"/>
    <w:rsid w:val="145AEF8F"/>
    <w:rsid w:val="146C216F"/>
    <w:rsid w:val="14807887"/>
    <w:rsid w:val="14E0837B"/>
    <w:rsid w:val="15166914"/>
    <w:rsid w:val="1522A348"/>
    <w:rsid w:val="158BC7F8"/>
    <w:rsid w:val="1594CCBD"/>
    <w:rsid w:val="15A90CDE"/>
    <w:rsid w:val="15B174C9"/>
    <w:rsid w:val="15BE7C04"/>
    <w:rsid w:val="15F02AA5"/>
    <w:rsid w:val="16D75BC2"/>
    <w:rsid w:val="172D35BE"/>
    <w:rsid w:val="173B9BC4"/>
    <w:rsid w:val="176EFC20"/>
    <w:rsid w:val="1775BFF8"/>
    <w:rsid w:val="1778927C"/>
    <w:rsid w:val="17D3BB48"/>
    <w:rsid w:val="184563EB"/>
    <w:rsid w:val="1868739A"/>
    <w:rsid w:val="18960DCE"/>
    <w:rsid w:val="189842CF"/>
    <w:rsid w:val="18BBE5D5"/>
    <w:rsid w:val="18CB5640"/>
    <w:rsid w:val="18FB1DD7"/>
    <w:rsid w:val="1919B1D6"/>
    <w:rsid w:val="194313F7"/>
    <w:rsid w:val="194BC77A"/>
    <w:rsid w:val="1953F5CE"/>
    <w:rsid w:val="19D16F7C"/>
    <w:rsid w:val="19D59D3C"/>
    <w:rsid w:val="19EFDC23"/>
    <w:rsid w:val="19F448FC"/>
    <w:rsid w:val="1A0C7968"/>
    <w:rsid w:val="1A387C9A"/>
    <w:rsid w:val="1A45EBD8"/>
    <w:rsid w:val="1A4CD951"/>
    <w:rsid w:val="1AADC5AE"/>
    <w:rsid w:val="1AD3BC4C"/>
    <w:rsid w:val="1AE3DC03"/>
    <w:rsid w:val="1B197777"/>
    <w:rsid w:val="1B240C06"/>
    <w:rsid w:val="1B348897"/>
    <w:rsid w:val="1B486BE4"/>
    <w:rsid w:val="1B83A73E"/>
    <w:rsid w:val="1B98A8C2"/>
    <w:rsid w:val="1B9E33BC"/>
    <w:rsid w:val="1BA3D43A"/>
    <w:rsid w:val="1BD7C310"/>
    <w:rsid w:val="1BE32B78"/>
    <w:rsid w:val="1BEF6413"/>
    <w:rsid w:val="1BF44831"/>
    <w:rsid w:val="1C38384D"/>
    <w:rsid w:val="1C8A504D"/>
    <w:rsid w:val="1C906AE9"/>
    <w:rsid w:val="1C9E7924"/>
    <w:rsid w:val="1CA64873"/>
    <w:rsid w:val="1CC8A089"/>
    <w:rsid w:val="1CE5CBB8"/>
    <w:rsid w:val="1D84992C"/>
    <w:rsid w:val="1D8B55DF"/>
    <w:rsid w:val="1DB680C0"/>
    <w:rsid w:val="1E06ED88"/>
    <w:rsid w:val="1E19A820"/>
    <w:rsid w:val="1E1F9736"/>
    <w:rsid w:val="1E2096A1"/>
    <w:rsid w:val="1E372026"/>
    <w:rsid w:val="1E3F7458"/>
    <w:rsid w:val="1EB6FF6E"/>
    <w:rsid w:val="1EBA37C3"/>
    <w:rsid w:val="1EC3D3F8"/>
    <w:rsid w:val="1F0F1022"/>
    <w:rsid w:val="1F19DB3D"/>
    <w:rsid w:val="1F289948"/>
    <w:rsid w:val="1F2E8616"/>
    <w:rsid w:val="1F40D848"/>
    <w:rsid w:val="1F44DEBF"/>
    <w:rsid w:val="1FE33A45"/>
    <w:rsid w:val="1FEAE46A"/>
    <w:rsid w:val="1FF3B3D4"/>
    <w:rsid w:val="200D8ACD"/>
    <w:rsid w:val="2018309C"/>
    <w:rsid w:val="2046E46D"/>
    <w:rsid w:val="208926AF"/>
    <w:rsid w:val="2097ADCD"/>
    <w:rsid w:val="20D98F1D"/>
    <w:rsid w:val="20EF1D21"/>
    <w:rsid w:val="20FB5668"/>
    <w:rsid w:val="20FFF21A"/>
    <w:rsid w:val="210EEE4C"/>
    <w:rsid w:val="210F30A1"/>
    <w:rsid w:val="2110C940"/>
    <w:rsid w:val="2113C8B2"/>
    <w:rsid w:val="212A471B"/>
    <w:rsid w:val="21307849"/>
    <w:rsid w:val="2141FCB2"/>
    <w:rsid w:val="2144FC3C"/>
    <w:rsid w:val="216690A9"/>
    <w:rsid w:val="216CEEDC"/>
    <w:rsid w:val="216DFDE7"/>
    <w:rsid w:val="21A308A1"/>
    <w:rsid w:val="21A640EB"/>
    <w:rsid w:val="21C4A055"/>
    <w:rsid w:val="21F02904"/>
    <w:rsid w:val="21F335D2"/>
    <w:rsid w:val="21F63A5A"/>
    <w:rsid w:val="21F9DFF4"/>
    <w:rsid w:val="22092116"/>
    <w:rsid w:val="22129B1B"/>
    <w:rsid w:val="22148448"/>
    <w:rsid w:val="2226DBAB"/>
    <w:rsid w:val="229F5738"/>
    <w:rsid w:val="22A707DB"/>
    <w:rsid w:val="22A83DDB"/>
    <w:rsid w:val="22D64AB0"/>
    <w:rsid w:val="22FE882F"/>
    <w:rsid w:val="231A480F"/>
    <w:rsid w:val="231E2A2B"/>
    <w:rsid w:val="2321509C"/>
    <w:rsid w:val="2330F16E"/>
    <w:rsid w:val="235FE183"/>
    <w:rsid w:val="238225BD"/>
    <w:rsid w:val="23BA8488"/>
    <w:rsid w:val="23D72A59"/>
    <w:rsid w:val="23F39088"/>
    <w:rsid w:val="23FBBC30"/>
    <w:rsid w:val="24020E69"/>
    <w:rsid w:val="2430FDC7"/>
    <w:rsid w:val="248E16AC"/>
    <w:rsid w:val="249D787D"/>
    <w:rsid w:val="24CB0875"/>
    <w:rsid w:val="24DD6B94"/>
    <w:rsid w:val="24E504A4"/>
    <w:rsid w:val="253D0DD4"/>
    <w:rsid w:val="254345EC"/>
    <w:rsid w:val="254A16A7"/>
    <w:rsid w:val="257994A4"/>
    <w:rsid w:val="259EB39F"/>
    <w:rsid w:val="25B11A9D"/>
    <w:rsid w:val="25B781FB"/>
    <w:rsid w:val="25CC5F40"/>
    <w:rsid w:val="262F9DCB"/>
    <w:rsid w:val="26577C84"/>
    <w:rsid w:val="2676319A"/>
    <w:rsid w:val="26774D18"/>
    <w:rsid w:val="26AA79E5"/>
    <w:rsid w:val="26B81486"/>
    <w:rsid w:val="26D5C4E4"/>
    <w:rsid w:val="26EBB08E"/>
    <w:rsid w:val="26F59C19"/>
    <w:rsid w:val="27023637"/>
    <w:rsid w:val="2773D7AE"/>
    <w:rsid w:val="2785D251"/>
    <w:rsid w:val="27B8B8D0"/>
    <w:rsid w:val="27C2EDFA"/>
    <w:rsid w:val="282F4B71"/>
    <w:rsid w:val="283B87E2"/>
    <w:rsid w:val="286BB3AC"/>
    <w:rsid w:val="28B73769"/>
    <w:rsid w:val="28E368C2"/>
    <w:rsid w:val="295040BA"/>
    <w:rsid w:val="298B7F40"/>
    <w:rsid w:val="29931667"/>
    <w:rsid w:val="2A6BB351"/>
    <w:rsid w:val="2A78512E"/>
    <w:rsid w:val="2AB69FEA"/>
    <w:rsid w:val="2ADF1E68"/>
    <w:rsid w:val="2B1253B6"/>
    <w:rsid w:val="2B1BAE45"/>
    <w:rsid w:val="2B4A6520"/>
    <w:rsid w:val="2B5E5BC0"/>
    <w:rsid w:val="2BA73D8E"/>
    <w:rsid w:val="2BA86284"/>
    <w:rsid w:val="2BAFEF38"/>
    <w:rsid w:val="2BE64083"/>
    <w:rsid w:val="2C2FC146"/>
    <w:rsid w:val="2C66F68C"/>
    <w:rsid w:val="2CA9CF8E"/>
    <w:rsid w:val="2CD179D7"/>
    <w:rsid w:val="2D051FB4"/>
    <w:rsid w:val="2D1C18D6"/>
    <w:rsid w:val="2D9A2A5D"/>
    <w:rsid w:val="2DA9ABC2"/>
    <w:rsid w:val="2DE49103"/>
    <w:rsid w:val="2DE525D6"/>
    <w:rsid w:val="2DE99EF2"/>
    <w:rsid w:val="2E13F6B6"/>
    <w:rsid w:val="2E457793"/>
    <w:rsid w:val="2E5993DA"/>
    <w:rsid w:val="2E5E7472"/>
    <w:rsid w:val="2EA8A7F4"/>
    <w:rsid w:val="2EE49D7E"/>
    <w:rsid w:val="2F097554"/>
    <w:rsid w:val="2F20A5AC"/>
    <w:rsid w:val="2F2687D3"/>
    <w:rsid w:val="2F955C4C"/>
    <w:rsid w:val="2FC49B63"/>
    <w:rsid w:val="303E9E56"/>
    <w:rsid w:val="304BA9DF"/>
    <w:rsid w:val="305D3A50"/>
    <w:rsid w:val="3067BE12"/>
    <w:rsid w:val="30780CB0"/>
    <w:rsid w:val="307C9770"/>
    <w:rsid w:val="30A242C3"/>
    <w:rsid w:val="30C17C9D"/>
    <w:rsid w:val="30D1D283"/>
    <w:rsid w:val="31052998"/>
    <w:rsid w:val="310C468B"/>
    <w:rsid w:val="31206CBE"/>
    <w:rsid w:val="314D028E"/>
    <w:rsid w:val="3182C60F"/>
    <w:rsid w:val="3279652A"/>
    <w:rsid w:val="327E6048"/>
    <w:rsid w:val="32924DCC"/>
    <w:rsid w:val="32C2EB48"/>
    <w:rsid w:val="32D35FB3"/>
    <w:rsid w:val="32D497F7"/>
    <w:rsid w:val="334E338B"/>
    <w:rsid w:val="3375895F"/>
    <w:rsid w:val="33A7FBD7"/>
    <w:rsid w:val="33B54024"/>
    <w:rsid w:val="33DF9B30"/>
    <w:rsid w:val="33E0DE32"/>
    <w:rsid w:val="33FCB344"/>
    <w:rsid w:val="34912B7C"/>
    <w:rsid w:val="34BA6305"/>
    <w:rsid w:val="35125B85"/>
    <w:rsid w:val="358DAF11"/>
    <w:rsid w:val="359DAFDA"/>
    <w:rsid w:val="35C4AF84"/>
    <w:rsid w:val="35C52A9E"/>
    <w:rsid w:val="35CA3599"/>
    <w:rsid w:val="364E555C"/>
    <w:rsid w:val="365E07A9"/>
    <w:rsid w:val="36936E96"/>
    <w:rsid w:val="36D56E5F"/>
    <w:rsid w:val="3790B46E"/>
    <w:rsid w:val="379914EA"/>
    <w:rsid w:val="37A1E7F1"/>
    <w:rsid w:val="37C477F5"/>
    <w:rsid w:val="37D04DCC"/>
    <w:rsid w:val="37E5725A"/>
    <w:rsid w:val="380C0290"/>
    <w:rsid w:val="380C5D5D"/>
    <w:rsid w:val="380F5C52"/>
    <w:rsid w:val="383A5A20"/>
    <w:rsid w:val="3862E008"/>
    <w:rsid w:val="38B5DDEB"/>
    <w:rsid w:val="393D6007"/>
    <w:rsid w:val="396F2BC7"/>
    <w:rsid w:val="399097CC"/>
    <w:rsid w:val="39EB0D29"/>
    <w:rsid w:val="3A2A980A"/>
    <w:rsid w:val="3A353CB2"/>
    <w:rsid w:val="3A38420D"/>
    <w:rsid w:val="3A8C0E58"/>
    <w:rsid w:val="3AFEB7B2"/>
    <w:rsid w:val="3B0CD013"/>
    <w:rsid w:val="3B89DC2D"/>
    <w:rsid w:val="3B8C1BEB"/>
    <w:rsid w:val="3B918D5C"/>
    <w:rsid w:val="3B92A8C3"/>
    <w:rsid w:val="3BD2CA78"/>
    <w:rsid w:val="3C061692"/>
    <w:rsid w:val="3C217CD7"/>
    <w:rsid w:val="3C530E2D"/>
    <w:rsid w:val="3C597F16"/>
    <w:rsid w:val="3C6C5227"/>
    <w:rsid w:val="3C986099"/>
    <w:rsid w:val="3CA6C202"/>
    <w:rsid w:val="3CBDAE30"/>
    <w:rsid w:val="3CF2AFAE"/>
    <w:rsid w:val="3CFA9641"/>
    <w:rsid w:val="3CFF9923"/>
    <w:rsid w:val="3D04B953"/>
    <w:rsid w:val="3D48E273"/>
    <w:rsid w:val="3D569F91"/>
    <w:rsid w:val="3DA33F96"/>
    <w:rsid w:val="3DCC96E2"/>
    <w:rsid w:val="3DE16B3C"/>
    <w:rsid w:val="3E0C3AA5"/>
    <w:rsid w:val="3E721B2E"/>
    <w:rsid w:val="3EE4A926"/>
    <w:rsid w:val="3EF392A6"/>
    <w:rsid w:val="3F328E28"/>
    <w:rsid w:val="3F3834F5"/>
    <w:rsid w:val="3F38F36C"/>
    <w:rsid w:val="3F464589"/>
    <w:rsid w:val="3F602FD3"/>
    <w:rsid w:val="3F738043"/>
    <w:rsid w:val="3FCB4FDA"/>
    <w:rsid w:val="3FFBFBAA"/>
    <w:rsid w:val="4048A172"/>
    <w:rsid w:val="405999F7"/>
    <w:rsid w:val="405C0397"/>
    <w:rsid w:val="40C4D3F7"/>
    <w:rsid w:val="40C50D63"/>
    <w:rsid w:val="40CABCCD"/>
    <w:rsid w:val="4110FC39"/>
    <w:rsid w:val="412655E8"/>
    <w:rsid w:val="412E4A88"/>
    <w:rsid w:val="4131E5AD"/>
    <w:rsid w:val="41426326"/>
    <w:rsid w:val="414F963E"/>
    <w:rsid w:val="4158A797"/>
    <w:rsid w:val="418D55B9"/>
    <w:rsid w:val="41A1327A"/>
    <w:rsid w:val="41BD911A"/>
    <w:rsid w:val="41EAE4DC"/>
    <w:rsid w:val="41F91CF6"/>
    <w:rsid w:val="42145A4D"/>
    <w:rsid w:val="423AA7FC"/>
    <w:rsid w:val="423BE08E"/>
    <w:rsid w:val="4246A9B7"/>
    <w:rsid w:val="4259B985"/>
    <w:rsid w:val="426596FB"/>
    <w:rsid w:val="4269F290"/>
    <w:rsid w:val="4290A389"/>
    <w:rsid w:val="42EA1BFB"/>
    <w:rsid w:val="42FE7B49"/>
    <w:rsid w:val="435F98AC"/>
    <w:rsid w:val="437170B7"/>
    <w:rsid w:val="439110B4"/>
    <w:rsid w:val="43C36508"/>
    <w:rsid w:val="43F52AF1"/>
    <w:rsid w:val="43F64681"/>
    <w:rsid w:val="43F6EC5C"/>
    <w:rsid w:val="440198C8"/>
    <w:rsid w:val="4402850E"/>
    <w:rsid w:val="44159463"/>
    <w:rsid w:val="447117D2"/>
    <w:rsid w:val="44893751"/>
    <w:rsid w:val="44A044A9"/>
    <w:rsid w:val="44A5A24E"/>
    <w:rsid w:val="44C95FD6"/>
    <w:rsid w:val="4549D85E"/>
    <w:rsid w:val="454A09FA"/>
    <w:rsid w:val="45605236"/>
    <w:rsid w:val="458C8E2D"/>
    <w:rsid w:val="4596D9DD"/>
    <w:rsid w:val="459C618F"/>
    <w:rsid w:val="45A5BFBC"/>
    <w:rsid w:val="45F902F8"/>
    <w:rsid w:val="46471B84"/>
    <w:rsid w:val="4661CDF3"/>
    <w:rsid w:val="4672E9CC"/>
    <w:rsid w:val="4675FEC5"/>
    <w:rsid w:val="46868EF5"/>
    <w:rsid w:val="4688C545"/>
    <w:rsid w:val="46C460A7"/>
    <w:rsid w:val="46D07D17"/>
    <w:rsid w:val="46D4A846"/>
    <w:rsid w:val="46E9A674"/>
    <w:rsid w:val="4776E92C"/>
    <w:rsid w:val="47834DC6"/>
    <w:rsid w:val="479CAC87"/>
    <w:rsid w:val="47CA13F6"/>
    <w:rsid w:val="4808FDFD"/>
    <w:rsid w:val="486DD9B7"/>
    <w:rsid w:val="48A727AE"/>
    <w:rsid w:val="48B5355E"/>
    <w:rsid w:val="48E7766A"/>
    <w:rsid w:val="48FD057D"/>
    <w:rsid w:val="4912576D"/>
    <w:rsid w:val="492DC734"/>
    <w:rsid w:val="493BCFB9"/>
    <w:rsid w:val="494DC518"/>
    <w:rsid w:val="496731E6"/>
    <w:rsid w:val="49694D7F"/>
    <w:rsid w:val="4971C61E"/>
    <w:rsid w:val="49AABD4B"/>
    <w:rsid w:val="49FEA319"/>
    <w:rsid w:val="4A0945EB"/>
    <w:rsid w:val="4A2A0EA1"/>
    <w:rsid w:val="4A2CC09A"/>
    <w:rsid w:val="4A397370"/>
    <w:rsid w:val="4A3A7C03"/>
    <w:rsid w:val="4A4022CA"/>
    <w:rsid w:val="4A48DB88"/>
    <w:rsid w:val="4A53B7EC"/>
    <w:rsid w:val="4A5B8874"/>
    <w:rsid w:val="4A73EB18"/>
    <w:rsid w:val="4A75CCF5"/>
    <w:rsid w:val="4A796A69"/>
    <w:rsid w:val="4A9ECDE1"/>
    <w:rsid w:val="4AB9331E"/>
    <w:rsid w:val="4B17CB34"/>
    <w:rsid w:val="4B1E09B7"/>
    <w:rsid w:val="4B3BBECE"/>
    <w:rsid w:val="4B51BC76"/>
    <w:rsid w:val="4BCFBAAA"/>
    <w:rsid w:val="4BDE7BF8"/>
    <w:rsid w:val="4BF1D22C"/>
    <w:rsid w:val="4BF57CC2"/>
    <w:rsid w:val="4C526260"/>
    <w:rsid w:val="4C5BAB40"/>
    <w:rsid w:val="4C915D86"/>
    <w:rsid w:val="4CCC000D"/>
    <w:rsid w:val="4CDA647D"/>
    <w:rsid w:val="4CDD0DFC"/>
    <w:rsid w:val="4D0779DA"/>
    <w:rsid w:val="4D0C6894"/>
    <w:rsid w:val="4D1C730A"/>
    <w:rsid w:val="4D1E2C7C"/>
    <w:rsid w:val="4D4630E0"/>
    <w:rsid w:val="4D576295"/>
    <w:rsid w:val="4DB38FCE"/>
    <w:rsid w:val="4DC5C287"/>
    <w:rsid w:val="4E1672EA"/>
    <w:rsid w:val="4E88561C"/>
    <w:rsid w:val="4EA5B04B"/>
    <w:rsid w:val="4EB28605"/>
    <w:rsid w:val="4EC5F9E9"/>
    <w:rsid w:val="4EE5B40B"/>
    <w:rsid w:val="4EE67659"/>
    <w:rsid w:val="4F10BCDA"/>
    <w:rsid w:val="4F151955"/>
    <w:rsid w:val="4F2A6641"/>
    <w:rsid w:val="4F61937E"/>
    <w:rsid w:val="4F6A5D1A"/>
    <w:rsid w:val="4FE750BD"/>
    <w:rsid w:val="5042E9B3"/>
    <w:rsid w:val="5045EA79"/>
    <w:rsid w:val="505EC53C"/>
    <w:rsid w:val="507AF0C8"/>
    <w:rsid w:val="50AAE729"/>
    <w:rsid w:val="51874CC5"/>
    <w:rsid w:val="520CC6CA"/>
    <w:rsid w:val="52379FB3"/>
    <w:rsid w:val="524D122C"/>
    <w:rsid w:val="525C35A3"/>
    <w:rsid w:val="52B7538F"/>
    <w:rsid w:val="52E33551"/>
    <w:rsid w:val="531E8EC8"/>
    <w:rsid w:val="5321EF39"/>
    <w:rsid w:val="5366909D"/>
    <w:rsid w:val="53985C87"/>
    <w:rsid w:val="53BCE391"/>
    <w:rsid w:val="53C42012"/>
    <w:rsid w:val="54117775"/>
    <w:rsid w:val="5438B618"/>
    <w:rsid w:val="54601572"/>
    <w:rsid w:val="54866CA9"/>
    <w:rsid w:val="549334B9"/>
    <w:rsid w:val="54ACFED1"/>
    <w:rsid w:val="54C7EDD2"/>
    <w:rsid w:val="550FDDA9"/>
    <w:rsid w:val="552C0DFD"/>
    <w:rsid w:val="55467ED1"/>
    <w:rsid w:val="556B450C"/>
    <w:rsid w:val="558D30E8"/>
    <w:rsid w:val="55E51860"/>
    <w:rsid w:val="5629274D"/>
    <w:rsid w:val="5680A840"/>
    <w:rsid w:val="56A29BF2"/>
    <w:rsid w:val="56E2047A"/>
    <w:rsid w:val="5719B1D5"/>
    <w:rsid w:val="5729BD19"/>
    <w:rsid w:val="57389B86"/>
    <w:rsid w:val="5779891A"/>
    <w:rsid w:val="5788BA83"/>
    <w:rsid w:val="57B6BFC3"/>
    <w:rsid w:val="57D9BFB6"/>
    <w:rsid w:val="57DF7F73"/>
    <w:rsid w:val="5846254A"/>
    <w:rsid w:val="58820E3A"/>
    <w:rsid w:val="589DA465"/>
    <w:rsid w:val="58D0C1B6"/>
    <w:rsid w:val="58DA3D56"/>
    <w:rsid w:val="58ED2827"/>
    <w:rsid w:val="58F69DBD"/>
    <w:rsid w:val="591E6715"/>
    <w:rsid w:val="595E043D"/>
    <w:rsid w:val="59AFD9BC"/>
    <w:rsid w:val="59CE96C6"/>
    <w:rsid w:val="59DF9B91"/>
    <w:rsid w:val="59F41B08"/>
    <w:rsid w:val="5A24C402"/>
    <w:rsid w:val="5A517C23"/>
    <w:rsid w:val="5A8A46D0"/>
    <w:rsid w:val="5AA40FB9"/>
    <w:rsid w:val="5ABCB178"/>
    <w:rsid w:val="5ACAAE77"/>
    <w:rsid w:val="5AEEE258"/>
    <w:rsid w:val="5B1E523D"/>
    <w:rsid w:val="5BC931AA"/>
    <w:rsid w:val="5BD0ADCE"/>
    <w:rsid w:val="5BD41B96"/>
    <w:rsid w:val="5C1B8000"/>
    <w:rsid w:val="5C238295"/>
    <w:rsid w:val="5C4409E3"/>
    <w:rsid w:val="5C49EF10"/>
    <w:rsid w:val="5C5EADC5"/>
    <w:rsid w:val="5C8F2F2B"/>
    <w:rsid w:val="5CBD208C"/>
    <w:rsid w:val="5CD4D0AF"/>
    <w:rsid w:val="5D13ABBE"/>
    <w:rsid w:val="5D4798C6"/>
    <w:rsid w:val="5D48690A"/>
    <w:rsid w:val="5D4FDDCA"/>
    <w:rsid w:val="5D5346CB"/>
    <w:rsid w:val="5D881472"/>
    <w:rsid w:val="5DB53771"/>
    <w:rsid w:val="5DC031D7"/>
    <w:rsid w:val="5DD35355"/>
    <w:rsid w:val="5DF2D856"/>
    <w:rsid w:val="5DFB9463"/>
    <w:rsid w:val="5E1298A0"/>
    <w:rsid w:val="5E165D08"/>
    <w:rsid w:val="5E23B533"/>
    <w:rsid w:val="5E6E3289"/>
    <w:rsid w:val="5EBA9934"/>
    <w:rsid w:val="5EC5F69E"/>
    <w:rsid w:val="5EE6CA8B"/>
    <w:rsid w:val="5EEE886A"/>
    <w:rsid w:val="5F00F040"/>
    <w:rsid w:val="5F15BF9F"/>
    <w:rsid w:val="5FAA0560"/>
    <w:rsid w:val="5FB68466"/>
    <w:rsid w:val="5FBBBCBB"/>
    <w:rsid w:val="5FEEAE21"/>
    <w:rsid w:val="5FFC6010"/>
    <w:rsid w:val="600B5E41"/>
    <w:rsid w:val="601060FF"/>
    <w:rsid w:val="60373AEC"/>
    <w:rsid w:val="608C70EF"/>
    <w:rsid w:val="60A30142"/>
    <w:rsid w:val="60C06D95"/>
    <w:rsid w:val="60D6C37C"/>
    <w:rsid w:val="60DE92B5"/>
    <w:rsid w:val="60E124D9"/>
    <w:rsid w:val="60EEC583"/>
    <w:rsid w:val="60FC487D"/>
    <w:rsid w:val="61126414"/>
    <w:rsid w:val="617A7E7C"/>
    <w:rsid w:val="61B1C6F6"/>
    <w:rsid w:val="61B64839"/>
    <w:rsid w:val="61DB683C"/>
    <w:rsid w:val="62259DB4"/>
    <w:rsid w:val="6287192F"/>
    <w:rsid w:val="62BE2F76"/>
    <w:rsid w:val="62BF15A6"/>
    <w:rsid w:val="62C0F727"/>
    <w:rsid w:val="62C39FFF"/>
    <w:rsid w:val="63310B24"/>
    <w:rsid w:val="6364AA67"/>
    <w:rsid w:val="63864960"/>
    <w:rsid w:val="63A35639"/>
    <w:rsid w:val="63D22B21"/>
    <w:rsid w:val="63DDB594"/>
    <w:rsid w:val="63E4FF16"/>
    <w:rsid w:val="63EF4EDA"/>
    <w:rsid w:val="64205BDB"/>
    <w:rsid w:val="643F7DB1"/>
    <w:rsid w:val="645A7EDF"/>
    <w:rsid w:val="6484FB10"/>
    <w:rsid w:val="649838E8"/>
    <w:rsid w:val="64B65C36"/>
    <w:rsid w:val="64BA5587"/>
    <w:rsid w:val="64CECD19"/>
    <w:rsid w:val="64DF1DB1"/>
    <w:rsid w:val="64E3A8C5"/>
    <w:rsid w:val="64F6A136"/>
    <w:rsid w:val="64FA3E81"/>
    <w:rsid w:val="64FB9B22"/>
    <w:rsid w:val="64FDB264"/>
    <w:rsid w:val="6507F046"/>
    <w:rsid w:val="65236636"/>
    <w:rsid w:val="653E0E44"/>
    <w:rsid w:val="657B0700"/>
    <w:rsid w:val="658DF4FE"/>
    <w:rsid w:val="65FD3144"/>
    <w:rsid w:val="6646AA5F"/>
    <w:rsid w:val="66CCC562"/>
    <w:rsid w:val="66D315D1"/>
    <w:rsid w:val="67176929"/>
    <w:rsid w:val="674F18FD"/>
    <w:rsid w:val="6773C69F"/>
    <w:rsid w:val="677C64AD"/>
    <w:rsid w:val="67B69FA1"/>
    <w:rsid w:val="67B7FB77"/>
    <w:rsid w:val="67EF4971"/>
    <w:rsid w:val="67F4AA2C"/>
    <w:rsid w:val="67F6BEFC"/>
    <w:rsid w:val="67F9C4FB"/>
    <w:rsid w:val="683C9D69"/>
    <w:rsid w:val="686DE8E9"/>
    <w:rsid w:val="6880A827"/>
    <w:rsid w:val="6885443B"/>
    <w:rsid w:val="68AB9522"/>
    <w:rsid w:val="6901B042"/>
    <w:rsid w:val="692590E9"/>
    <w:rsid w:val="69526770"/>
    <w:rsid w:val="6963B886"/>
    <w:rsid w:val="696B600D"/>
    <w:rsid w:val="69907A8D"/>
    <w:rsid w:val="69A9326D"/>
    <w:rsid w:val="69AD42E8"/>
    <w:rsid w:val="69B5B855"/>
    <w:rsid w:val="69E87C07"/>
    <w:rsid w:val="6A3BC1D6"/>
    <w:rsid w:val="6A4695C8"/>
    <w:rsid w:val="6A4E391D"/>
    <w:rsid w:val="6A52CB3B"/>
    <w:rsid w:val="6A7C5D1C"/>
    <w:rsid w:val="6A961C15"/>
    <w:rsid w:val="6AC1D19F"/>
    <w:rsid w:val="6AEEE468"/>
    <w:rsid w:val="6AFB1D56"/>
    <w:rsid w:val="6B0C647F"/>
    <w:rsid w:val="6B43B00C"/>
    <w:rsid w:val="6B5B9E16"/>
    <w:rsid w:val="6B923F81"/>
    <w:rsid w:val="6BBC7483"/>
    <w:rsid w:val="6BC66F50"/>
    <w:rsid w:val="6BCD6EE0"/>
    <w:rsid w:val="6BF7DA93"/>
    <w:rsid w:val="6C1D278E"/>
    <w:rsid w:val="6C40804E"/>
    <w:rsid w:val="6C67AA1C"/>
    <w:rsid w:val="6C784B74"/>
    <w:rsid w:val="6C837DE9"/>
    <w:rsid w:val="6C9AF7B1"/>
    <w:rsid w:val="6C9EBA5E"/>
    <w:rsid w:val="6CB2839C"/>
    <w:rsid w:val="6CD39CFD"/>
    <w:rsid w:val="6CE2DF0B"/>
    <w:rsid w:val="6D22FC8D"/>
    <w:rsid w:val="6D28D41D"/>
    <w:rsid w:val="6D4F7036"/>
    <w:rsid w:val="6D5D4066"/>
    <w:rsid w:val="6D76C3EF"/>
    <w:rsid w:val="6DF68CE1"/>
    <w:rsid w:val="6E0E84C6"/>
    <w:rsid w:val="6E1CCC69"/>
    <w:rsid w:val="6E2C394F"/>
    <w:rsid w:val="6E52511B"/>
    <w:rsid w:val="6E7DAF32"/>
    <w:rsid w:val="6E88FF62"/>
    <w:rsid w:val="6EC04FA1"/>
    <w:rsid w:val="6ED11829"/>
    <w:rsid w:val="6ED3DE84"/>
    <w:rsid w:val="6EDECF91"/>
    <w:rsid w:val="6F0891F3"/>
    <w:rsid w:val="6F2BF358"/>
    <w:rsid w:val="6F51B9B7"/>
    <w:rsid w:val="6F61170F"/>
    <w:rsid w:val="6F643D96"/>
    <w:rsid w:val="6F89722C"/>
    <w:rsid w:val="6F92B794"/>
    <w:rsid w:val="70041CED"/>
    <w:rsid w:val="7031E0FB"/>
    <w:rsid w:val="70387BD1"/>
    <w:rsid w:val="70A1585E"/>
    <w:rsid w:val="70CB5824"/>
    <w:rsid w:val="70DA17FE"/>
    <w:rsid w:val="70EE3AA8"/>
    <w:rsid w:val="713194C2"/>
    <w:rsid w:val="719BD244"/>
    <w:rsid w:val="71B4FA29"/>
    <w:rsid w:val="71F127A5"/>
    <w:rsid w:val="7276CC38"/>
    <w:rsid w:val="72A3BFDE"/>
    <w:rsid w:val="72B6BD9A"/>
    <w:rsid w:val="72C050F3"/>
    <w:rsid w:val="73339091"/>
    <w:rsid w:val="73519A05"/>
    <w:rsid w:val="73750E63"/>
    <w:rsid w:val="7388FEC8"/>
    <w:rsid w:val="73898A0D"/>
    <w:rsid w:val="73B43A34"/>
    <w:rsid w:val="73D0D28E"/>
    <w:rsid w:val="73E95263"/>
    <w:rsid w:val="74202D53"/>
    <w:rsid w:val="7451B9A3"/>
    <w:rsid w:val="7458950C"/>
    <w:rsid w:val="74920C23"/>
    <w:rsid w:val="74B3F84F"/>
    <w:rsid w:val="74BAA1C3"/>
    <w:rsid w:val="74DB7688"/>
    <w:rsid w:val="74F035B4"/>
    <w:rsid w:val="7502F892"/>
    <w:rsid w:val="751B7B42"/>
    <w:rsid w:val="754DFB57"/>
    <w:rsid w:val="758C013B"/>
    <w:rsid w:val="75977C6A"/>
    <w:rsid w:val="75B348F1"/>
    <w:rsid w:val="75BECF67"/>
    <w:rsid w:val="76001E49"/>
    <w:rsid w:val="76515370"/>
    <w:rsid w:val="766F027D"/>
    <w:rsid w:val="76A3E0BF"/>
    <w:rsid w:val="76C188F5"/>
    <w:rsid w:val="76DFFF46"/>
    <w:rsid w:val="76E11917"/>
    <w:rsid w:val="77354577"/>
    <w:rsid w:val="779AA8D2"/>
    <w:rsid w:val="77C2B7D3"/>
    <w:rsid w:val="781A8DFA"/>
    <w:rsid w:val="786D1CD4"/>
    <w:rsid w:val="78733AD3"/>
    <w:rsid w:val="78766595"/>
    <w:rsid w:val="7898EF2A"/>
    <w:rsid w:val="78B59C63"/>
    <w:rsid w:val="79105ED8"/>
    <w:rsid w:val="7917A66B"/>
    <w:rsid w:val="793B4E77"/>
    <w:rsid w:val="797D8AB9"/>
    <w:rsid w:val="79AC8E1A"/>
    <w:rsid w:val="79D25D60"/>
    <w:rsid w:val="79D312C2"/>
    <w:rsid w:val="79FB4C4B"/>
    <w:rsid w:val="7A17B200"/>
    <w:rsid w:val="7A6FDA5E"/>
    <w:rsid w:val="7A9782CC"/>
    <w:rsid w:val="7AC8419E"/>
    <w:rsid w:val="7AE88103"/>
    <w:rsid w:val="7B035C98"/>
    <w:rsid w:val="7B2ABCCB"/>
    <w:rsid w:val="7BA494A0"/>
    <w:rsid w:val="7BA683F2"/>
    <w:rsid w:val="7C048687"/>
    <w:rsid w:val="7C18F3C4"/>
    <w:rsid w:val="7C23C34D"/>
    <w:rsid w:val="7C335862"/>
    <w:rsid w:val="7C596C39"/>
    <w:rsid w:val="7CAF3F7C"/>
    <w:rsid w:val="7D283C3F"/>
    <w:rsid w:val="7D3BAB3D"/>
    <w:rsid w:val="7D7A55F3"/>
    <w:rsid w:val="7D8D021A"/>
    <w:rsid w:val="7DA07440"/>
    <w:rsid w:val="7DB3E858"/>
    <w:rsid w:val="7DBE5C32"/>
    <w:rsid w:val="7DDDB980"/>
    <w:rsid w:val="7DED3ECB"/>
    <w:rsid w:val="7E1B47B8"/>
    <w:rsid w:val="7EA5A58C"/>
    <w:rsid w:val="7EA6FA23"/>
    <w:rsid w:val="7F740255"/>
    <w:rsid w:val="7FE9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CB783D"/>
  <w15:docId w15:val="{A883F357-FA4B-4E74-B1D0-76D01F1E8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666486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FD2"/>
    <w:rPr>
      <w:rFonts w:ascii="Segoe UI" w:hAnsi="Segoe UI" w:cs="Segoe UI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3D7176"/>
  </w:style>
  <w:style w:type="paragraph" w:styleId="Akapitzlist">
    <w:name w:val="List Paragraph"/>
    <w:basedOn w:val="Normalny"/>
    <w:uiPriority w:val="34"/>
    <w:qFormat/>
    <w:rsid w:val="00993584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001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774C8C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4C8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22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122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12267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22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2267"/>
    <w:rPr>
      <w:rFonts w:eastAsiaTheme="minorEastAsia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32BA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758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7587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7587"/>
    <w:rPr>
      <w:vertAlign w:val="superscript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CA063F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941A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941A4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941A4"/>
    <w:rPr>
      <w:vertAlign w:val="superscript"/>
    </w:rPr>
  </w:style>
  <w:style w:type="paragraph" w:customStyle="1" w:styleId="paragraph">
    <w:name w:val="paragraph"/>
    <w:basedOn w:val="Normalny"/>
    <w:rsid w:val="00ED74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omylnaczcionkaakapitu"/>
    <w:rsid w:val="00ED74E5"/>
  </w:style>
  <w:style w:type="character" w:customStyle="1" w:styleId="eop">
    <w:name w:val="eop"/>
    <w:basedOn w:val="Domylnaczcionkaakapitu"/>
    <w:rsid w:val="00ED74E5"/>
  </w:style>
  <w:style w:type="character" w:customStyle="1" w:styleId="spellingerror">
    <w:name w:val="spellingerror"/>
    <w:basedOn w:val="Domylnaczcionkaakapitu"/>
    <w:rsid w:val="00ED74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7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5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8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0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86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524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16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24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46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62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88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550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78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44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648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02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02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5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49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087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55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84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51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2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18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06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48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5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643AEC1-133A-4032-A8BF-F0AA58CE5970}">
    <t:Anchor>
      <t:Comment id="1538624172"/>
    </t:Anchor>
    <t:History>
      <t:Event id="{91F05EA4-208A-4235-B861-3868B498BBC3}" time="2020-09-28T21:17:40Z">
        <t:Attribution userId="S::zbigniew.wawrzyniak@pw.edu.pl::85d43ee5-821b-476a-b6ca-0bc780b609e1" userProvider="AD" userName="Wawrzyniak Zbigniew"/>
        <t:Anchor>
          <t:Comment id="1538624172"/>
        </t:Anchor>
        <t:Create/>
      </t:Event>
      <t:Event id="{00816799-045C-42BC-9F3D-280FD033FD4A}" time="2020-09-28T21:17:40Z">
        <t:Attribution userId="S::zbigniew.wawrzyniak@pw.edu.pl::85d43ee5-821b-476a-b6ca-0bc780b609e1" userProvider="AD" userName="Wawrzyniak Zbigniew"/>
        <t:Anchor>
          <t:Comment id="1538624172"/>
        </t:Anchor>
        <t:Assign userId="S::Agnieszka.Rytel@pw.edu.pl::542a0d52-bbe3-4c69-b44b-3bb161cf2689" userProvider="AD" userName="Rytel Agnieszka"/>
      </t:Event>
      <t:Event id="{85AE535B-95CC-4328-9D2E-407504415F71}" time="2020-09-28T21:17:40Z">
        <t:Attribution userId="S::zbigniew.wawrzyniak@pw.edu.pl::85d43ee5-821b-476a-b6ca-0bc780b609e1" userProvider="AD" userName="Wawrzyniak Zbigniew"/>
        <t:Anchor>
          <t:Comment id="1538624172"/>
        </t:Anchor>
        <t:SetTitle title="@Rytel Agnieszka Musi być spójne z pkt t recenzenci vs eksperci"/>
      </t:Event>
    </t:History>
  </t:Task>
  <t:Task id="{CC545517-35B4-4F33-A3E1-7CA1BC05F50B}">
    <t:Anchor>
      <t:Comment id="1024815336"/>
    </t:Anchor>
    <t:History>
      <t:Event id="{8DF894F8-6EC2-45D3-BDA4-2299647B5F4D}" time="2020-09-28T21:23:15Z">
        <t:Attribution userId="S::zbigniew.wawrzyniak@pw.edu.pl::85d43ee5-821b-476a-b6ca-0bc780b609e1" userProvider="AD" userName="Wawrzyniak Zbigniew"/>
        <t:Anchor>
          <t:Comment id="1024815336"/>
        </t:Anchor>
        <t:Create/>
      </t:Event>
      <t:Event id="{A1BD1E93-39C4-4EF2-9C1D-F9668D11E213}" time="2020-09-28T21:23:15Z">
        <t:Attribution userId="S::zbigniew.wawrzyniak@pw.edu.pl::85d43ee5-821b-476a-b6ca-0bc780b609e1" userProvider="AD" userName="Wawrzyniak Zbigniew"/>
        <t:Anchor>
          <t:Comment id="1024815336"/>
        </t:Anchor>
        <t:Assign userId="S::Agnieszka.Rytel@pw.edu.pl::542a0d52-bbe3-4c69-b44b-3bb161cf2689" userProvider="AD" userName="Rytel Agnieszka"/>
      </t:Event>
      <t:Event id="{732BBC58-62C8-4F5E-9898-0C73ED690DDA}" time="2020-09-28T21:23:15Z">
        <t:Attribution userId="S::zbigniew.wawrzyniak@pw.edu.pl::85d43ee5-821b-476a-b6ca-0bc780b609e1" userProvider="AD" userName="Wawrzyniak Zbigniew"/>
        <t:Anchor>
          <t:Comment id="1024815336"/>
        </t:Anchor>
        <t:SetTitle title="@Rytel Agnieszka Takie słowa jest nieadekwatne w tej funkcji"/>
      </t:Event>
    </t:History>
  </t:Task>
  <t:Task id="{4B72F178-F0F7-4C99-B28B-61D942C8FBAD}">
    <t:Anchor>
      <t:Comment id="930451660"/>
    </t:Anchor>
    <t:History>
      <t:Event id="{062D9D07-3072-4E81-BF70-B4C4E0E8B72E}" time="2020-09-28T21:25:03Z">
        <t:Attribution userId="S::zbigniew.wawrzyniak@pw.edu.pl::85d43ee5-821b-476a-b6ca-0bc780b609e1" userProvider="AD" userName="Wawrzyniak Zbigniew"/>
        <t:Anchor>
          <t:Comment id="930451660"/>
        </t:Anchor>
        <t:Create/>
      </t:Event>
      <t:Event id="{DDBEE419-C7E3-45EB-ADAE-462A812B62FD}" time="2020-09-28T21:25:03Z">
        <t:Attribution userId="S::zbigniew.wawrzyniak@pw.edu.pl::85d43ee5-821b-476a-b6ca-0bc780b609e1" userProvider="AD" userName="Wawrzyniak Zbigniew"/>
        <t:Anchor>
          <t:Comment id="930451660"/>
        </t:Anchor>
        <t:Assign userId="S::Agnieszka.Rytel@pw.edu.pl::542a0d52-bbe3-4c69-b44b-3bb161cf2689" userProvider="AD" userName="Rytel Agnieszka"/>
      </t:Event>
      <t:Event id="{4CCBEDF2-50E1-4725-9380-5D879DAC10A0}" time="2020-09-28T21:25:03Z">
        <t:Attribution userId="S::zbigniew.wawrzyniak@pw.edu.pl::85d43ee5-821b-476a-b6ca-0bc780b609e1" userProvider="AD" userName="Wawrzyniak Zbigniew"/>
        <t:Anchor>
          <t:Comment id="930451660"/>
        </t:Anchor>
        <t:SetTitle title="@Rytel Agnieszka tej edycji czy każdej edycji? Regulamin jest tylko na II edycję (powinien być opisany w tytule), cz teżuniwersalny?"/>
      </t:Event>
    </t:History>
  </t:Task>
  <t:Task id="{3E955579-355A-4202-A653-D344AF0C7ECB}">
    <t:Anchor>
      <t:Comment id="2042791192"/>
    </t:Anchor>
    <t:History>
      <t:Event id="{6B77A2C7-3C5C-4A0C-A586-64F94922ED83}" time="2020-09-28T21:29:00Z">
        <t:Attribution userId="S::zbigniew.wawrzyniak@pw.edu.pl::85d43ee5-821b-476a-b6ca-0bc780b609e1" userProvider="AD" userName="Wawrzyniak Zbigniew"/>
        <t:Anchor>
          <t:Comment id="2042791192"/>
        </t:Anchor>
        <t:Create/>
      </t:Event>
      <t:Event id="{1DCABF30-26F7-499B-B398-644DD91E72EC}" time="2020-09-28T21:29:00Z">
        <t:Attribution userId="S::zbigniew.wawrzyniak@pw.edu.pl::85d43ee5-821b-476a-b6ca-0bc780b609e1" userProvider="AD" userName="Wawrzyniak Zbigniew"/>
        <t:Anchor>
          <t:Comment id="2042791192"/>
        </t:Anchor>
        <t:Assign userId="S::Agnieszka.Rytel@pw.edu.pl::542a0d52-bbe3-4c69-b44b-3bb161cf2689" userProvider="AD" userName="Rytel Agnieszka"/>
      </t:Event>
      <t:Event id="{92DF5FE6-0EB7-439D-B952-2E4218BC0527}" time="2020-09-28T21:29:00Z">
        <t:Attribution userId="S::zbigniew.wawrzyniak@pw.edu.pl::85d43ee5-821b-476a-b6ca-0bc780b609e1" userProvider="AD" userName="Wawrzyniak Zbigniew"/>
        <t:Anchor>
          <t:Comment id="2042791192"/>
        </t:Anchor>
        <t:SetTitle title="@Rytel Agnieszka Powinien byc ustęp (dalej wtreści także trzeba zmienić; systematyka jest taka: paragraf, ustęp, punt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112EEA1814B04AA232C3F6EF55D5EB" ma:contentTypeVersion="9" ma:contentTypeDescription="Utwórz nowy dokument." ma:contentTypeScope="" ma:versionID="e79d7a3ebb8240027bb1c6d1e512d66f">
  <xsd:schema xmlns:xsd="http://www.w3.org/2001/XMLSchema" xmlns:xs="http://www.w3.org/2001/XMLSchema" xmlns:p="http://schemas.microsoft.com/office/2006/metadata/properties" xmlns:ns2="5425ce17-a59f-4c34-9bd5-d0eaa88a2284" targetNamespace="http://schemas.microsoft.com/office/2006/metadata/properties" ma:root="true" ma:fieldsID="8dbd0a81f041e39a98910915f8c21d0d" ns2:_="">
    <xsd:import namespace="5425ce17-a59f-4c34-9bd5-d0eaa88a22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5ce17-a59f-4c34-9bd5-d0eaa88a22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09998-8CA7-4403-BC4D-B39F8B6C8E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A3A350-0BE1-4AF5-8104-350A143620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A80078-5723-46EF-B746-EF20C4B56F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25ce17-a59f-4c34-9bd5-d0eaa88a22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5F53E0-63B7-4FE5-9271-9AE28CA8C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351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56</CharactersWithSpaces>
  <SharedDoc>false</SharedDoc>
  <HLinks>
    <vt:vector size="12" baseType="variant">
      <vt:variant>
        <vt:i4>3538986</vt:i4>
      </vt:variant>
      <vt:variant>
        <vt:i4>3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  <vt:variant>
        <vt:i4>3538986</vt:i4>
      </vt:variant>
      <vt:variant>
        <vt:i4>0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Grzesiek Daria</cp:lastModifiedBy>
  <cp:revision>2</cp:revision>
  <cp:lastPrinted>2022-04-04T13:20:00Z</cp:lastPrinted>
  <dcterms:created xsi:type="dcterms:W3CDTF">2022-04-04T13:42:00Z</dcterms:created>
  <dcterms:modified xsi:type="dcterms:W3CDTF">2022-04-04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112EEA1814B04AA232C3F6EF55D5EB</vt:lpwstr>
  </property>
</Properties>
</file>